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C79C4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/>
          <w:sz w:val="56"/>
          <w:szCs w:val="56"/>
        </w:rPr>
        <w:t>TeamPuwadol Documentation</w:t>
      </w:r>
    </w:p>
    <w:p w14:paraId="5911633E" w14:textId="77777777" w:rsidR="008249AC" w:rsidRDefault="008249AC" w:rsidP="008249AC">
      <w:pPr>
        <w:rPr>
          <w:rFonts w:asciiTheme="majorBidi" w:hAnsiTheme="majorBidi" w:cstheme="majorBidi"/>
          <w:sz w:val="56"/>
          <w:szCs w:val="56"/>
        </w:rPr>
      </w:pPr>
    </w:p>
    <w:p w14:paraId="7490781E" w14:textId="77777777" w:rsid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</w:p>
    <w:p w14:paraId="0EA1F702" w14:textId="0A47839B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 w:hint="cs"/>
          <w:sz w:val="56"/>
          <w:szCs w:val="56"/>
          <w:cs/>
        </w:rPr>
        <w:t>จัดทำโดย</w:t>
      </w:r>
    </w:p>
    <w:p w14:paraId="066E62DD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 w:hint="cs"/>
          <w:sz w:val="56"/>
          <w:szCs w:val="56"/>
          <w:cs/>
        </w:rPr>
        <w:t>นายอธิวรรธน์ ดีโป 6231372021</w:t>
      </w:r>
    </w:p>
    <w:p w14:paraId="03341820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 w:hint="cs"/>
          <w:sz w:val="56"/>
          <w:szCs w:val="56"/>
          <w:cs/>
        </w:rPr>
        <w:t>นายภูวดล วิชิตพันธุ์ 6231350121</w:t>
      </w:r>
    </w:p>
    <w:p w14:paraId="6B96EA19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</w:p>
    <w:p w14:paraId="60748B57" w14:textId="77777777" w:rsid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</w:p>
    <w:p w14:paraId="4740569C" w14:textId="77777777" w:rsid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</w:p>
    <w:p w14:paraId="331F3E55" w14:textId="72126883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/>
          <w:sz w:val="56"/>
          <w:szCs w:val="56"/>
        </w:rPr>
        <w:t>2110215 Programming Methodology</w:t>
      </w:r>
    </w:p>
    <w:p w14:paraId="71072917" w14:textId="77777777" w:rsidR="008249AC" w:rsidRPr="008249AC" w:rsidRDefault="008249AC" w:rsidP="008249AC">
      <w:pPr>
        <w:jc w:val="center"/>
        <w:rPr>
          <w:rFonts w:asciiTheme="majorBidi" w:hAnsiTheme="majorBidi" w:cstheme="majorBidi"/>
          <w:sz w:val="56"/>
          <w:szCs w:val="56"/>
        </w:rPr>
      </w:pPr>
      <w:r w:rsidRPr="008249AC">
        <w:rPr>
          <w:rFonts w:asciiTheme="majorBidi" w:hAnsiTheme="majorBidi" w:cstheme="majorBidi"/>
          <w:sz w:val="56"/>
          <w:szCs w:val="56"/>
        </w:rPr>
        <w:t>Semester 2 Year 2019</w:t>
      </w:r>
    </w:p>
    <w:p w14:paraId="113BA412" w14:textId="6DA447A3" w:rsidR="008249AC" w:rsidRDefault="008249AC" w:rsidP="008249AC">
      <w:pPr>
        <w:jc w:val="center"/>
        <w:rPr>
          <w:rFonts w:asciiTheme="majorBidi" w:hAnsiTheme="majorBidi" w:cstheme="majorBidi"/>
          <w:sz w:val="44"/>
          <w:szCs w:val="44"/>
        </w:rPr>
      </w:pPr>
      <w:r w:rsidRPr="008249AC">
        <w:rPr>
          <w:rFonts w:asciiTheme="majorBidi" w:hAnsiTheme="majorBidi" w:cstheme="majorBidi"/>
          <w:sz w:val="56"/>
          <w:szCs w:val="56"/>
        </w:rPr>
        <w:t xml:space="preserve">Chulalongkorn University </w:t>
      </w:r>
      <w:r>
        <w:rPr>
          <w:rFonts w:asciiTheme="majorBidi" w:hAnsiTheme="majorBidi" w:cstheme="majorBidi"/>
          <w:sz w:val="44"/>
          <w:szCs w:val="44"/>
        </w:rPr>
        <w:br w:type="page"/>
      </w:r>
    </w:p>
    <w:p w14:paraId="005ECF34" w14:textId="49CB2447" w:rsidR="00D53923" w:rsidRPr="00D53923" w:rsidRDefault="00D53923" w:rsidP="00D53923">
      <w:pPr>
        <w:rPr>
          <w:rFonts w:asciiTheme="majorBidi" w:hAnsiTheme="majorBidi" w:cstheme="majorBidi"/>
          <w:sz w:val="44"/>
          <w:szCs w:val="44"/>
        </w:rPr>
      </w:pPr>
      <w:r w:rsidRPr="00D53923">
        <w:rPr>
          <w:rFonts w:asciiTheme="majorBidi" w:hAnsiTheme="majorBidi" w:cstheme="majorBidi"/>
          <w:sz w:val="44"/>
          <w:szCs w:val="44"/>
        </w:rPr>
        <w:lastRenderedPageBreak/>
        <w:t>Multichess game</w:t>
      </w:r>
    </w:p>
    <w:p w14:paraId="503FB064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noProof/>
        </w:rPr>
        <w:drawing>
          <wp:anchor distT="0" distB="0" distL="114300" distR="114300" simplePos="0" relativeHeight="251660288" behindDoc="0" locked="0" layoutInCell="1" allowOverlap="1" wp14:anchorId="7D0ACB28" wp14:editId="2220B605">
            <wp:simplePos x="0" y="0"/>
            <wp:positionH relativeFrom="margin">
              <wp:posOffset>4273550</wp:posOffset>
            </wp:positionH>
            <wp:positionV relativeFrom="paragraph">
              <wp:posOffset>645160</wp:posOffset>
            </wp:positionV>
            <wp:extent cx="1733550" cy="174688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57" t="603" r="925" b="814"/>
                    <a:stretch/>
                  </pic:blipFill>
                  <pic:spPr bwMode="auto">
                    <a:xfrm>
                      <a:off x="0" y="0"/>
                      <a:ext cx="1733550" cy="17468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3923">
        <w:rPr>
          <w:rFonts w:asciiTheme="majorBidi" w:hAnsiTheme="majorBidi" w:cstheme="majorBidi"/>
          <w:noProof/>
        </w:rPr>
        <w:drawing>
          <wp:anchor distT="0" distB="0" distL="114300" distR="114300" simplePos="0" relativeHeight="251659264" behindDoc="0" locked="0" layoutInCell="1" allowOverlap="1" wp14:anchorId="5BF3944A" wp14:editId="2A8CB6BF">
            <wp:simplePos x="0" y="0"/>
            <wp:positionH relativeFrom="column">
              <wp:posOffset>4083050</wp:posOffset>
            </wp:positionH>
            <wp:positionV relativeFrom="paragraph">
              <wp:posOffset>457200</wp:posOffset>
            </wp:positionV>
            <wp:extent cx="2118360" cy="2113915"/>
            <wp:effectExtent l="0" t="0" r="0" b="635"/>
            <wp:wrapSquare wrapText="bothSides"/>
            <wp:docPr id="3" name="Picture 3" descr="A chessboard white and bla Royalty Free Vecto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chessboard white and bla Royalty Free Vector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7" t="1779" r="1817" b="9190"/>
                    <a:stretch/>
                  </pic:blipFill>
                  <pic:spPr bwMode="auto">
                    <a:xfrm>
                      <a:off x="0" y="0"/>
                      <a:ext cx="2118360" cy="211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D53923">
        <w:rPr>
          <w:rFonts w:asciiTheme="majorBidi" w:hAnsiTheme="majorBidi" w:cstheme="majorBidi"/>
          <w:sz w:val="32"/>
          <w:szCs w:val="32"/>
          <w:cs/>
        </w:rPr>
        <w:tab/>
        <w:t xml:space="preserve">เกมนี้ประกอบด้วย เกมหมากรุกสากลหลายประเภท ได้แก่ </w:t>
      </w:r>
      <w:r w:rsidRPr="00D53923">
        <w:rPr>
          <w:rFonts w:asciiTheme="majorBidi" w:hAnsiTheme="majorBidi" w:cstheme="majorBidi"/>
          <w:sz w:val="32"/>
          <w:szCs w:val="32"/>
        </w:rPr>
        <w:t xml:space="preserve">Normal, Atomic, King of hill, Three check, Chess960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D53923">
        <w:rPr>
          <w:rFonts w:asciiTheme="majorBidi" w:hAnsiTheme="majorBidi" w:cstheme="majorBidi"/>
          <w:sz w:val="32"/>
          <w:szCs w:val="32"/>
        </w:rPr>
        <w:t xml:space="preserve">Horde </w:t>
      </w:r>
      <w:r w:rsidRPr="00D53923">
        <w:rPr>
          <w:rFonts w:asciiTheme="majorBidi" w:hAnsiTheme="majorBidi" w:cstheme="majorBidi"/>
          <w:sz w:val="32"/>
          <w:szCs w:val="32"/>
          <w:cs/>
        </w:rPr>
        <w:t>โดยแต่ละประเภทจะมีกฎกติกาพิเศษที่แตกต่างกัน</w:t>
      </w:r>
    </w:p>
    <w:p w14:paraId="365ED681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ฎกติกา</w:t>
      </w:r>
    </w:p>
    <w:p w14:paraId="6F57E37C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ab/>
        <w:t xml:space="preserve">โดยเกมหมากรุกจะเป็นเกมวางแผนผู้เล่น 2 คน บนกระดาน </w:t>
      </w:r>
      <m:oMath>
        <m:r>
          <w:rPr>
            <w:rFonts w:ascii="Cambria Math" w:hAnsi="Cambria Math" w:cstheme="majorBidi"/>
            <w:szCs w:val="22"/>
          </w:rPr>
          <m:t>8×8</m:t>
        </m:r>
      </m:oMath>
      <w:r w:rsidRPr="00D53923">
        <w:rPr>
          <w:rFonts w:asciiTheme="majorBidi" w:hAnsiTheme="majorBidi" w:cstheme="majorBidi"/>
          <w:sz w:val="32"/>
          <w:szCs w:val="32"/>
        </w:rPr>
        <w:t xml:space="preserve">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ช่อง โดยจะชนะก็ต่อเมื่อ </w:t>
      </w:r>
      <w:r w:rsidRPr="00D53923">
        <w:rPr>
          <w:rFonts w:asciiTheme="majorBidi" w:hAnsiTheme="majorBidi" w:cstheme="majorBidi"/>
          <w:sz w:val="32"/>
          <w:szCs w:val="32"/>
        </w:rPr>
        <w:t xml:space="preserve">king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ฝั่งตรงข้ามถูกรุกและไม่สามารถเดินไปไหนได้ และ เสมอ เมื่อ </w:t>
      </w:r>
      <w:r w:rsidRPr="00D53923">
        <w:rPr>
          <w:rFonts w:asciiTheme="majorBidi" w:hAnsiTheme="majorBidi" w:cstheme="majorBidi"/>
          <w:sz w:val="32"/>
          <w:szCs w:val="32"/>
        </w:rPr>
        <w:t xml:space="preserve">king </w:t>
      </w:r>
      <w:r w:rsidRPr="00D53923">
        <w:rPr>
          <w:rFonts w:asciiTheme="majorBidi" w:hAnsiTheme="majorBidi" w:cstheme="majorBidi"/>
          <w:sz w:val="32"/>
          <w:szCs w:val="32"/>
          <w:cs/>
        </w:rPr>
        <w:t>และตัวอื่นๆที่มีไม่สามารถเดินได้แล้ว</w:t>
      </w:r>
    </w:p>
    <w:p w14:paraId="19BEF6F9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โดยแต่ละผู้เล่นจะเริ่มโดยมี 16 ตัว</w:t>
      </w:r>
      <w:r w:rsidRPr="00D53923">
        <w:rPr>
          <w:rFonts w:asciiTheme="majorBidi" w:hAnsiTheme="majorBidi" w:cstheme="majorBidi"/>
          <w:sz w:val="32"/>
          <w:szCs w:val="32"/>
        </w:rPr>
        <w:t>: one king, one queen, two rooks, two knights, two bishops, and eight pawns.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856"/>
        <w:gridCol w:w="8859"/>
      </w:tblGrid>
      <w:tr w:rsidR="00D53923" w:rsidRPr="00D53923" w14:paraId="0410518A" w14:textId="77777777" w:rsidTr="00A03A1D">
        <w:tc>
          <w:tcPr>
            <w:tcW w:w="856" w:type="dxa"/>
          </w:tcPr>
          <w:p w14:paraId="5418725B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King</w:t>
            </w:r>
          </w:p>
        </w:tc>
        <w:tc>
          <w:tcPr>
            <w:tcW w:w="8859" w:type="dxa"/>
          </w:tcPr>
          <w:p w14:paraId="48E7EA32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  <w:cs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เดินได้ 1 ช่องรอบๆ โดยการเดินนั้นต้องไม่ทำให้ตัวเองถูกกิน</w:t>
            </w:r>
          </w:p>
        </w:tc>
      </w:tr>
      <w:tr w:rsidR="00D53923" w:rsidRPr="00D53923" w14:paraId="76F35EB5" w14:textId="77777777" w:rsidTr="00A03A1D">
        <w:tc>
          <w:tcPr>
            <w:tcW w:w="856" w:type="dxa"/>
          </w:tcPr>
          <w:p w14:paraId="0114D8A7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Queen</w:t>
            </w:r>
          </w:p>
        </w:tc>
        <w:tc>
          <w:tcPr>
            <w:tcW w:w="8859" w:type="dxa"/>
          </w:tcPr>
          <w:p w14:paraId="17C83704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เดินได้หลายช่อง 8 ทิศทางรอบๆ</w:t>
            </w:r>
          </w:p>
        </w:tc>
      </w:tr>
      <w:tr w:rsidR="00D53923" w:rsidRPr="00D53923" w14:paraId="3422BF1E" w14:textId="77777777" w:rsidTr="00A03A1D">
        <w:tc>
          <w:tcPr>
            <w:tcW w:w="856" w:type="dxa"/>
          </w:tcPr>
          <w:p w14:paraId="71852B51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Rook</w:t>
            </w:r>
          </w:p>
        </w:tc>
        <w:tc>
          <w:tcPr>
            <w:tcW w:w="8859" w:type="dxa"/>
          </w:tcPr>
          <w:p w14:paraId="1CDBB7B1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เดินได้หลายช่อง 4 ทิศทางในแนวตรง</w:t>
            </w:r>
          </w:p>
        </w:tc>
      </w:tr>
      <w:tr w:rsidR="00D53923" w:rsidRPr="00D53923" w14:paraId="133E7779" w14:textId="77777777" w:rsidTr="00A03A1D">
        <w:tc>
          <w:tcPr>
            <w:tcW w:w="856" w:type="dxa"/>
          </w:tcPr>
          <w:p w14:paraId="340AB61E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Knight</w:t>
            </w:r>
          </w:p>
        </w:tc>
        <w:tc>
          <w:tcPr>
            <w:tcW w:w="8859" w:type="dxa"/>
          </w:tcPr>
          <w:p w14:paraId="19F97D09" w14:textId="77777777" w:rsidR="00D53923" w:rsidRPr="00D53923" w:rsidRDefault="00D53923" w:rsidP="00A03A1D">
            <w:pPr>
              <w:rPr>
                <w:rFonts w:asciiTheme="majorBidi" w:hAnsiTheme="majorBidi" w:cstheme="majorBidi"/>
                <w:i/>
                <w:sz w:val="32"/>
                <w:szCs w:val="32"/>
                <w:cs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เดินไปฝั่งตรงข้ามของทุกๆตาราง </w:t>
            </w:r>
            <m:oMath>
              <m:r>
                <w:rPr>
                  <w:rFonts w:ascii="Cambria Math" w:hAnsi="Cambria Math" w:cstheme="majorBidi"/>
                  <w:szCs w:val="22"/>
                </w:rPr>
                <m:t>2×3</m:t>
              </m:r>
            </m:oMath>
            <w:r w:rsidRPr="00D53923">
              <w:rPr>
                <w:rFonts w:asciiTheme="majorBidi" w:eastAsiaTheme="minorEastAsia" w:hAnsiTheme="majorBidi" w:cstheme="majorBidi"/>
                <w:szCs w:val="22"/>
                <w:cs/>
              </w:rPr>
              <w:t xml:space="preserve"> </w:t>
            </w:r>
            <w:r w:rsidRPr="00D53923">
              <w:rPr>
                <w:rFonts w:asciiTheme="majorBidi" w:eastAsiaTheme="minorEastAsia" w:hAnsiTheme="majorBidi" w:cstheme="majorBidi"/>
                <w:sz w:val="32"/>
                <w:szCs w:val="32"/>
                <w:cs/>
              </w:rPr>
              <w:t>ช่อง</w:t>
            </w:r>
          </w:p>
        </w:tc>
      </w:tr>
      <w:tr w:rsidR="00D53923" w:rsidRPr="00D53923" w14:paraId="4EAAF4FE" w14:textId="77777777" w:rsidTr="00A03A1D">
        <w:tc>
          <w:tcPr>
            <w:tcW w:w="856" w:type="dxa"/>
          </w:tcPr>
          <w:p w14:paraId="5E7A0F15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Bishop</w:t>
            </w:r>
          </w:p>
        </w:tc>
        <w:tc>
          <w:tcPr>
            <w:tcW w:w="8859" w:type="dxa"/>
          </w:tcPr>
          <w:p w14:paraId="0BA18654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เดินได้หลายช่อง 4 ทิศทางในแนวทแยง</w:t>
            </w:r>
          </w:p>
        </w:tc>
      </w:tr>
      <w:tr w:rsidR="00D53923" w:rsidRPr="00D53923" w14:paraId="3BAFFB73" w14:textId="77777777" w:rsidTr="00A03A1D">
        <w:tc>
          <w:tcPr>
            <w:tcW w:w="856" w:type="dxa"/>
          </w:tcPr>
          <w:p w14:paraId="0F85A21F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</w:rPr>
              <w:t>Pawn</w:t>
            </w:r>
          </w:p>
        </w:tc>
        <w:tc>
          <w:tcPr>
            <w:tcW w:w="8859" w:type="dxa"/>
          </w:tcPr>
          <w:p w14:paraId="14A93DAE" w14:textId="77777777" w:rsidR="00D53923" w:rsidRPr="00D53923" w:rsidRDefault="00D53923" w:rsidP="00A03A1D">
            <w:pPr>
              <w:rPr>
                <w:rFonts w:asciiTheme="majorBidi" w:hAnsiTheme="majorBidi" w:cstheme="majorBidi"/>
                <w:sz w:val="32"/>
                <w:szCs w:val="32"/>
              </w:rPr>
            </w:pP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เดินได้ 2 ช่อง </w:t>
            </w:r>
            <w:r w:rsidRPr="00D53923">
              <w:rPr>
                <w:rFonts w:asciiTheme="majorBidi" w:hAnsiTheme="majorBidi" w:cstheme="majorBidi"/>
                <w:sz w:val="32"/>
                <w:szCs w:val="32"/>
              </w:rPr>
              <w:t>(</w:t>
            </w: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 xml:space="preserve">เมื่ออยู่ที่ </w:t>
            </w:r>
            <w:r w:rsidRPr="00D53923">
              <w:rPr>
                <w:rFonts w:asciiTheme="majorBidi" w:hAnsiTheme="majorBidi" w:cstheme="majorBidi"/>
                <w:sz w:val="32"/>
                <w:szCs w:val="32"/>
              </w:rPr>
              <w:t xml:space="preserve">2 </w:t>
            </w: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t>ช่องล่างสุดสำหรับขาว และ 2 ช่องบนสุดสำหรับดำ)</w:t>
            </w:r>
            <w:r w:rsidRPr="00D53923">
              <w:rPr>
                <w:rFonts w:asciiTheme="majorBidi" w:hAnsiTheme="majorBidi" w:cstheme="majorBidi"/>
                <w:sz w:val="32"/>
                <w:szCs w:val="32"/>
                <w:cs/>
              </w:rPr>
              <w:br/>
              <w:t>โดยปกติจะเดิน 1 ช่องตรงๆและกิน 1 ช่องทแยงไปด้านหน้า</w:t>
            </w:r>
          </w:p>
        </w:tc>
      </w:tr>
    </w:tbl>
    <w:p w14:paraId="7C6B9EE4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</w:p>
    <w:p w14:paraId="47BB99DF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ฎกติกาพิเศษ</w:t>
      </w:r>
    </w:p>
    <w:p w14:paraId="030AE266" w14:textId="77777777" w:rsidR="00D53923" w:rsidRPr="00D53923" w:rsidRDefault="00D53923" w:rsidP="00D5392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Castling</w:t>
      </w:r>
    </w:p>
    <w:p w14:paraId="539C0320" w14:textId="77777777" w:rsidR="00D53923" w:rsidRPr="00D53923" w:rsidRDefault="00D53923" w:rsidP="00D53923">
      <w:pPr>
        <w:pStyle w:val="ListParagraph"/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 xml:space="preserve">การเข้าป้อม </w:t>
      </w:r>
      <w:r w:rsidRPr="00D53923">
        <w:rPr>
          <w:rFonts w:asciiTheme="majorBidi" w:hAnsiTheme="majorBidi" w:cstheme="majorBidi"/>
          <w:sz w:val="32"/>
          <w:szCs w:val="32"/>
        </w:rPr>
        <w:t xml:space="preserve">(castling) </w:t>
      </w:r>
      <w:r w:rsidRPr="00D53923">
        <w:rPr>
          <w:rFonts w:asciiTheme="majorBidi" w:hAnsiTheme="majorBidi" w:cstheme="majorBidi"/>
          <w:sz w:val="32"/>
          <w:szCs w:val="32"/>
          <w:cs/>
        </w:rPr>
        <w:t>จะทำเมื่อช่องระหว่าง</w:t>
      </w:r>
      <w:r w:rsidRPr="00D53923">
        <w:rPr>
          <w:rFonts w:asciiTheme="majorBidi" w:hAnsiTheme="majorBidi" w:cstheme="majorBidi"/>
          <w:sz w:val="32"/>
          <w:szCs w:val="32"/>
        </w:rPr>
        <w:t xml:space="preserve"> king </w:t>
      </w:r>
      <w:r w:rsidRPr="00D53923">
        <w:rPr>
          <w:rFonts w:asciiTheme="majorBidi" w:hAnsiTheme="majorBidi" w:cstheme="majorBidi"/>
          <w:sz w:val="32"/>
          <w:szCs w:val="32"/>
          <w:cs/>
        </w:rPr>
        <w:t>และ</w:t>
      </w:r>
      <w:r w:rsidRPr="00D53923">
        <w:rPr>
          <w:rFonts w:asciiTheme="majorBidi" w:hAnsiTheme="majorBidi" w:cstheme="majorBidi"/>
          <w:sz w:val="32"/>
          <w:szCs w:val="32"/>
        </w:rPr>
        <w:t xml:space="preserve"> rook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รวมทั้งจุดสิ้นสุดไม่มีตัวหมากมาขั้น และ ทางเดินของขุนไม่ถูกกินโดยฝั่งตรงข้ามโดยมี 2 ทางโดย </w:t>
      </w:r>
      <w:r w:rsidRPr="00D53923">
        <w:rPr>
          <w:rFonts w:asciiTheme="majorBidi" w:hAnsiTheme="majorBidi" w:cstheme="majorBidi"/>
          <w:sz w:val="32"/>
          <w:szCs w:val="32"/>
        </w:rPr>
        <w:t>Chess960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ก็ทำได้เช่นกัน</w:t>
      </w:r>
    </w:p>
    <w:p w14:paraId="2330B294" w14:textId="77777777" w:rsidR="00D53923" w:rsidRPr="00D53923" w:rsidRDefault="00D53923" w:rsidP="00D5392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king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มาที่ตำแหน่ง </w:t>
      </w:r>
      <w:r w:rsidRPr="00D53923">
        <w:rPr>
          <w:rFonts w:asciiTheme="majorBidi" w:hAnsiTheme="majorBidi" w:cstheme="majorBidi"/>
          <w:sz w:val="32"/>
          <w:szCs w:val="32"/>
        </w:rPr>
        <w:t xml:space="preserve">c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D53923">
        <w:rPr>
          <w:rFonts w:asciiTheme="majorBidi" w:hAnsiTheme="majorBidi" w:cstheme="majorBidi"/>
          <w:sz w:val="32"/>
          <w:szCs w:val="32"/>
        </w:rPr>
        <w:t>rook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มาที่ตำแหน่ง </w:t>
      </w:r>
      <w:r w:rsidRPr="00D53923">
        <w:rPr>
          <w:rFonts w:asciiTheme="majorBidi" w:hAnsiTheme="majorBidi" w:cstheme="majorBidi"/>
          <w:sz w:val="32"/>
          <w:szCs w:val="32"/>
        </w:rPr>
        <w:t>d</w:t>
      </w:r>
    </w:p>
    <w:p w14:paraId="1E3F9AFB" w14:textId="77777777" w:rsidR="00D53923" w:rsidRPr="00D53923" w:rsidRDefault="00D53923" w:rsidP="00D5392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</w:rPr>
        <w:t>king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มาที่ตำแหน่ง </w:t>
      </w:r>
      <w:r w:rsidRPr="00D53923">
        <w:rPr>
          <w:rFonts w:asciiTheme="majorBidi" w:hAnsiTheme="majorBidi" w:cstheme="majorBidi"/>
          <w:sz w:val="32"/>
          <w:szCs w:val="32"/>
        </w:rPr>
        <w:t xml:space="preserve">g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D53923">
        <w:rPr>
          <w:rFonts w:asciiTheme="majorBidi" w:hAnsiTheme="majorBidi" w:cstheme="majorBidi"/>
          <w:sz w:val="32"/>
          <w:szCs w:val="32"/>
        </w:rPr>
        <w:t>rook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มาที่ตำแหน่ง </w:t>
      </w:r>
      <w:r w:rsidRPr="00D53923">
        <w:rPr>
          <w:rFonts w:asciiTheme="majorBidi" w:hAnsiTheme="majorBidi" w:cstheme="majorBidi"/>
          <w:sz w:val="32"/>
          <w:szCs w:val="32"/>
        </w:rPr>
        <w:t>f</w:t>
      </w:r>
    </w:p>
    <w:p w14:paraId="0929400A" w14:textId="71D010D1" w:rsidR="00D53923" w:rsidRPr="000915D1" w:rsidRDefault="000915D1" w:rsidP="000915D1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0915D1">
        <w:rPr>
          <w:rFonts w:asciiTheme="majorBidi" w:hAnsiTheme="majorBidi" w:cstheme="majorBidi"/>
          <w:sz w:val="32"/>
          <w:szCs w:val="32"/>
        </w:rPr>
        <w:br w:type="page"/>
      </w:r>
      <w:r w:rsidR="00D53923" w:rsidRPr="000915D1">
        <w:rPr>
          <w:rFonts w:asciiTheme="majorBidi" w:hAnsiTheme="majorBidi" w:cstheme="majorBidi"/>
          <w:sz w:val="32"/>
          <w:szCs w:val="32"/>
        </w:rPr>
        <w:lastRenderedPageBreak/>
        <w:t>En passant</w:t>
      </w:r>
    </w:p>
    <w:p w14:paraId="0E8A8399" w14:textId="77777777" w:rsidR="00D53923" w:rsidRPr="00D53923" w:rsidRDefault="00D53923" w:rsidP="00D53923">
      <w:pPr>
        <w:pStyle w:val="ListParagraph"/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ารกินตัด (</w:t>
      </w:r>
      <w:r w:rsidRPr="00D53923">
        <w:rPr>
          <w:rFonts w:asciiTheme="majorBidi" w:hAnsiTheme="majorBidi" w:cstheme="majorBidi"/>
          <w:sz w:val="32"/>
          <w:szCs w:val="32"/>
        </w:rPr>
        <w:t>En passant</w:t>
      </w:r>
      <w:r w:rsidRPr="00D53923">
        <w:rPr>
          <w:rFonts w:asciiTheme="majorBidi" w:hAnsiTheme="majorBidi" w:cstheme="majorBidi"/>
          <w:sz w:val="32"/>
          <w:szCs w:val="32"/>
          <w:cs/>
        </w:rPr>
        <w:t>) คือการที่เบี้ยเดิน 2 ขั้น (ในครั้งแรก) มาขนาบข้างกับเบี้ยฝั่งตรงข้าม เบี้ยฝั่งตรงข้ามสามารถกินโดยการเดินเหมือนกินธรรมดาและเบี้ยจะถูกกิน</w:t>
      </w:r>
    </w:p>
    <w:p w14:paraId="72E72E64" w14:textId="77777777" w:rsidR="00D53923" w:rsidRPr="00D53923" w:rsidRDefault="00D53923" w:rsidP="00D5392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Promotion</w:t>
      </w:r>
    </w:p>
    <w:p w14:paraId="29EB99CE" w14:textId="77777777" w:rsidR="00D53923" w:rsidRPr="00D53923" w:rsidRDefault="00D53923" w:rsidP="00D53923">
      <w:pPr>
        <w:pStyle w:val="ListParagraph"/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ารเลื่อนขั้น (</w:t>
      </w:r>
      <w:r w:rsidRPr="00D53923">
        <w:rPr>
          <w:rFonts w:asciiTheme="majorBidi" w:hAnsiTheme="majorBidi" w:cstheme="majorBidi"/>
          <w:sz w:val="32"/>
          <w:szCs w:val="32"/>
        </w:rPr>
        <w:t>promotion)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คือการเปลี่ยนเบี้ยเป็น </w:t>
      </w:r>
      <w:r w:rsidRPr="00D53923">
        <w:rPr>
          <w:rFonts w:asciiTheme="majorBidi" w:hAnsiTheme="majorBidi" w:cstheme="majorBidi"/>
          <w:sz w:val="32"/>
          <w:szCs w:val="32"/>
        </w:rPr>
        <w:t>queen, rook, knight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หรือ</w:t>
      </w:r>
      <w:r w:rsidRPr="00D53923">
        <w:rPr>
          <w:rFonts w:asciiTheme="majorBidi" w:hAnsiTheme="majorBidi" w:cstheme="majorBidi"/>
          <w:sz w:val="32"/>
          <w:szCs w:val="32"/>
        </w:rPr>
        <w:t xml:space="preserve"> bishop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 เมื่อเบี้ยเดินไปจนสุดกระดาน</w:t>
      </w:r>
    </w:p>
    <w:p w14:paraId="4E7847D4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กระดานต่างๆ</w:t>
      </w:r>
    </w:p>
    <w:p w14:paraId="7768819B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ab/>
        <w:t xml:space="preserve">ในโปรแกรมนี้จะมีเกมหมากรุกสากลหลายประเภท ได้แก่ </w:t>
      </w:r>
      <w:r w:rsidRPr="00D53923">
        <w:rPr>
          <w:rFonts w:asciiTheme="majorBidi" w:hAnsiTheme="majorBidi" w:cstheme="majorBidi"/>
          <w:sz w:val="32"/>
          <w:szCs w:val="32"/>
        </w:rPr>
        <w:t xml:space="preserve">Normal, Atomic, King of hill, Three check, Chess960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D53923">
        <w:rPr>
          <w:rFonts w:asciiTheme="majorBidi" w:hAnsiTheme="majorBidi" w:cstheme="majorBidi"/>
          <w:sz w:val="32"/>
          <w:szCs w:val="32"/>
        </w:rPr>
        <w:t>Horde</w:t>
      </w:r>
    </w:p>
    <w:p w14:paraId="7F40FF3B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Normal</w:t>
      </w:r>
    </w:p>
    <w:p w14:paraId="7B8C783C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เป็นกระดานธรรมดา ไม่มีกฎกติกาพิเศษ</w:t>
      </w:r>
    </w:p>
    <w:p w14:paraId="56ED9519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Atomic</w:t>
      </w:r>
    </w:p>
    <w:p w14:paraId="737DD14C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เมื่อกินตัวเองและตัวที่ถูกกินรวมทั้งช่องรอบๆยกเว้นเบี้ยจะถูกระเบิด</w:t>
      </w:r>
    </w:p>
    <w:p w14:paraId="3CD33C0F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King of hill</w:t>
      </w:r>
    </w:p>
    <w:p w14:paraId="0EB3D136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สามารถชนะได้โดยการรุกจนหรือ</w:t>
      </w:r>
      <w:r w:rsidRPr="00D53923">
        <w:rPr>
          <w:rFonts w:asciiTheme="majorBidi" w:hAnsiTheme="majorBidi" w:cstheme="majorBidi"/>
          <w:sz w:val="32"/>
          <w:szCs w:val="32"/>
        </w:rPr>
        <w:t xml:space="preserve"> king </w:t>
      </w:r>
      <w:r w:rsidRPr="00D53923">
        <w:rPr>
          <w:rFonts w:asciiTheme="majorBidi" w:hAnsiTheme="majorBidi" w:cstheme="majorBidi"/>
          <w:sz w:val="32"/>
          <w:szCs w:val="32"/>
          <w:cs/>
        </w:rPr>
        <w:t>เดินไป 4 ช่องตรงกลาง</w:t>
      </w:r>
    </w:p>
    <w:p w14:paraId="236DBC37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Three check</w:t>
      </w:r>
    </w:p>
    <w:p w14:paraId="43DA5B47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สามารถชนะได้โดยการรุกจนหรือ</w:t>
      </w:r>
      <w:r w:rsidRPr="00D53923">
        <w:rPr>
          <w:rFonts w:asciiTheme="majorBidi" w:hAnsiTheme="majorBidi" w:cstheme="majorBidi"/>
          <w:sz w:val="32"/>
          <w:szCs w:val="32"/>
        </w:rPr>
        <w:t xml:space="preserve"> </w:t>
      </w:r>
      <w:r w:rsidRPr="00D53923">
        <w:rPr>
          <w:rFonts w:asciiTheme="majorBidi" w:hAnsiTheme="majorBidi" w:cstheme="majorBidi"/>
          <w:sz w:val="32"/>
          <w:szCs w:val="32"/>
          <w:cs/>
        </w:rPr>
        <w:t>รุกฝั่งตรงข้าม 3 รอบ</w:t>
      </w:r>
    </w:p>
    <w:p w14:paraId="2AEC8FB5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t>Chess960</w:t>
      </w:r>
    </w:p>
    <w:p w14:paraId="5051CF38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  <w:cs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 xml:space="preserve">เริ่มต้นด้วยกระดานแบบสุ่ม โดย </w:t>
      </w:r>
      <w:r w:rsidRPr="00D53923">
        <w:rPr>
          <w:rFonts w:asciiTheme="majorBidi" w:hAnsiTheme="majorBidi" w:cstheme="majorBidi"/>
          <w:sz w:val="32"/>
          <w:szCs w:val="32"/>
        </w:rPr>
        <w:t xml:space="preserve">bishop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ต้องอยู่บนช่องคนละสี และ </w:t>
      </w:r>
      <w:r w:rsidRPr="00D53923">
        <w:rPr>
          <w:rFonts w:asciiTheme="majorBidi" w:hAnsiTheme="majorBidi" w:cstheme="majorBidi"/>
          <w:sz w:val="32"/>
          <w:szCs w:val="32"/>
        </w:rPr>
        <w:t xml:space="preserve">king </w:t>
      </w:r>
      <w:r w:rsidRPr="00D53923">
        <w:rPr>
          <w:rFonts w:asciiTheme="majorBidi" w:hAnsiTheme="majorBidi" w:cstheme="majorBidi"/>
          <w:sz w:val="32"/>
          <w:szCs w:val="32"/>
          <w:cs/>
        </w:rPr>
        <w:t xml:space="preserve">ต้องอยู่ระหว่าง </w:t>
      </w:r>
      <w:r w:rsidRPr="00D53923">
        <w:rPr>
          <w:rFonts w:asciiTheme="majorBidi" w:hAnsiTheme="majorBidi" w:cstheme="majorBidi"/>
          <w:sz w:val="32"/>
          <w:szCs w:val="32"/>
        </w:rPr>
        <w:t xml:space="preserve">rook </w:t>
      </w:r>
      <w:r w:rsidRPr="00D53923">
        <w:rPr>
          <w:rFonts w:asciiTheme="majorBidi" w:hAnsiTheme="majorBidi" w:cstheme="majorBidi"/>
          <w:sz w:val="32"/>
          <w:szCs w:val="32"/>
          <w:cs/>
        </w:rPr>
        <w:t>ทั้ง 2 ตัว</w:t>
      </w:r>
    </w:p>
    <w:p w14:paraId="6D878795" w14:textId="77777777" w:rsidR="00D53923" w:rsidRPr="00D53923" w:rsidRDefault="00D53923" w:rsidP="00D53923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 xml:space="preserve"> </w:t>
      </w:r>
      <w:r w:rsidRPr="00D53923">
        <w:rPr>
          <w:rFonts w:asciiTheme="majorBidi" w:hAnsiTheme="majorBidi" w:cstheme="majorBidi"/>
          <w:sz w:val="32"/>
          <w:szCs w:val="32"/>
        </w:rPr>
        <w:t>Horde</w:t>
      </w:r>
    </w:p>
    <w:p w14:paraId="03696315" w14:textId="77777777" w:rsidR="00D53923" w:rsidRPr="00D53923" w:rsidRDefault="00D53923" w:rsidP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  <w:cs/>
        </w:rPr>
        <w:t>เริ่มต้นด้วยฝั่งขาวมาเบี้ย 36 ตัว โดยฝั่งดำจะชนะเมื่อกินเบี้ยทั้งหมด</w:t>
      </w:r>
    </w:p>
    <w:p w14:paraId="6A676B09" w14:textId="0D91994E" w:rsidR="00D53923" w:rsidRPr="00D53923" w:rsidRDefault="00D53923">
      <w:pPr>
        <w:rPr>
          <w:rFonts w:asciiTheme="majorBidi" w:hAnsiTheme="majorBidi" w:cstheme="majorBidi"/>
          <w:sz w:val="32"/>
          <w:szCs w:val="32"/>
        </w:rPr>
      </w:pPr>
      <w:r w:rsidRPr="00D53923">
        <w:rPr>
          <w:rFonts w:asciiTheme="majorBidi" w:hAnsiTheme="majorBidi" w:cstheme="majorBidi"/>
          <w:sz w:val="32"/>
          <w:szCs w:val="32"/>
        </w:rPr>
        <w:br w:type="page"/>
      </w:r>
    </w:p>
    <w:p w14:paraId="679AC18D" w14:textId="77777777" w:rsidR="00095375" w:rsidRPr="00095375" w:rsidRDefault="00095375">
      <w:pPr>
        <w:rPr>
          <w:rFonts w:asciiTheme="majorBidi" w:hAnsiTheme="majorBidi" w:cstheme="majorBidi"/>
          <w:sz w:val="40"/>
          <w:szCs w:val="40"/>
        </w:rPr>
      </w:pPr>
      <w:r w:rsidRPr="00095375">
        <w:rPr>
          <w:rFonts w:asciiTheme="majorBidi" w:hAnsiTheme="majorBidi" w:cstheme="majorBidi"/>
          <w:sz w:val="44"/>
          <w:szCs w:val="44"/>
        </w:rPr>
        <w:lastRenderedPageBreak/>
        <w:t>Game instruction</w:t>
      </w:r>
    </w:p>
    <w:p w14:paraId="75340FF6" w14:textId="6FDC2514" w:rsidR="00095375" w:rsidRDefault="00095375">
      <w:pPr>
        <w:rPr>
          <w:rFonts w:asciiTheme="majorBidi" w:hAnsiTheme="majorBidi" w:cstheme="majorBidi"/>
          <w:sz w:val="36"/>
          <w:szCs w:val="36"/>
        </w:rPr>
      </w:pPr>
      <w:r w:rsidRPr="00095375">
        <w:rPr>
          <w:rFonts w:asciiTheme="majorBidi" w:hAnsiTheme="majorBidi" w:cstheme="majorBidi"/>
          <w:sz w:val="36"/>
          <w:szCs w:val="36"/>
        </w:rPr>
        <w:t>Menu scene</w:t>
      </w:r>
    </w:p>
    <w:p w14:paraId="6B875EDC" w14:textId="332F593F" w:rsidR="00095375" w:rsidRPr="00095375" w:rsidRDefault="008D4BC7" w:rsidP="008D4BC7">
      <w:pPr>
        <w:jc w:val="center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noProof/>
          <w:sz w:val="36"/>
          <w:szCs w:val="36"/>
        </w:rPr>
        <w:drawing>
          <wp:inline distT="0" distB="0" distL="0" distR="0" wp14:anchorId="3A7F97A2" wp14:editId="3350C740">
            <wp:extent cx="3886200" cy="3258429"/>
            <wp:effectExtent l="0" t="0" r="0" b="0"/>
            <wp:docPr id="2" name="Picture 2" descr="A picture containing object, black, man, fl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nu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1241" cy="326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0F2B8" w14:textId="77777777" w:rsidR="00095375" w:rsidRDefault="00095375">
      <w:pPr>
        <w:rPr>
          <w:rFonts w:asciiTheme="majorBidi" w:hAnsiTheme="majorBidi" w:cstheme="majorBidi"/>
          <w:sz w:val="32"/>
          <w:szCs w:val="32"/>
        </w:rPr>
      </w:pPr>
    </w:p>
    <w:p w14:paraId="08C5287A" w14:textId="77777777" w:rsidR="00F97E8D" w:rsidRDefault="00F97E8D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Play </w:t>
      </w:r>
      <w:r>
        <w:rPr>
          <w:rFonts w:asciiTheme="majorBidi" w:hAnsiTheme="majorBidi" w:cstheme="majorBidi" w:hint="cs"/>
          <w:sz w:val="32"/>
          <w:szCs w:val="32"/>
          <w:cs/>
        </w:rPr>
        <w:t>กดเพื่อเข้าสู่หน้าเลือกโหมด</w:t>
      </w:r>
    </w:p>
    <w:p w14:paraId="14A634E2" w14:textId="77777777" w:rsidR="00F97E8D" w:rsidRDefault="00F97E8D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Setting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กดเพื่อเข้าสู่หน้า </w:t>
      </w:r>
      <w:r>
        <w:rPr>
          <w:rFonts w:asciiTheme="majorBidi" w:hAnsiTheme="majorBidi" w:cstheme="majorBidi"/>
          <w:sz w:val="32"/>
          <w:szCs w:val="32"/>
        </w:rPr>
        <w:t xml:space="preserve">setting </w:t>
      </w:r>
      <w:r>
        <w:rPr>
          <w:rFonts w:asciiTheme="majorBidi" w:hAnsiTheme="majorBidi" w:cstheme="majorBidi" w:hint="cs"/>
          <w:sz w:val="32"/>
          <w:szCs w:val="32"/>
          <w:cs/>
        </w:rPr>
        <w:t>สามารถปรับเสียงได้</w:t>
      </w:r>
    </w:p>
    <w:p w14:paraId="2A2A7E5D" w14:textId="77777777" w:rsidR="00F97E8D" w:rsidRDefault="00F97E8D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 xml:space="preserve">Exit </w:t>
      </w:r>
      <w:r>
        <w:rPr>
          <w:rFonts w:asciiTheme="majorBidi" w:hAnsiTheme="majorBidi" w:cstheme="majorBidi" w:hint="cs"/>
          <w:sz w:val="32"/>
          <w:szCs w:val="32"/>
          <w:cs/>
        </w:rPr>
        <w:t>กดเพื่อออกจากเกม</w:t>
      </w:r>
    </w:p>
    <w:p w14:paraId="2FC8E949" w14:textId="77777777" w:rsidR="00F97E8D" w:rsidRDefault="00F97E8D" w:rsidP="00F97E8D">
      <w:pPr>
        <w:pStyle w:val="ListParagraph"/>
        <w:rPr>
          <w:rFonts w:asciiTheme="majorBidi" w:hAnsiTheme="majorBidi" w:cstheme="majorBidi"/>
          <w:sz w:val="32"/>
          <w:szCs w:val="32"/>
        </w:rPr>
      </w:pPr>
    </w:p>
    <w:p w14:paraId="57A1FC25" w14:textId="77777777" w:rsidR="00F97E8D" w:rsidRDefault="00F97E8D">
      <w:pPr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br w:type="page"/>
      </w:r>
    </w:p>
    <w:p w14:paraId="48C6127E" w14:textId="2DF6297A" w:rsidR="00F97E8D" w:rsidRDefault="00F97E8D" w:rsidP="00F97E8D">
      <w:pPr>
        <w:rPr>
          <w:rFonts w:asciiTheme="majorBidi" w:hAnsiTheme="majorBidi" w:cstheme="majorBidi"/>
          <w:sz w:val="32"/>
          <w:szCs w:val="32"/>
        </w:rPr>
      </w:pPr>
      <w:r w:rsidRPr="00F97E8D">
        <w:rPr>
          <w:rFonts w:asciiTheme="majorBidi" w:hAnsiTheme="majorBidi" w:cstheme="majorBidi"/>
          <w:sz w:val="36"/>
          <w:szCs w:val="36"/>
        </w:rPr>
        <w:lastRenderedPageBreak/>
        <w:t>Setting scene</w:t>
      </w:r>
    </w:p>
    <w:p w14:paraId="48B16EBE" w14:textId="77777777" w:rsidR="00F97E8D" w:rsidRDefault="00F97E8D" w:rsidP="00F97E8D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530F6E76" wp14:editId="5DEE1E11">
            <wp:extent cx="3028950" cy="2551308"/>
            <wp:effectExtent l="0" t="0" r="0" b="1905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etting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6652" cy="255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F6399" w14:textId="77777777" w:rsidR="00F97E8D" w:rsidRDefault="00F97E8D" w:rsidP="00F97E8D">
      <w:pPr>
        <w:rPr>
          <w:rFonts w:asciiTheme="majorBidi" w:hAnsiTheme="majorBidi" w:cstheme="majorBidi"/>
          <w:sz w:val="32"/>
          <w:szCs w:val="32"/>
        </w:rPr>
      </w:pPr>
    </w:p>
    <w:p w14:paraId="6AFC7E88" w14:textId="77777777" w:rsidR="00F97E8D" w:rsidRDefault="00F97E8D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 xml:space="preserve">สามารถปรับเสียง </w:t>
      </w:r>
      <w:r>
        <w:rPr>
          <w:rFonts w:asciiTheme="majorBidi" w:hAnsiTheme="majorBidi" w:cstheme="majorBidi"/>
          <w:sz w:val="32"/>
          <w:szCs w:val="32"/>
        </w:rPr>
        <w:t xml:space="preserve">BGM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และ </w:t>
      </w:r>
      <w:r>
        <w:rPr>
          <w:rFonts w:asciiTheme="majorBidi" w:hAnsiTheme="majorBidi" w:cstheme="majorBidi"/>
          <w:sz w:val="32"/>
          <w:szCs w:val="32"/>
        </w:rPr>
        <w:t xml:space="preserve">SFX </w:t>
      </w:r>
      <w:r>
        <w:rPr>
          <w:rFonts w:asciiTheme="majorBidi" w:hAnsiTheme="majorBidi" w:cstheme="majorBidi" w:hint="cs"/>
          <w:sz w:val="32"/>
          <w:szCs w:val="32"/>
          <w:cs/>
        </w:rPr>
        <w:t>ได้ในหน้านี้</w:t>
      </w:r>
    </w:p>
    <w:p w14:paraId="47EF3107" w14:textId="77777777" w:rsidR="00F97E8D" w:rsidRDefault="00F97E8D" w:rsidP="00F97E8D">
      <w:pPr>
        <w:rPr>
          <w:rFonts w:asciiTheme="majorBidi" w:hAnsiTheme="majorBidi" w:cstheme="majorBidi"/>
          <w:sz w:val="32"/>
          <w:szCs w:val="32"/>
        </w:rPr>
      </w:pPr>
    </w:p>
    <w:p w14:paraId="7A49262C" w14:textId="77777777" w:rsidR="00F97E8D" w:rsidRDefault="00F97E8D" w:rsidP="00F97E8D">
      <w:pPr>
        <w:rPr>
          <w:rFonts w:asciiTheme="majorBidi" w:hAnsiTheme="majorBidi" w:cstheme="majorBidi"/>
          <w:sz w:val="32"/>
          <w:szCs w:val="32"/>
        </w:rPr>
      </w:pPr>
      <w:r w:rsidRPr="00F97E8D">
        <w:rPr>
          <w:rFonts w:asciiTheme="majorBidi" w:hAnsiTheme="majorBidi" w:cstheme="majorBidi"/>
          <w:sz w:val="36"/>
          <w:szCs w:val="36"/>
        </w:rPr>
        <w:t>Select mode scene</w:t>
      </w:r>
    </w:p>
    <w:p w14:paraId="3ED0A782" w14:textId="77777777" w:rsidR="00F97E8D" w:rsidRDefault="00F97E8D" w:rsidP="00F97E8D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6CB4390C" wp14:editId="2F388B11">
            <wp:extent cx="3228975" cy="2683568"/>
            <wp:effectExtent l="0" t="0" r="0" b="254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electMod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896" cy="2691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B06B1" w14:textId="1EDBB90B" w:rsidR="00F97E8D" w:rsidRPr="00147832" w:rsidRDefault="00F97E8D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สามารถเลือกโหมดที่ต้องการเล่นได้ในหน้านี้ โดยกติกาของแต่ละโหมดสามารถดูได้จากกติกาของกระดานต่าง ๆ</w:t>
      </w:r>
      <w:r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asciiTheme="majorBidi" w:hAnsiTheme="majorBidi" w:cstheme="majorBidi" w:hint="cs"/>
          <w:sz w:val="32"/>
          <w:szCs w:val="32"/>
          <w:cs/>
        </w:rPr>
        <w:t>ด้านบน</w:t>
      </w:r>
    </w:p>
    <w:p w14:paraId="3C5AB9E2" w14:textId="77777777" w:rsidR="00F97E8D" w:rsidRDefault="00F97E8D" w:rsidP="00F97E8D">
      <w:pPr>
        <w:ind w:left="360"/>
        <w:rPr>
          <w:rFonts w:asciiTheme="majorBidi" w:hAnsiTheme="majorBidi" w:cstheme="majorBidi"/>
          <w:sz w:val="36"/>
          <w:szCs w:val="36"/>
        </w:rPr>
      </w:pPr>
      <w:r>
        <w:rPr>
          <w:rFonts w:asciiTheme="majorBidi" w:hAnsiTheme="majorBidi" w:cstheme="majorBidi"/>
          <w:sz w:val="36"/>
          <w:szCs w:val="36"/>
        </w:rPr>
        <w:lastRenderedPageBreak/>
        <w:t>Select time scene</w:t>
      </w:r>
    </w:p>
    <w:p w14:paraId="0CCD4951" w14:textId="77777777" w:rsidR="00F97E8D" w:rsidRDefault="00F97E8D" w:rsidP="00F97E8D">
      <w:pPr>
        <w:ind w:left="360"/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7F69C91C" wp14:editId="2704D621">
            <wp:extent cx="3695700" cy="3090411"/>
            <wp:effectExtent l="0" t="0" r="0" b="0"/>
            <wp:docPr id="6" name="Picture 6" descr="A picture containing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electTim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4106" cy="309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3F9EF" w14:textId="77777777" w:rsidR="00F97E8D" w:rsidRDefault="00F97E8D" w:rsidP="00F97E8D">
      <w:pPr>
        <w:ind w:left="360"/>
        <w:rPr>
          <w:rFonts w:asciiTheme="majorBidi" w:hAnsiTheme="majorBidi" w:cstheme="majorBidi"/>
          <w:sz w:val="32"/>
          <w:szCs w:val="32"/>
        </w:rPr>
      </w:pPr>
    </w:p>
    <w:p w14:paraId="63CB16BA" w14:textId="36C583D5" w:rsidR="00147832" w:rsidRPr="00147832" w:rsidRDefault="00F97E8D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หน้าเลือกเวลาจำกัด</w:t>
      </w:r>
      <w:r w:rsidR="00147832">
        <w:rPr>
          <w:rFonts w:asciiTheme="majorBidi" w:hAnsiTheme="majorBidi" w:cstheme="majorBidi" w:hint="cs"/>
          <w:sz w:val="32"/>
          <w:szCs w:val="32"/>
          <w:cs/>
        </w:rPr>
        <w:t xml:space="preserve"> เป็นเวลาที่แต่ละคนใช้ได้ใน 1 เกม โดยถ้าเวลาหมดจะเป็นฝ่ายแพ้</w:t>
      </w:r>
    </w:p>
    <w:p w14:paraId="5D0E77A7" w14:textId="0891FE07" w:rsidR="00147832" w:rsidRDefault="00147832" w:rsidP="00147832">
      <w:pPr>
        <w:ind w:left="360"/>
        <w:rPr>
          <w:rFonts w:asciiTheme="majorBidi" w:hAnsiTheme="majorBidi" w:cstheme="majorBidi"/>
          <w:sz w:val="32"/>
          <w:szCs w:val="32"/>
        </w:rPr>
      </w:pPr>
      <w:r w:rsidRPr="00147832">
        <w:rPr>
          <w:rFonts w:asciiTheme="majorBidi" w:hAnsiTheme="majorBidi" w:cstheme="majorBidi"/>
          <w:sz w:val="36"/>
          <w:szCs w:val="36"/>
        </w:rPr>
        <w:t>Game scene</w:t>
      </w:r>
    </w:p>
    <w:p w14:paraId="6065B42D" w14:textId="77777777" w:rsidR="00147832" w:rsidRDefault="00147832" w:rsidP="00147832">
      <w:pPr>
        <w:ind w:left="360"/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3FF6BE32" wp14:editId="20A8143C">
            <wp:extent cx="3867150" cy="2246336"/>
            <wp:effectExtent l="0" t="0" r="0" b="1905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gameScene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6367" cy="225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7DB2A" w14:textId="77777777" w:rsidR="00147832" w:rsidRDefault="00147832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หน้าเล่นเกม สามารถกดเดินตัวหมากได้โดยการคลิกที่ตัวหมากนั้น ๆ และคลิกช่องที่ต้องการเดินไป</w:t>
      </w:r>
    </w:p>
    <w:p w14:paraId="5D6BA49B" w14:textId="77777777" w:rsidR="00147832" w:rsidRDefault="00147832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 xml:space="preserve">สามารถกด </w:t>
      </w:r>
      <w:r>
        <w:rPr>
          <w:rFonts w:asciiTheme="majorBidi" w:hAnsiTheme="majorBidi" w:cstheme="majorBidi"/>
          <w:sz w:val="32"/>
          <w:szCs w:val="32"/>
        </w:rPr>
        <w:t xml:space="preserve">ROTATE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เพื่อหมุนกระดานได้ และสามารถกด </w:t>
      </w:r>
      <w:r>
        <w:rPr>
          <w:rFonts w:asciiTheme="majorBidi" w:hAnsiTheme="majorBidi" w:cstheme="majorBidi"/>
          <w:sz w:val="32"/>
          <w:szCs w:val="32"/>
        </w:rPr>
        <w:t xml:space="preserve">SOUND EFFECT </w:t>
      </w:r>
      <w:r>
        <w:rPr>
          <w:rFonts w:asciiTheme="majorBidi" w:hAnsiTheme="majorBidi" w:cstheme="majorBidi" w:hint="cs"/>
          <w:sz w:val="32"/>
          <w:szCs w:val="32"/>
          <w:cs/>
        </w:rPr>
        <w:t>เพื่อเปิด/ปิดเสียงกดได้</w:t>
      </w:r>
    </w:p>
    <w:p w14:paraId="17BCCA3C" w14:textId="77777777" w:rsidR="00147832" w:rsidRDefault="00147832" w:rsidP="00147832">
      <w:pPr>
        <w:rPr>
          <w:rFonts w:asciiTheme="majorBidi" w:hAnsiTheme="majorBidi" w:cstheme="majorBidi"/>
          <w:sz w:val="32"/>
          <w:szCs w:val="32"/>
        </w:rPr>
      </w:pPr>
    </w:p>
    <w:p w14:paraId="68E920B3" w14:textId="77777777" w:rsidR="00147832" w:rsidRDefault="00147832" w:rsidP="00147832">
      <w:pPr>
        <w:rPr>
          <w:rFonts w:asciiTheme="majorBidi" w:hAnsiTheme="majorBidi" w:cstheme="majorBidi"/>
          <w:sz w:val="32"/>
          <w:szCs w:val="32"/>
        </w:rPr>
      </w:pPr>
      <w:r w:rsidRPr="00147832">
        <w:rPr>
          <w:rFonts w:asciiTheme="majorBidi" w:hAnsiTheme="majorBidi" w:cstheme="majorBidi"/>
          <w:sz w:val="36"/>
          <w:szCs w:val="36"/>
        </w:rPr>
        <w:lastRenderedPageBreak/>
        <w:t>Promotion scene</w:t>
      </w:r>
    </w:p>
    <w:p w14:paraId="7FBDFB9B" w14:textId="77777777" w:rsidR="00147832" w:rsidRDefault="00147832" w:rsidP="00147832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1DD04172" wp14:editId="66CC0800">
            <wp:extent cx="3876675" cy="2212935"/>
            <wp:effectExtent l="0" t="0" r="0" b="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romotion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2304" cy="222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23685" w14:textId="77777777" w:rsidR="00147832" w:rsidRDefault="00147832" w:rsidP="00147832">
      <w:pPr>
        <w:pStyle w:val="ListParagraph"/>
        <w:rPr>
          <w:rFonts w:asciiTheme="majorBidi" w:hAnsiTheme="majorBidi" w:cstheme="majorBidi"/>
          <w:sz w:val="32"/>
          <w:szCs w:val="32"/>
        </w:rPr>
      </w:pPr>
    </w:p>
    <w:p w14:paraId="69A71723" w14:textId="77777777" w:rsidR="00CC4F9A" w:rsidRDefault="00147832" w:rsidP="00147832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 xml:space="preserve">หากเบี้ยเดินไปจนสุดกระดาน จะปรากฏหน้าต่าง </w:t>
      </w:r>
      <w:r>
        <w:rPr>
          <w:rFonts w:asciiTheme="majorBidi" w:hAnsiTheme="majorBidi" w:cstheme="majorBidi"/>
          <w:sz w:val="32"/>
          <w:szCs w:val="32"/>
        </w:rPr>
        <w:t>select promotion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 ให้เลือกตัวที่ต้องการ</w:t>
      </w:r>
    </w:p>
    <w:p w14:paraId="6EF3D317" w14:textId="77777777" w:rsidR="00CC4F9A" w:rsidRDefault="00CC4F9A" w:rsidP="00CC4F9A">
      <w:pPr>
        <w:ind w:left="360"/>
        <w:rPr>
          <w:rFonts w:asciiTheme="majorBidi" w:hAnsiTheme="majorBidi" w:cstheme="majorBidi"/>
          <w:sz w:val="32"/>
          <w:szCs w:val="32"/>
        </w:rPr>
      </w:pPr>
    </w:p>
    <w:p w14:paraId="1B600FEF" w14:textId="3C5BD9AB" w:rsidR="00CC4F9A" w:rsidRDefault="00CC4F9A" w:rsidP="00CC4F9A">
      <w:pPr>
        <w:ind w:left="360"/>
        <w:rPr>
          <w:rFonts w:asciiTheme="majorBidi" w:hAnsiTheme="majorBidi" w:cstheme="majorBidi"/>
          <w:sz w:val="32"/>
          <w:szCs w:val="32"/>
        </w:rPr>
      </w:pPr>
      <w:r w:rsidRPr="00CC4F9A">
        <w:rPr>
          <w:rFonts w:asciiTheme="majorBidi" w:hAnsiTheme="majorBidi" w:cstheme="majorBidi"/>
          <w:sz w:val="36"/>
          <w:szCs w:val="36"/>
        </w:rPr>
        <w:t>Winning scene</w:t>
      </w:r>
    </w:p>
    <w:p w14:paraId="2ABA3DA7" w14:textId="24689D48" w:rsidR="00CC4F9A" w:rsidRDefault="00CC4F9A" w:rsidP="00CC4F9A">
      <w:pPr>
        <w:ind w:left="360"/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5C669790" wp14:editId="59FFF804">
            <wp:extent cx="4019550" cy="2281610"/>
            <wp:effectExtent l="0" t="0" r="0" b="4445"/>
            <wp:docPr id="10" name="Picture 10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wi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1628" cy="2294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15DC1" w14:textId="424D9082" w:rsidR="00F97E8D" w:rsidRPr="00CC4F9A" w:rsidRDefault="00CC4F9A" w:rsidP="00F97E8D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 xml:space="preserve">หน้าแสดงผล จะแสดงฝ่ายที่ชนะ กดปุ่ม </w:t>
      </w:r>
      <w:r>
        <w:rPr>
          <w:rFonts w:asciiTheme="majorBidi" w:hAnsiTheme="majorBidi" w:cstheme="majorBidi"/>
          <w:sz w:val="32"/>
          <w:szCs w:val="32"/>
        </w:rPr>
        <w:t xml:space="preserve">RETURN TO MENU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เพื่อกลับไปที่หน้า </w:t>
      </w:r>
      <w:r>
        <w:rPr>
          <w:rFonts w:asciiTheme="majorBidi" w:hAnsiTheme="majorBidi" w:cstheme="majorBidi"/>
          <w:sz w:val="32"/>
          <w:szCs w:val="32"/>
        </w:rPr>
        <w:t>Menu</w:t>
      </w:r>
      <w:r w:rsidR="00095375" w:rsidRPr="00CC4F9A">
        <w:rPr>
          <w:rFonts w:asciiTheme="majorBidi" w:hAnsiTheme="majorBidi" w:cstheme="majorBidi"/>
          <w:sz w:val="32"/>
          <w:szCs w:val="32"/>
        </w:rPr>
        <w:br w:type="page"/>
      </w:r>
    </w:p>
    <w:p w14:paraId="00959777" w14:textId="7302013C" w:rsidR="001A55E5" w:rsidRDefault="001A55E5">
      <w:pPr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44"/>
          <w:szCs w:val="44"/>
        </w:rPr>
        <w:lastRenderedPageBreak/>
        <w:t>Class</w:t>
      </w:r>
      <w:r w:rsidRPr="001A55E5">
        <w:rPr>
          <w:rFonts w:asciiTheme="majorBidi" w:hAnsiTheme="majorBidi" w:cstheme="majorBidi"/>
          <w:sz w:val="44"/>
          <w:szCs w:val="44"/>
        </w:rPr>
        <w:t xml:space="preserve"> diagram</w:t>
      </w:r>
    </w:p>
    <w:p w14:paraId="2EC20C02" w14:textId="092AAD4A" w:rsidR="001A55E5" w:rsidRDefault="001A55E5" w:rsidP="001A55E5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noProof/>
          <w:sz w:val="32"/>
          <w:szCs w:val="32"/>
        </w:rPr>
        <w:drawing>
          <wp:inline distT="0" distB="0" distL="0" distR="0" wp14:anchorId="45469FA5" wp14:editId="40AB0745">
            <wp:extent cx="5294448" cy="7448550"/>
            <wp:effectExtent l="0" t="0" r="1905" b="0"/>
            <wp:docPr id="7" name="Picture 7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UML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512" cy="7450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sz w:val="32"/>
          <w:szCs w:val="32"/>
        </w:rPr>
        <w:br w:type="page"/>
      </w:r>
    </w:p>
    <w:p w14:paraId="6266C73F" w14:textId="6F586FB3" w:rsidR="00D53923" w:rsidRPr="00AD5BAD" w:rsidRDefault="00D53923" w:rsidP="00D53923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lastRenderedPageBreak/>
        <w:t>Package entity.base</w:t>
      </w:r>
    </w:p>
    <w:p w14:paraId="588549D9" w14:textId="1FF64806" w:rsidR="000915D1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i/>
          <w:iCs/>
          <w:sz w:val="32"/>
          <w:szCs w:val="32"/>
        </w:rPr>
      </w:pPr>
      <w:r w:rsidRPr="00AD5BAD">
        <w:rPr>
          <w:rFonts w:asciiTheme="majorBidi" w:hAnsiTheme="majorBidi" w:cstheme="majorBidi"/>
          <w:i/>
          <w:iCs/>
          <w:sz w:val="32"/>
          <w:szCs w:val="32"/>
        </w:rPr>
        <w:t>Class Entity</w:t>
      </w:r>
    </w:p>
    <w:p w14:paraId="4635D68F" w14:textId="11A1E63F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  <w:cs/>
        </w:rPr>
      </w:pPr>
      <w:r>
        <w:rPr>
          <w:rFonts w:asciiTheme="majorBidi" w:hAnsiTheme="majorBidi" w:cstheme="majorBidi" w:hint="cs"/>
          <w:sz w:val="32"/>
          <w:szCs w:val="32"/>
          <w:cs/>
        </w:rPr>
        <w:t>ตัวหมากแต่ละตัว</w:t>
      </w:r>
    </w:p>
    <w:p w14:paraId="35987170" w14:textId="344627D6" w:rsidR="00D53923" w:rsidRPr="00AD5BAD" w:rsidRDefault="00D53923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58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32"/>
        <w:gridCol w:w="4410"/>
      </w:tblGrid>
      <w:tr w:rsidR="00D53923" w:rsidRPr="00AD5BAD" w14:paraId="1CB5CA15" w14:textId="77777777" w:rsidTr="00DF143F">
        <w:trPr>
          <w:trHeight w:val="315"/>
        </w:trPr>
        <w:tc>
          <w:tcPr>
            <w:tcW w:w="14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44A0FE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Point point</w:t>
            </w:r>
          </w:p>
        </w:tc>
        <w:tc>
          <w:tcPr>
            <w:tcW w:w="4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E0F8CE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ตำแหน่งของแต่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นขณะเล่นเกม</w:t>
            </w:r>
          </w:p>
        </w:tc>
      </w:tr>
      <w:tr w:rsidR="00D53923" w:rsidRPr="00AD5BAD" w14:paraId="691CE522" w14:textId="77777777" w:rsidTr="00DF143F">
        <w:trPr>
          <w:trHeight w:val="315"/>
        </w:trPr>
        <w:tc>
          <w:tcPr>
            <w:tcW w:w="143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1659E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Side side</w:t>
            </w:r>
          </w:p>
        </w:tc>
        <w:tc>
          <w:tcPr>
            <w:tcW w:w="441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83B75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ฝั่งของตัวหมาก ขาว/ดำ ไม่สามารถเปลี่ยนได้</w:t>
            </w:r>
          </w:p>
        </w:tc>
      </w:tr>
    </w:tbl>
    <w:p w14:paraId="250B1D82" w14:textId="3E304928" w:rsidR="00D53923" w:rsidRPr="00AD5BAD" w:rsidRDefault="00D53923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93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82"/>
        <w:gridCol w:w="3870"/>
      </w:tblGrid>
      <w:tr w:rsidR="00D53923" w:rsidRPr="00AD5BAD" w14:paraId="661B605D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77C33E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String getSymbol(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89F226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 normal piece</w:t>
            </w:r>
          </w:p>
        </w:tc>
      </w:tr>
      <w:tr w:rsidR="00D53923" w:rsidRPr="00AD5BAD" w14:paraId="52F5763C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4CB158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String getHighlightSymbol(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3C4379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 piece with highlight</w:t>
            </w:r>
          </w:p>
        </w:tc>
      </w:tr>
      <w:tr w:rsidR="00D53923" w:rsidRPr="00AD5BAD" w14:paraId="03CB697F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C5D09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ArrayList&lt;Point&gt; moveList(Board board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E0D155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 move list this entity</w:t>
            </w:r>
          </w:p>
        </w:tc>
      </w:tr>
      <w:tr w:rsidR="00D53923" w:rsidRPr="00AD5BAD" w14:paraId="1660E73A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9AE8C8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ArrayList&lt;Point&gt; moveList(Board board, Point point, Point vector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E10A9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 move list when go in vector direction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use for rook, bishop and queen</w:t>
            </w:r>
          </w:p>
        </w:tc>
      </w:tr>
      <w:tr w:rsidR="00D53923" w:rsidRPr="00AD5BAD" w14:paraId="2DF1AF28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936CC5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Point getPoint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Side getSide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void setPoint(Point point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C08D19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ter &amp; setter</w:t>
            </w:r>
          </w:p>
        </w:tc>
      </w:tr>
      <w:tr w:rsidR="00D53923" w:rsidRPr="00AD5BAD" w14:paraId="43195720" w14:textId="77777777" w:rsidTr="00DF143F">
        <w:trPr>
          <w:trHeight w:val="315"/>
        </w:trPr>
        <w:tc>
          <w:tcPr>
            <w:tcW w:w="54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D9586A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String toString()</w:t>
            </w:r>
          </w:p>
        </w:tc>
        <w:tc>
          <w:tcPr>
            <w:tcW w:w="387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21ADE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 string</w:t>
            </w:r>
          </w:p>
        </w:tc>
      </w:tr>
    </w:tbl>
    <w:p w14:paraId="2EED998A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E0537EE" w14:textId="0B0ABCC8" w:rsidR="00D53923" w:rsidRPr="008049A0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interface HaveCastling</w:t>
      </w:r>
    </w:p>
    <w:p w14:paraId="11603AB1" w14:textId="060D68D0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  <w:cs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 xml:space="preserve">การเข้าป้อมของ </w:t>
      </w:r>
      <w: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King </w:t>
      </w: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 xml:space="preserve">และ </w:t>
      </w:r>
      <w: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Rook</w:t>
      </w:r>
    </w:p>
    <w:p w14:paraId="5BAF1A1A" w14:textId="406B8370" w:rsidR="00D53923" w:rsidRPr="00AD5BAD" w:rsidRDefault="00D53923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</w:t>
      </w:r>
      <w:r w:rsidR="00DF143F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s</w:t>
      </w:r>
    </w:p>
    <w:tbl>
      <w:tblPr>
        <w:tblW w:w="53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2340"/>
      </w:tblGrid>
      <w:tr w:rsidR="00D53923" w:rsidRPr="00AD5BAD" w14:paraId="02373215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8948A9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NeverMove();</w:t>
            </w:r>
          </w:p>
        </w:tc>
        <w:tc>
          <w:tcPr>
            <w:tcW w:w="23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B566D8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 neverMove to be false</w:t>
            </w:r>
          </w:p>
        </w:tc>
      </w:tr>
      <w:tr w:rsidR="00D53923" w:rsidRPr="00AD5BAD" w14:paraId="3CCFD366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88F94B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NeverMove();</w:t>
            </w:r>
          </w:p>
        </w:tc>
        <w:tc>
          <w:tcPr>
            <w:tcW w:w="23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0656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ter</w:t>
            </w:r>
          </w:p>
        </w:tc>
      </w:tr>
    </w:tbl>
    <w:p w14:paraId="25B30E51" w14:textId="4FA1C394" w:rsidR="00512394" w:rsidRPr="00AD5BAD" w:rsidRDefault="000915D1" w:rsidP="000915D1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D53923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Package entity</w:t>
      </w:r>
    </w:p>
    <w:p w14:paraId="3B7DFB45" w14:textId="6F429F2D" w:rsidR="008049A0" w:rsidRPr="008049A0" w:rsidRDefault="00D53923" w:rsidP="008049A0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King extend Entity implement HaveClastling</w:t>
      </w:r>
    </w:p>
    <w:p w14:paraId="2BB5D900" w14:textId="6E5328BF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28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320"/>
      </w:tblGrid>
      <w:tr w:rsidR="00D53923" w:rsidRPr="00AD5BAD" w14:paraId="28A8AAFB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B04B1C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Symbol</w:t>
            </w: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3E3CA1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334AD987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B4256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HighlightSymbol</w:t>
            </w: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0B65B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3562F45B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87F006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</w:t>
            </w: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100A2B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1A4EE19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450DA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toString</w:t>
            </w: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292A76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</w:p>
        </w:tc>
      </w:tr>
      <w:tr w:rsidR="00D53923" w:rsidRPr="00AD5BAD" w14:paraId="652F26FA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300BFB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NeverMove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boolean isNeverMove</w:t>
            </w:r>
          </w:p>
        </w:tc>
        <w:tc>
          <w:tcPr>
            <w:tcW w:w="432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487EA3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ค่าว่าตัวหมากนี้เคยเดินแล้ว (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verMove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getter &amp; setter</w:t>
            </w:r>
          </w:p>
        </w:tc>
      </w:tr>
    </w:tbl>
    <w:p w14:paraId="293D023D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79C01CB2" w14:textId="06D15F2D" w:rsidR="00D53923" w:rsidRPr="00AD5BAD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Rook extend Entity implement HaveClastling</w:t>
      </w:r>
    </w:p>
    <w:p w14:paraId="0C707EB0" w14:textId="2CBCE9C6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7D440572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A915C9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B595E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0BB1D8C1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91DA6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Highligh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74822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5F11E387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D51BA3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92068B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0529CCC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529480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toString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17BFE7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</w:p>
        </w:tc>
      </w:tr>
      <w:tr w:rsidR="00D53923" w:rsidRPr="00AD5BAD" w14:paraId="200D7B79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A08E55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NeverMove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boolean isNeverMove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812FA4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ค่าว่าตัวหมากนี้เคยเดินแล้ว (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neverMove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getter &amp; setter</w:t>
            </w:r>
          </w:p>
        </w:tc>
      </w:tr>
    </w:tbl>
    <w:p w14:paraId="7582B76B" w14:textId="6BBF1CBF" w:rsidR="00D53923" w:rsidRPr="00AD5BAD" w:rsidRDefault="000915D1" w:rsidP="000915D1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D53923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Class Queen extend Entity</w:t>
      </w:r>
    </w:p>
    <w:p w14:paraId="78754F8A" w14:textId="0E059CD9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364FD277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175CD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52889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717341ED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49FA7F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Highligh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1B96C1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339699D6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B51CCD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1EE07A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33CBCE7A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9887B3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toString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9AB983" w14:textId="77777777" w:rsidR="00D53923" w:rsidRPr="00AD5BAD" w:rsidRDefault="00D53923" w:rsidP="00D53923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</w:p>
        </w:tc>
      </w:tr>
    </w:tbl>
    <w:p w14:paraId="3C8CF2EE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4F6C997B" w14:textId="58EAA370" w:rsidR="00D53923" w:rsidRPr="00AD5BAD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Bishop extend Entity</w:t>
      </w:r>
    </w:p>
    <w:p w14:paraId="1448F0C8" w14:textId="77777777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55B8C354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49EE1D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40B6FD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49607207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2A48EE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Highligh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3C9D03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34B12911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034CCA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A5977B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44E4CC39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8153C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toString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77FAFE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</w:p>
        </w:tc>
      </w:tr>
    </w:tbl>
    <w:p w14:paraId="552322F9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6B26BF8A" w14:textId="06506443" w:rsidR="00D53923" w:rsidRPr="00AD5BAD" w:rsidRDefault="00D53923" w:rsidP="00D53923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Knight extend Entity</w:t>
      </w:r>
    </w:p>
    <w:p w14:paraId="488F0E1D" w14:textId="77777777" w:rsidR="00D53923" w:rsidRPr="00AD5BAD" w:rsidRDefault="00D53923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4A94499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1D477A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4BDE1A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5D13530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D6E30B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Highligh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D0ECA6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6D8B8339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6417C4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F0A235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72F25928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3615D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toString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F0EE4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</w:p>
        </w:tc>
      </w:tr>
    </w:tbl>
    <w:p w14:paraId="76B2F061" w14:textId="21774E23" w:rsidR="00D53923" w:rsidRPr="00AD5BAD" w:rsidRDefault="000915D1" w:rsidP="000915D1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D53923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Class Pawn extend Entity</w:t>
      </w:r>
    </w:p>
    <w:p w14:paraId="49BCBED6" w14:textId="77777777" w:rsidR="00D53923" w:rsidRPr="00AD5BAD" w:rsidRDefault="00D53923" w:rsidP="00D53923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719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4230"/>
      </w:tblGrid>
      <w:tr w:rsidR="00D53923" w:rsidRPr="00AD5BAD" w14:paraId="379D1B4C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F1EC7C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0A3B9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ปกติ</w:t>
            </w:r>
          </w:p>
        </w:tc>
      </w:tr>
      <w:tr w:rsidR="00D53923" w:rsidRPr="00AD5BAD" w14:paraId="7FDE424E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2D0DB9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HighlightSymbol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744740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ชื่อไฟล์รูปภาพตัวหมากที่สนใจ</w:t>
            </w:r>
          </w:p>
        </w:tc>
      </w:tr>
      <w:tr w:rsidR="00D53923" w:rsidRPr="00AD5BAD" w14:paraId="212C40C0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A2A54C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AC0AEE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ตำแหน่งตัวหมากที่เดินไปได้</w:t>
            </w:r>
          </w:p>
        </w:tc>
      </w:tr>
      <w:tr w:rsidR="00D53923" w:rsidRPr="00AD5BAD" w14:paraId="33A7BAAF" w14:textId="77777777" w:rsidTr="000915D1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BCDBFE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toString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07BBD" w14:textId="77777777" w:rsidR="00D53923" w:rsidRPr="00AD5BAD" w:rsidRDefault="00D53923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oString</w:t>
            </w:r>
          </w:p>
        </w:tc>
      </w:tr>
    </w:tbl>
    <w:p w14:paraId="2959BF5E" w14:textId="77777777" w:rsidR="000915D1" w:rsidRPr="00AD5BAD" w:rsidRDefault="000915D1" w:rsidP="000915D1">
      <w:pPr>
        <w:pStyle w:val="ListParagraph"/>
        <w:ind w:left="360"/>
        <w:rPr>
          <w:rFonts w:asciiTheme="majorBidi" w:hAnsiTheme="majorBidi" w:cstheme="majorBidi"/>
          <w:sz w:val="32"/>
          <w:szCs w:val="32"/>
        </w:rPr>
      </w:pPr>
    </w:p>
    <w:p w14:paraId="705EB07A" w14:textId="78FD52AD" w:rsidR="00D53923" w:rsidRPr="00AD5BAD" w:rsidRDefault="00AA69AB" w:rsidP="00AA69A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Package game.base</w:t>
      </w:r>
    </w:p>
    <w:p w14:paraId="003C6A27" w14:textId="69E17F3A" w:rsidR="00AA69AB" w:rsidRPr="008049A0" w:rsidRDefault="00AA69AB" w:rsidP="00AA69A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i/>
          <w:iCs/>
          <w:sz w:val="32"/>
          <w:szCs w:val="32"/>
        </w:rPr>
      </w:pPr>
      <w:r w:rsidRPr="00AD5BAD">
        <w:rPr>
          <w:rFonts w:asciiTheme="majorBidi" w:hAnsiTheme="majorBidi" w:cstheme="majorBidi"/>
          <w:i/>
          <w:iCs/>
          <w:color w:val="000000"/>
          <w:sz w:val="32"/>
          <w:szCs w:val="32"/>
          <w:shd w:val="clear" w:color="auto" w:fill="FFFFFF"/>
        </w:rPr>
        <w:t>Class Board</w:t>
      </w:r>
    </w:p>
    <w:p w14:paraId="0ADAB3E8" w14:textId="779BC7FC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 xml:space="preserve">กระดานเก็บตำแหน่งของตัวหมาก เช็คการชนะ การเดิน </w:t>
      </w:r>
    </w:p>
    <w:p w14:paraId="3779DAB7" w14:textId="79705435" w:rsidR="00AA69AB" w:rsidRPr="00AD5BAD" w:rsidRDefault="00AA69AB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Fields</w:t>
      </w:r>
    </w:p>
    <w:tbl>
      <w:tblPr>
        <w:tblW w:w="791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82"/>
        <w:gridCol w:w="4230"/>
      </w:tblGrid>
      <w:tr w:rsidR="00AA69AB" w:rsidRPr="00AD5BAD" w14:paraId="1AFF1801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0D9AB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Point twoWalkPawn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2F6393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ตำแหน่งเบี้ยที่เดิ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2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ั้น 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n passant</w:t>
            </w:r>
          </w:p>
        </w:tc>
      </w:tr>
      <w:tr w:rsidR="00AA69AB" w:rsidRPr="00AD5BAD" w14:paraId="3FD50BEE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48AA57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ell[][] cellMap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49BBAC7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 map</w:t>
            </w:r>
          </w:p>
        </w:tc>
      </w:tr>
      <w:tr w:rsidR="00AA69AB" w:rsidRPr="00AD5BAD" w14:paraId="5866539A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377F1A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Entity whiteKing, blackKing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4B13F9E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แต่ละฝั่ง</w:t>
            </w:r>
          </w:p>
        </w:tc>
      </w:tr>
      <w:tr w:rsidR="00AA69AB" w:rsidRPr="00AD5BAD" w14:paraId="5FBD0CEF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A2287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ArrayList&lt;Point&gt; removePoin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2FF832AE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จุดที่จะต้องลบหลั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 animation</w:t>
            </w:r>
          </w:p>
        </w:tc>
      </w:tr>
      <w:tr w:rsidR="00AA69AB" w:rsidRPr="00AD5BAD" w14:paraId="4D598BA1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A610DA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Entity movePiece, castlingRook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7E167D7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</w:t>
            </w:r>
          </w:p>
        </w:tc>
      </w:tr>
      <w:tr w:rsidR="00AA69AB" w:rsidRPr="00AD5BAD" w14:paraId="1C6D2425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4E883C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Point movePoint, newRookPoin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02CD637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oin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</w:t>
            </w:r>
          </w:p>
        </w:tc>
      </w:tr>
      <w:tr w:rsidR="00AA69AB" w:rsidRPr="00AD5BAD" w14:paraId="7370C2A6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107277" w14:textId="4A89526E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final Point[] knightWalk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C04139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ทางเดิ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night</w:t>
            </w:r>
          </w:p>
        </w:tc>
      </w:tr>
      <w:tr w:rsidR="00AA69AB" w:rsidRPr="00AD5BAD" w14:paraId="5B6EE437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E85410" w14:textId="7C6B0830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final Point[] KingWalk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36EDCA1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ทางเดิ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</w:t>
            </w:r>
          </w:p>
        </w:tc>
      </w:tr>
      <w:tr w:rsidR="00AA69AB" w:rsidRPr="00AD5BAD" w14:paraId="4C9194C5" w14:textId="77777777" w:rsidTr="000915D1">
        <w:trPr>
          <w:trHeight w:val="315"/>
        </w:trPr>
        <w:tc>
          <w:tcPr>
            <w:tcW w:w="368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360897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private int width, height</w:t>
            </w:r>
          </w:p>
        </w:tc>
        <w:tc>
          <w:tcPr>
            <w:tcW w:w="423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5BF4774C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ขนาดของกระดาน</w:t>
            </w:r>
          </w:p>
        </w:tc>
      </w:tr>
    </w:tbl>
    <w:p w14:paraId="6D2F064C" w14:textId="74BF2732" w:rsidR="00AA69AB" w:rsidRPr="00AD5BAD" w:rsidRDefault="00AA69AB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W w:w="98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62"/>
        <w:gridCol w:w="5040"/>
      </w:tblGrid>
      <w:tr w:rsidR="00AA69AB" w:rsidRPr="00AD5BAD" w14:paraId="2BBB6813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DEF811" w14:textId="7BD976C2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boolean isWin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DF8343" w14:textId="7DF9B9F0" w:rsidR="00AA69AB" w:rsidRPr="00AD5BAD" w:rsidRDefault="001464A5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hAnsiTheme="majorBidi" w:cstheme="majorBidi"/>
                <w:color w:val="000000"/>
                <w:sz w:val="32"/>
                <w:szCs w:val="32"/>
                <w:shd w:val="clear" w:color="auto" w:fill="FFFFFF"/>
                <w:cs/>
              </w:rPr>
              <w:t>เช็คการชนะ</w:t>
            </w:r>
          </w:p>
        </w:tc>
      </w:tr>
      <w:tr w:rsidR="00AA69AB" w:rsidRPr="00AD5BAD" w14:paraId="0EF8AFCC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94665C" w14:textId="56D78DDA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boolean isDraw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27BFE0" w14:textId="1600DAD7" w:rsidR="00AA69AB" w:rsidRPr="00AD5BAD" w:rsidRDefault="001464A5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hAnsiTheme="majorBidi" w:cstheme="majorBidi"/>
                <w:color w:val="000000"/>
                <w:sz w:val="32"/>
                <w:szCs w:val="32"/>
                <w:shd w:val="clear" w:color="auto" w:fill="FFFFFF"/>
                <w:cs/>
              </w:rPr>
              <w:t>เช็คการ</w:t>
            </w:r>
            <w:r w:rsidR="00AA69AB"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สมอ</w:t>
            </w:r>
          </w:p>
        </w:tc>
      </w:tr>
      <w:tr w:rsidR="00AA69AB" w:rsidRPr="00AD5BAD" w14:paraId="5272086D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7CDA28" w14:textId="46077EC3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boolean isCheck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CA2173" w14:textId="425A9CF1" w:rsidR="00AA69AB" w:rsidRPr="00AD5BAD" w:rsidRDefault="001464A5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hAnsiTheme="majorBidi" w:cstheme="majorBidi"/>
                <w:color w:val="000000"/>
                <w:sz w:val="32"/>
                <w:szCs w:val="32"/>
                <w:shd w:val="clear" w:color="auto" w:fill="FFFFFF"/>
                <w:cs/>
              </w:rPr>
              <w:t>เช็คการ</w:t>
            </w:r>
            <w:r w:rsidR="00AA69AB"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รุก</w:t>
            </w:r>
          </w:p>
        </w:tc>
      </w:tr>
      <w:tr w:rsidR="00AA69AB" w:rsidRPr="00AD5BAD" w14:paraId="10A26D30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BA1AA8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>+ void startAnimation(Point oldPoint, Point newPoint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9D8FC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ิ่มการเดิน โดยการเก็บตัวที่เดินและลบตัวที่เดินออกจากกระดาน แล้วสั่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ppManager.startAnimation</w:t>
            </w:r>
          </w:p>
        </w:tc>
      </w:tr>
      <w:tr w:rsidR="00AA69AB" w:rsidRPr="00AD5BAD" w14:paraId="1C7374E0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438961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continueMove(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FA17E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ดินต่อโดยนำตัวที่เดินมาที่จุดสิ้นสุด และลบตัวอื่นๆที่ถูกระเบิด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tomicBoard</w:t>
            </w:r>
          </w:p>
        </w:tc>
      </w:tr>
      <w:tr w:rsidR="00AA69AB" w:rsidRPr="00AD5BAD" w14:paraId="0A795B54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57703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ArrayList&lt;Point&gt; moveList(Point point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77F831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จุดที่เดินได้จริงๆ</w:t>
            </w:r>
          </w:p>
        </w:tc>
      </w:tr>
      <w:tr w:rsidR="00AA69AB" w:rsidRPr="00AD5BAD" w14:paraId="26E025B3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B14BC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ArrayList&lt;Point&gt; editMovePoint(Point oldPoint, ArrayList&lt;Point&gt; movePoint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B5F0B4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ลบจุดที่เดินไม่ได้จากการเปิดรุกหรืออื่นๆ</w:t>
            </w:r>
          </w:p>
        </w:tc>
      </w:tr>
      <w:tr w:rsidR="00AA69AB" w:rsidRPr="00AD5BAD" w14:paraId="75D48106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13049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checkCannotMovePoint (ArrayList&lt;Point&gt; oldPoint, Point newPoint, Point king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A4EAE6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ว่าจุดนั้นๆเดินได้ไหม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heckOther, checkRook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heckBishop</w:t>
            </w:r>
          </w:p>
        </w:tc>
      </w:tr>
      <w:tr w:rsidR="00AA69AB" w:rsidRPr="00AD5BAD" w14:paraId="17E28BE3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66BA6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checkOther(Point newPoint, Point king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0967D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, paw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night</w:t>
            </w:r>
          </w:p>
        </w:tc>
      </w:tr>
      <w:tr w:rsidR="00AA69AB" w:rsidRPr="00AD5BAD" w14:paraId="60949987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1D4DF1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checkRook(Point point, Point vector, ArrayList&lt;Point&gt; oldPoint, Point new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440586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การเดินตรง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ok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queen</w:t>
            </w:r>
          </w:p>
        </w:tc>
      </w:tr>
      <w:tr w:rsidR="00AA69AB" w:rsidRPr="00AD5BAD" w14:paraId="7D310A64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D2C48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checkBishop(Point point, Point vector, ArrayList&lt;Point&gt; oldPoint, Point new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CB66B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การเดินตรง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ishop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queen</w:t>
            </w:r>
          </w:p>
        </w:tc>
      </w:tr>
      <w:tr w:rsidR="00AA69AB" w:rsidRPr="00AD5BAD" w14:paraId="2FF63DED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68A53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havePromotion(Point 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966D9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w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ดินสุดจน และสั่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Controller.setPromotion</w:t>
            </w:r>
          </w:p>
        </w:tc>
      </w:tr>
      <w:tr w:rsidR="00AA69AB" w:rsidRPr="00AD5BAD" w14:paraId="1F9FDB96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B2764E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promotion(Point point, Side side, String piec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71539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มื่อผู้เล่นเลือกตัว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เปลี่ย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w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ตัวนั้นๆ</w:t>
            </w:r>
          </w:p>
        </w:tc>
      </w:tr>
      <w:tr w:rsidR="00AA69AB" w:rsidRPr="00AD5BAD" w14:paraId="002D1BF7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B7D146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ArrayList&lt;Point&gt; castingPoint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E444B7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จุด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ามารถ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astl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ได้</w:t>
            </w:r>
          </w:p>
        </w:tc>
      </w:tr>
      <w:tr w:rsidR="00AA69AB" w:rsidRPr="00AD5BAD" w14:paraId="6D0CE8A1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969364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astlingPoint(Side side, Point point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A15A2A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ว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ำลั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astl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รึเปล่า</w:t>
            </w:r>
          </w:p>
        </w:tc>
      </w:tr>
      <w:tr w:rsidR="00AA69AB" w:rsidRPr="00AD5BAD" w14:paraId="671E904C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454D9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castling(Side side, Point oldPoint, Point newPoint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BD8ED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ำ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astl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สั่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ppManager.startCastlingAnimation</w:t>
            </w:r>
          </w:p>
        </w:tc>
      </w:tr>
      <w:tr w:rsidR="00AA69AB" w:rsidRPr="00AD5BAD" w14:paraId="3CD4181B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928F8D" w14:textId="63D029A4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 min(int i1, int i2, int i3, int i4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99C2D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AA69AB" w:rsidRPr="00AD5BAD" w14:paraId="5942ADD9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AD9C86" w14:textId="420FA4C0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 max(int i1, int i2, int i3, int i4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5A9CEB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AA69AB" w:rsidRPr="00AD5BAD" w14:paraId="0FB2E417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144CCC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isFree(Point start, Point stop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D32EB0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ว่าไม่โดนกิน 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AA69AB" w:rsidRPr="00AD5BAD" w14:paraId="628382DA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E50B2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isNull(Point oldKing, Point oldRook, Point newKing, Point newRook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E9342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ว่าว่าง 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AA69AB" w:rsidRPr="00AD5BAD" w14:paraId="3CDC0A96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3FE39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># boolean isEatenPoint(Point point, 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0B4ED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ว่าถูกกินโดยฝั่งตรงข้ามได้รึเปล่า</w:t>
            </w:r>
          </w:p>
        </w:tc>
      </w:tr>
      <w:tr w:rsidR="00AA69AB" w:rsidRPr="00AD5BAD" w14:paraId="2EB7F6AE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8EE1B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remove(Point p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76701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อ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ออก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</w:p>
        </w:tc>
      </w:tr>
      <w:tr w:rsidR="00AA69AB" w:rsidRPr="00AD5BAD" w14:paraId="7B888E6C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7F4B7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addEntity(Entity e, Point p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80429E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ิ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ลง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</w:p>
        </w:tc>
      </w:tr>
      <w:tr w:rsidR="00AA69AB" w:rsidRPr="00AD5BAD" w14:paraId="0A934D39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CCBC12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Entity getEntity(Point p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57DBAE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</w:p>
        </w:tc>
      </w:tr>
      <w:tr w:rsidR="00AA69AB" w:rsidRPr="00AD5BAD" w14:paraId="11600121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06413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InBoard(Point p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01066B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ว่าอยู่ในกระดานรึเปล่า</w:t>
            </w:r>
          </w:p>
        </w:tc>
      </w:tr>
      <w:tr w:rsidR="00AA69AB" w:rsidRPr="00AD5BAD" w14:paraId="5A1C94FA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1802B1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ArrayList&lt;Entity&gt; getAllPieces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2C0083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ฝั่งนั้นๆ</w:t>
            </w:r>
          </w:p>
        </w:tc>
      </w:tr>
      <w:tr w:rsidR="00AA69AB" w:rsidRPr="00AD5BAD" w14:paraId="217A69E5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8C3089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Entity getKing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2EB8F5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ฝั่งนั้นๆ</w:t>
            </w:r>
          </w:p>
        </w:tc>
      </w:tr>
      <w:tr w:rsidR="00AA69AB" w:rsidRPr="00AD5BAD" w14:paraId="57AE6ABB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3D3654" w14:textId="30A292D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ide getAnotherSide(Side side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5A20EF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nother side</w:t>
            </w:r>
          </w:p>
        </w:tc>
      </w:tr>
      <w:tr w:rsidR="00AA69AB" w:rsidRPr="00AD5BAD" w14:paraId="2AE40199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417627" w14:textId="4F0EDE61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[] getKnightWalk(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5E976D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ทางเดิ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night</w:t>
            </w:r>
          </w:p>
        </w:tc>
      </w:tr>
      <w:tr w:rsidR="00AA69AB" w:rsidRPr="00AD5BAD" w14:paraId="29EBF7DD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E0BA0" w14:textId="324FE110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[] getKingWalk(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B09FB8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ทางเดิ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</w:t>
            </w:r>
          </w:p>
        </w:tc>
      </w:tr>
      <w:tr w:rsidR="00AA69AB" w:rsidRPr="00AD5BAD" w14:paraId="15327AF6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909E98" w14:textId="3D79DEFB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#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 addPoint(Point p1, Point p2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2107BC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ผลรวมของคู่อันดับ</w:t>
            </w:r>
          </w:p>
        </w:tc>
      </w:tr>
      <w:tr w:rsidR="00AA69AB" w:rsidRPr="00AD5BAD" w14:paraId="3529AD44" w14:textId="77777777" w:rsidTr="00DF143F">
        <w:trPr>
          <w:trHeight w:val="315"/>
        </w:trPr>
        <w:tc>
          <w:tcPr>
            <w:tcW w:w="47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A3E3AB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Cell[][] getCellMap()</w:t>
            </w:r>
          </w:p>
        </w:tc>
        <w:tc>
          <w:tcPr>
            <w:tcW w:w="504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61E8B8" w14:textId="77777777" w:rsidR="00AA69AB" w:rsidRPr="00AD5BAD" w:rsidRDefault="00AA69AB" w:rsidP="00AA69A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</w:p>
        </w:tc>
      </w:tr>
    </w:tbl>
    <w:p w14:paraId="42F0D9CA" w14:textId="77777777" w:rsidR="000915D1" w:rsidRPr="00AD5BAD" w:rsidRDefault="000915D1" w:rsidP="000915D1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34988684" w14:textId="2E53F75F" w:rsidR="00DF143F" w:rsidRDefault="00DF143F" w:rsidP="00DF143F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Interface CheckMateAble</w:t>
      </w:r>
    </w:p>
    <w:p w14:paraId="343EEB81" w14:textId="10464B29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สำหรับกระดานที่มีการรุก และชนะด้วยการรุกจนได้</w:t>
      </w:r>
    </w:p>
    <w:p w14:paraId="3DB15523" w14:textId="3F3C49EC" w:rsidR="00DF143F" w:rsidRPr="00AD5BAD" w:rsidRDefault="00DF143F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18"/>
        <w:gridCol w:w="2276"/>
      </w:tblGrid>
      <w:tr w:rsidR="00DF143F" w:rsidRPr="00AD5BAD" w14:paraId="6315B229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4C5C3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7BA27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DF143F" w:rsidRPr="00AD5BAD" w14:paraId="37762CEC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60A86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2A867C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DF143F" w:rsidRPr="00AD5BAD" w14:paraId="66F12F6C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A62676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1E56B5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</w:tbl>
    <w:p w14:paraId="5CBFB2AC" w14:textId="77777777" w:rsidR="00DF143F" w:rsidRPr="00AD5BAD" w:rsidRDefault="00DF143F" w:rsidP="00DF143F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69FFACCC" w14:textId="0D453F42" w:rsidR="00DF143F" w:rsidRPr="00AD5BAD" w:rsidRDefault="00DF143F" w:rsidP="00DF143F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Games</w:t>
      </w:r>
    </w:p>
    <w:p w14:paraId="2E5CE651" w14:textId="15A1F119" w:rsidR="00DF143F" w:rsidRPr="00AD5BAD" w:rsidRDefault="00DF143F" w:rsidP="000915D1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84"/>
      </w:tblGrid>
      <w:tr w:rsidR="00DF143F" w:rsidRPr="00AD5BAD" w14:paraId="44D83DBA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D468138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NORMAL</w:t>
            </w:r>
          </w:p>
        </w:tc>
      </w:tr>
      <w:tr w:rsidR="00DF143F" w:rsidRPr="00AD5BAD" w14:paraId="3771475F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36C4D021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ATOMIC</w:t>
            </w:r>
          </w:p>
        </w:tc>
      </w:tr>
      <w:tr w:rsidR="00DF143F" w:rsidRPr="00AD5BAD" w14:paraId="1CB63E2E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0FCBE8F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>+ static final String KINGOFTHEHILL</w:t>
            </w:r>
          </w:p>
        </w:tc>
      </w:tr>
      <w:tr w:rsidR="00DF143F" w:rsidRPr="00AD5BAD" w14:paraId="32CCE70B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167C1F63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CHESS960</w:t>
            </w:r>
          </w:p>
        </w:tc>
      </w:tr>
      <w:tr w:rsidR="00DF143F" w:rsidRPr="00AD5BAD" w14:paraId="148455C9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79C84ECF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THREECHECK</w:t>
            </w:r>
          </w:p>
        </w:tc>
      </w:tr>
      <w:tr w:rsidR="00DF143F" w:rsidRPr="00AD5BAD" w14:paraId="0F7355F3" w14:textId="77777777" w:rsidTr="00DF143F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33DBB9CA" w14:textId="77777777" w:rsidR="00DF143F" w:rsidRPr="00AD5BAD" w:rsidRDefault="00DF143F" w:rsidP="00DF143F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atic final String HORDE</w:t>
            </w:r>
          </w:p>
        </w:tc>
      </w:tr>
    </w:tbl>
    <w:p w14:paraId="20DF3F68" w14:textId="77777777" w:rsidR="000915D1" w:rsidRPr="00AD5BAD" w:rsidRDefault="000915D1" w:rsidP="000915D1">
      <w:pPr>
        <w:pStyle w:val="ListParagraph"/>
        <w:ind w:left="360"/>
        <w:rPr>
          <w:rFonts w:asciiTheme="majorBidi" w:hAnsiTheme="majorBidi" w:cstheme="majorBidi"/>
          <w:sz w:val="32"/>
          <w:szCs w:val="32"/>
        </w:rPr>
      </w:pPr>
    </w:p>
    <w:p w14:paraId="04950892" w14:textId="3AEFE98B" w:rsidR="00DF143F" w:rsidRPr="00AD5BAD" w:rsidRDefault="00DF143F" w:rsidP="00DF143F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Package game</w:t>
      </w:r>
    </w:p>
    <w:p w14:paraId="64768DF9" w14:textId="73BE199E" w:rsidR="00DF143F" w:rsidRPr="008049A0" w:rsidRDefault="00DF143F" w:rsidP="00DF143F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Abstract </w:t>
      </w:r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AtomicBoard extends Board implements CheckMateAble</w:t>
      </w:r>
    </w:p>
    <w:p w14:paraId="5EE9A54D" w14:textId="57D14B0A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>
        <w:rPr>
          <w:rFonts w:asciiTheme="majorBidi" w:hAnsiTheme="majorBidi" w:cstheme="majorBidi" w:hint="cs"/>
          <w:sz w:val="32"/>
          <w:szCs w:val="32"/>
          <w:cs/>
        </w:rPr>
        <w:t>เมื่อกินตัวเองและตัวที่ถูกกินรวมทั้งช่องรอบๆยกเว้นเบี้ยจะถูกระเบิด</w:t>
      </w:r>
    </w:p>
    <w:p w14:paraId="3331677E" w14:textId="031E876D" w:rsidR="00DF143F" w:rsidRPr="00AD5BAD" w:rsidRDefault="00A03A1D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87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42"/>
        <w:gridCol w:w="2880"/>
      </w:tblGrid>
      <w:tr w:rsidR="00A03A1D" w:rsidRPr="00AD5BAD" w14:paraId="60BBF69D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9AF0F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Win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1C678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A03A1D" w:rsidRPr="00AD5BAD" w14:paraId="62EC578B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F0BFB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LosingKing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F707A0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การชนะจากเสี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</w:t>
            </w:r>
          </w:p>
        </w:tc>
      </w:tr>
      <w:tr w:rsidR="00A03A1D" w:rsidRPr="00AD5BAD" w14:paraId="020E0A5B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E76835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9584A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A03A1D" w:rsidRPr="00AD5BAD" w14:paraId="735DC61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AFEDD1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Draw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4363F0" w14:textId="5C067422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A03A1D" w:rsidRPr="00AD5BAD" w14:paraId="374C768A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84C99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360436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A03A1D" w:rsidRPr="00AD5BAD" w14:paraId="25550D1E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6C6DB1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ByLosing2King(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B8E5C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ช็คการเสมอจากการเสี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king</w:t>
            </w:r>
          </w:p>
        </w:tc>
      </w:tr>
      <w:tr w:rsidR="00A03A1D" w:rsidRPr="00AD5BAD" w14:paraId="34FC23E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E5065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3164F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  <w:tr w:rsidR="00A03A1D" w:rsidRPr="00AD5BAD" w14:paraId="7B327332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F99D7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tartAnimation(Point oldPoint, Point newPoint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1AF4E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ารระเบิด</w:t>
            </w:r>
          </w:p>
        </w:tc>
      </w:tr>
      <w:tr w:rsidR="00A03A1D" w:rsidRPr="00AD5BAD" w14:paraId="65A1D2E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7A3C3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protected ArrayList&lt;Point&gt; editMovePoint(Point oldPoint, ArrayList&lt;Point&gt; movePoint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6548AC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ารระเบิ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วเอง</w:t>
            </w:r>
          </w:p>
        </w:tc>
      </w:tr>
      <w:tr w:rsidR="00A03A1D" w:rsidRPr="00AD5BAD" w14:paraId="084829D1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243798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boolean checkOther(Point newPoint, Point kingPoint, 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756FA0" w14:textId="520087A2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hAnsiTheme="majorBidi" w:cstheme="majorBidi"/>
                <w:color w:val="000000"/>
                <w:sz w:val="32"/>
                <w:szCs w:val="32"/>
                <w:shd w:val="clear" w:color="auto" w:fill="FFFFFF"/>
              </w:rPr>
              <w:t xml:space="preserve">Overr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สามารถติดกันได้</w:t>
            </w:r>
          </w:p>
        </w:tc>
      </w:tr>
      <w:tr w:rsidR="00A03A1D" w:rsidRPr="00AD5BAD" w14:paraId="0CEFDE22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78DE7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explosion(Point point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FC37A7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ารระเบิด</w:t>
            </w:r>
          </w:p>
        </w:tc>
      </w:tr>
    </w:tbl>
    <w:p w14:paraId="11636CAE" w14:textId="7EF1D5C9" w:rsidR="00A03A1D" w:rsidRPr="008049A0" w:rsidRDefault="000915D1" w:rsidP="000915D1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Abstract Class Chess960Board extends Board implements CheckMateAble</w:t>
      </w:r>
    </w:p>
    <w:p w14:paraId="1EA37EBA" w14:textId="25E275CD" w:rsidR="008049A0" w:rsidRPr="008049A0" w:rsidRDefault="008049A0" w:rsidP="008049A0">
      <w:pPr>
        <w:pStyle w:val="ListParagraph"/>
        <w:ind w:left="792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เริ่มต้นด้วยกระดานแบบสุ่ม โดย </w:t>
      </w:r>
      <w:r>
        <w:rPr>
          <w:rFonts w:asciiTheme="majorBidi" w:hAnsiTheme="majorBidi" w:cstheme="majorBidi"/>
          <w:sz w:val="32"/>
          <w:szCs w:val="32"/>
        </w:rPr>
        <w:t xml:space="preserve">bishop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ต้องอยู่บนช่องคนละสี และ </w:t>
      </w:r>
      <w:r>
        <w:rPr>
          <w:rFonts w:asciiTheme="majorBidi" w:hAnsiTheme="majorBidi" w:cstheme="majorBidi"/>
          <w:sz w:val="32"/>
          <w:szCs w:val="32"/>
        </w:rPr>
        <w:t xml:space="preserve">king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ต้องอยู่ระหว่าง </w:t>
      </w:r>
      <w:r>
        <w:rPr>
          <w:rFonts w:asciiTheme="majorBidi" w:hAnsiTheme="majorBidi" w:cstheme="majorBidi"/>
          <w:sz w:val="32"/>
          <w:szCs w:val="32"/>
        </w:rPr>
        <w:t xml:space="preserve">rook </w:t>
      </w:r>
      <w:r>
        <w:rPr>
          <w:rFonts w:asciiTheme="majorBidi" w:hAnsiTheme="majorBidi" w:cstheme="majorBidi" w:hint="cs"/>
          <w:sz w:val="32"/>
          <w:szCs w:val="32"/>
          <w:cs/>
        </w:rPr>
        <w:t>ทั้ง 2 ตัว</w:t>
      </w:r>
    </w:p>
    <w:p w14:paraId="2E4CFD4C" w14:textId="7837913F" w:rsidR="00A03A1D" w:rsidRPr="00AD5BAD" w:rsidRDefault="00A03A1D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87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42"/>
        <w:gridCol w:w="2880"/>
      </w:tblGrid>
      <w:tr w:rsidR="00A03A1D" w:rsidRPr="00AD5BAD" w14:paraId="058B769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E97575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Win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4BE48C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A03A1D" w:rsidRPr="00AD5BAD" w14:paraId="41933449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C63C0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FA9E2E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A03A1D" w:rsidRPr="00AD5BAD" w14:paraId="71B24ED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49ABD0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Draw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51157D" w14:textId="490EF494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A03A1D" w:rsidRPr="00AD5BAD" w14:paraId="27DA571F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86DC94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8F135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A03A1D" w:rsidRPr="00AD5BAD" w14:paraId="0A69CAA0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DCF291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529D4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  <w:tr w:rsidR="00A03A1D" w:rsidRPr="00AD5BAD" w14:paraId="77E71986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8F1752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astlingPoint(Side side, Point point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7E6B4B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verride special castling</w:t>
            </w:r>
          </w:p>
        </w:tc>
      </w:tr>
      <w:tr w:rsidR="00A03A1D" w:rsidRPr="00AD5BAD" w14:paraId="121649E3" w14:textId="77777777" w:rsidTr="00A03A1D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CB1E7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ArrayList&lt;Point&gt; castingPoint(Side side)</w:t>
            </w:r>
          </w:p>
        </w:tc>
        <w:tc>
          <w:tcPr>
            <w:tcW w:w="288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5DA881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verride special castling</w:t>
            </w:r>
          </w:p>
        </w:tc>
      </w:tr>
    </w:tbl>
    <w:p w14:paraId="06CC02F8" w14:textId="77777777" w:rsidR="00A03A1D" w:rsidRPr="00AD5BAD" w:rsidRDefault="00A03A1D" w:rsidP="00A03A1D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</w:p>
    <w:p w14:paraId="6BD250A0" w14:textId="7BCDF0B1" w:rsidR="00A03A1D" w:rsidRPr="008049A0" w:rsidRDefault="00A03A1D" w:rsidP="00A03A1D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Abstract Class HordeBoard extends Board implements CheckMateAble</w:t>
      </w:r>
    </w:p>
    <w:p w14:paraId="2697B17C" w14:textId="71B9C8B7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>
        <w:rPr>
          <w:rFonts w:asciiTheme="majorBidi" w:hAnsiTheme="majorBidi" w:cstheme="majorBidi" w:hint="cs"/>
          <w:sz w:val="32"/>
          <w:szCs w:val="32"/>
          <w:cs/>
        </w:rPr>
        <w:t>เริ่มต้นด้วยฝั่งขาวมาเบี้ย 36 ตัว โดยฝั่งดำจะชนะเมื่อกินเบี้ยทั้งหมด</w:t>
      </w:r>
    </w:p>
    <w:p w14:paraId="7E6BE828" w14:textId="7C1D47F4" w:rsidR="00A03A1D" w:rsidRPr="00AD5BAD" w:rsidRDefault="00A03A1D" w:rsidP="000915D1">
      <w:pPr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89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42"/>
        <w:gridCol w:w="3060"/>
      </w:tblGrid>
      <w:tr w:rsidR="00A03A1D" w:rsidRPr="00AD5BAD" w14:paraId="06CBAEFB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D4355C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Win(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0FE4DD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A03A1D" w:rsidRPr="00AD5BAD" w14:paraId="6B0B5959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048B9B" w14:textId="594F04CD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boolean </w:t>
            </w:r>
            <w:r w:rsidR="00FB266B"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ByEatenAll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(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6C8A87" w14:textId="028C2694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</w:t>
            </w:r>
            <w:r w:rsidR="00FB266B"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ินเบี้ยขาวทั้งหมด</w:t>
            </w:r>
          </w:p>
        </w:tc>
      </w:tr>
      <w:tr w:rsidR="00A03A1D" w:rsidRPr="00AD5BAD" w14:paraId="5FF5450C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6F925C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4EA3F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A03A1D" w:rsidRPr="00AD5BAD" w14:paraId="503D65A4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66C309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Draw(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551CC5" w14:textId="5840CD40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A03A1D" w:rsidRPr="00AD5BAD" w14:paraId="44C44E70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7127A2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0A50A3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A03A1D" w:rsidRPr="00AD5BAD" w14:paraId="6FF7E09C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2543C6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A5A6AB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  <w:tr w:rsidR="00A03A1D" w:rsidRPr="00AD5BAD" w14:paraId="6D88224A" w14:textId="77777777" w:rsidTr="00FB266B">
        <w:trPr>
          <w:trHeight w:val="315"/>
        </w:trPr>
        <w:tc>
          <w:tcPr>
            <w:tcW w:w="584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70C67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protected ArrayList&lt;Point&gt; editMovePoint(Point oldPoint, ArrayList&lt;Point&gt; movePoint)</w:t>
            </w:r>
          </w:p>
        </w:tc>
        <w:tc>
          <w:tcPr>
            <w:tcW w:w="30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7BB97F" w14:textId="77777777" w:rsidR="00A03A1D" w:rsidRPr="00AD5BAD" w:rsidRDefault="00A03A1D" w:rsidP="00A03A1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Override avoid check white king</w:t>
            </w:r>
          </w:p>
        </w:tc>
      </w:tr>
    </w:tbl>
    <w:p w14:paraId="0CB653A0" w14:textId="5CDC27B7" w:rsidR="00A03A1D" w:rsidRPr="008049A0" w:rsidRDefault="000915D1" w:rsidP="000915D1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A03A1D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Abstract Class KingOfHillBoard extends Board implements CheckMateAble</w:t>
      </w:r>
    </w:p>
    <w:p w14:paraId="04EC9151" w14:textId="2AF7638C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>
        <w:rPr>
          <w:rFonts w:asciiTheme="majorBidi" w:hAnsiTheme="majorBidi" w:cstheme="majorBidi" w:hint="cs"/>
          <w:sz w:val="32"/>
          <w:szCs w:val="32"/>
          <w:cs/>
        </w:rPr>
        <w:t>สามารถชนะได้โดยการรุกจนหรือ</w:t>
      </w:r>
      <w:r>
        <w:rPr>
          <w:rFonts w:asciiTheme="majorBidi" w:hAnsiTheme="majorBidi" w:cstheme="majorBidi"/>
          <w:sz w:val="32"/>
          <w:szCs w:val="32"/>
        </w:rPr>
        <w:t xml:space="preserve"> king </w:t>
      </w:r>
      <w:r>
        <w:rPr>
          <w:rFonts w:asciiTheme="majorBidi" w:hAnsiTheme="majorBidi" w:cstheme="majorBidi" w:hint="cs"/>
          <w:sz w:val="32"/>
          <w:szCs w:val="32"/>
          <w:cs/>
        </w:rPr>
        <w:t>เดินไป 4 ช่องตรงกลาง</w:t>
      </w:r>
    </w:p>
    <w:p w14:paraId="2734E2E7" w14:textId="028A2D88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Field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92"/>
        <w:gridCol w:w="1389"/>
      </w:tblGrid>
      <w:tr w:rsidR="00FB266B" w:rsidRPr="00AD5BAD" w14:paraId="078E3F9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D28776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ArrayList&lt;Point&gt; centerPoint;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A3A21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4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ช่องตรงกลาง</w:t>
            </w:r>
          </w:p>
        </w:tc>
      </w:tr>
    </w:tbl>
    <w:p w14:paraId="49B2D5CD" w14:textId="1431D77E" w:rsidR="00A03A1D" w:rsidRPr="00AD5BAD" w:rsidRDefault="00A03A1D" w:rsidP="00A03A1D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42"/>
        <w:gridCol w:w="2797"/>
      </w:tblGrid>
      <w:tr w:rsidR="00FB266B" w:rsidRPr="00AD5BAD" w14:paraId="41C93DAA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420A1C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Win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8ABEE0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FB266B" w:rsidRPr="00AD5BAD" w14:paraId="06CCDE2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4F75A0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enterKing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60774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ชนะโดยการเดินขุนไปตรงกลาง</w:t>
            </w:r>
          </w:p>
        </w:tc>
      </w:tr>
      <w:tr w:rsidR="00FB266B" w:rsidRPr="00AD5BAD" w14:paraId="224A5C81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740FBA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8C594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FB266B" w:rsidRPr="00AD5BAD" w14:paraId="16335DDB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CB7491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Draw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439EE4" w14:textId="19EDF0EF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FB266B" w:rsidRPr="00AD5BAD" w14:paraId="2B7B5645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A469E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7FD0D4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FB266B" w:rsidRPr="00AD5BAD" w14:paraId="03C4726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A9554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39782F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</w:tbl>
    <w:p w14:paraId="5724BA70" w14:textId="77777777" w:rsidR="00FB266B" w:rsidRPr="00AD5BAD" w:rsidRDefault="00FB266B" w:rsidP="00A03A1D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</w:p>
    <w:p w14:paraId="6CC0E78C" w14:textId="6FB2CAF2" w:rsidR="00A03A1D" w:rsidRPr="008049A0" w:rsidRDefault="00A03A1D" w:rsidP="00A03A1D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Abstract Class</w:t>
      </w:r>
      <w:r w:rsidR="00FB266B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 xml:space="preserve"> Normal</w:t>
      </w: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Board extends Board implements CheckMateAble</w:t>
      </w:r>
    </w:p>
    <w:p w14:paraId="3920A4FE" w14:textId="470CBE7D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เกมธรรมดา</w:t>
      </w:r>
    </w:p>
    <w:p w14:paraId="3F7FCA0A" w14:textId="226680CA" w:rsidR="00A03A1D" w:rsidRPr="00AD5BAD" w:rsidRDefault="00A03A1D" w:rsidP="00A03A1D">
      <w:pPr>
        <w:pStyle w:val="ListParagraph"/>
        <w:ind w:left="792"/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Methods</w:t>
      </w:r>
    </w:p>
    <w:tbl>
      <w:tblPr>
        <w:tblW w:w="6239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745"/>
        <w:gridCol w:w="2494"/>
      </w:tblGrid>
      <w:tr w:rsidR="00FB266B" w:rsidRPr="00AD5BAD" w14:paraId="05B993D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EA23DD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Win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6EBF9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FB266B" w:rsidRPr="00AD5BAD" w14:paraId="4F548BE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A9B573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A2F316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FB266B" w:rsidRPr="00AD5BAD" w14:paraId="601EC7E8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88E361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Draw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87E9BE" w14:textId="1285F28E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FB266B" w:rsidRPr="00AD5BAD" w14:paraId="50CB3925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E7FDBA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FD985F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FB266B" w:rsidRPr="00AD5BAD" w14:paraId="662D69F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5C28F8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9C747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</w:tbl>
    <w:p w14:paraId="535E95CE" w14:textId="1283D4FB" w:rsidR="00FB266B" w:rsidRPr="008049A0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br w:type="page"/>
      </w:r>
      <w:r w:rsidR="00FB266B"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lastRenderedPageBreak/>
        <w:t>Abstract Class ThreeCheckBoard extends Board implements CheckMateAble</w:t>
      </w:r>
    </w:p>
    <w:p w14:paraId="668E527C" w14:textId="1476AF81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color w:val="000000"/>
          <w:sz w:val="32"/>
          <w:szCs w:val="32"/>
          <w:shd w:val="clear" w:color="auto" w:fill="FFFFFF"/>
          <w:cs/>
        </w:rPr>
        <w:t>เกมที่</w:t>
      </w:r>
      <w:r w:rsidRPr="009153C5">
        <w:rPr>
          <w:rFonts w:asciiTheme="majorBidi" w:hAnsiTheme="majorBidi" w:cstheme="majorBidi" w:hint="cs"/>
          <w:sz w:val="32"/>
          <w:szCs w:val="32"/>
          <w:cs/>
        </w:rPr>
        <w:t>สามารถชนะได้โดยการรุกจนหรือ</w:t>
      </w:r>
      <w:r w:rsidRPr="009153C5">
        <w:rPr>
          <w:rFonts w:asciiTheme="majorBidi" w:hAnsiTheme="majorBidi" w:cstheme="majorBidi"/>
          <w:sz w:val="32"/>
          <w:szCs w:val="32"/>
        </w:rPr>
        <w:t xml:space="preserve"> </w:t>
      </w:r>
      <w:r>
        <w:rPr>
          <w:rFonts w:asciiTheme="majorBidi" w:hAnsiTheme="majorBidi" w:cstheme="majorBidi" w:hint="cs"/>
          <w:sz w:val="32"/>
          <w:szCs w:val="32"/>
          <w:cs/>
        </w:rPr>
        <w:t>รุกฝั่งตรงข้าม 3 รอบ</w:t>
      </w:r>
    </w:p>
    <w:p w14:paraId="3F88FA78" w14:textId="0B101DAC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60"/>
        <w:gridCol w:w="2336"/>
      </w:tblGrid>
      <w:tr w:rsidR="00FB266B" w:rsidRPr="00AD5BAD" w14:paraId="4CEA1A0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D8DE34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int whiteCheck, blackCheck;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D15D02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จำนวนการรุกของแต่ละฝั่ง</w:t>
            </w:r>
          </w:p>
        </w:tc>
      </w:tr>
    </w:tbl>
    <w:p w14:paraId="41B1BECD" w14:textId="3E8410A9" w:rsidR="00A03A1D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88"/>
        <w:gridCol w:w="2584"/>
      </w:tblGrid>
      <w:tr w:rsidR="00FB266B" w:rsidRPr="00AD5BAD" w14:paraId="0DD41E81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4A3535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Win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E810A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FB266B" w:rsidRPr="00AD5BAD" w14:paraId="79F727CC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A2FF0D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ThreeCheck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1F5471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ชนะโดยการรุ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3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รั้ง</w:t>
            </w:r>
          </w:p>
        </w:tc>
      </w:tr>
      <w:tr w:rsidR="00FB266B" w:rsidRPr="00AD5BAD" w14:paraId="1B73A78F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BEB885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winByCheckmat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B98016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จากการรุกจน</w:t>
            </w:r>
          </w:p>
        </w:tc>
      </w:tr>
      <w:tr w:rsidR="00FB266B" w:rsidRPr="00AD5BAD" w14:paraId="2F68156D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EFCB14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Draw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4E859A" w14:textId="54C48743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FB266B" w:rsidRPr="00AD5BAD" w14:paraId="43618D9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0ABE14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drawCannotMov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2AEA0C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จากการอับ</w:t>
            </w:r>
          </w:p>
        </w:tc>
      </w:tr>
      <w:tr w:rsidR="00FB266B" w:rsidRPr="00AD5BAD" w14:paraId="69259CE9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820C1E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heck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1783B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รุก</w:t>
            </w:r>
          </w:p>
        </w:tc>
      </w:tr>
      <w:tr w:rsidR="00FB266B" w:rsidRPr="00AD5BAD" w14:paraId="64A0B4AC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0179C6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continueMove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A986AF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ับจำนวนรุก</w:t>
            </w:r>
          </w:p>
        </w:tc>
      </w:tr>
      <w:tr w:rsidR="00FB266B" w:rsidRPr="00AD5BAD" w14:paraId="161C9034" w14:textId="77777777" w:rsidTr="00FB26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40272B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int[] getCheckNumber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2B59B0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จำนวนการรุกของแต่ละฝั่ง</w:t>
            </w:r>
          </w:p>
        </w:tc>
      </w:tr>
    </w:tbl>
    <w:p w14:paraId="6B7FEE3F" w14:textId="77777777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  <w:cs/>
        </w:rPr>
      </w:pPr>
    </w:p>
    <w:p w14:paraId="33F1E6C7" w14:textId="75DC0CE6" w:rsidR="00FB266B" w:rsidRPr="00AD5BAD" w:rsidRDefault="00FB266B" w:rsidP="00FB266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Package logic</w:t>
      </w:r>
    </w:p>
    <w:p w14:paraId="15E7BF9B" w14:textId="28379293" w:rsidR="00FB266B" w:rsidRDefault="00FB266B" w:rsidP="00FB26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Cell</w:t>
      </w:r>
    </w:p>
    <w:p w14:paraId="76FED968" w14:textId="06823710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ช่องแต่ละช่องในตาราง</w:t>
      </w:r>
    </w:p>
    <w:p w14:paraId="6AF535FE" w14:textId="411CD21B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W w:w="51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2160"/>
      </w:tblGrid>
      <w:tr w:rsidR="00FB266B" w:rsidRPr="00AD5BAD" w14:paraId="34505D50" w14:textId="77777777" w:rsidTr="00FB266B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B6C23E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Entity myEntity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4691B3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วหมากในช่องนั้น</w:t>
            </w:r>
          </w:p>
        </w:tc>
      </w:tr>
    </w:tbl>
    <w:p w14:paraId="09B523E3" w14:textId="77777777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  <w:cs/>
        </w:rPr>
      </w:pPr>
    </w:p>
    <w:p w14:paraId="5A851A97" w14:textId="5B0D1A8A" w:rsidR="00FB266B" w:rsidRPr="00AD5BAD" w:rsidRDefault="00FB266B" w:rsidP="00FB26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W w:w="512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2160"/>
      </w:tblGrid>
      <w:tr w:rsidR="00FB266B" w:rsidRPr="00AD5BAD" w14:paraId="0B0F5881" w14:textId="77777777" w:rsidTr="00FB266B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879112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void setEntity(Entity e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Entity getEntity()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D546F1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ter &amp; setter</w:t>
            </w:r>
          </w:p>
        </w:tc>
      </w:tr>
      <w:tr w:rsidR="00FB266B" w:rsidRPr="00AD5BAD" w14:paraId="1ED673AE" w14:textId="77777777" w:rsidTr="00FB266B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C3153E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removeEntity()</w:t>
            </w:r>
          </w:p>
        </w:tc>
        <w:tc>
          <w:tcPr>
            <w:tcW w:w="216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12D732" w14:textId="77777777" w:rsidR="00FB266B" w:rsidRPr="00AD5BAD" w:rsidRDefault="00FB266B" w:rsidP="00FB266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  <w:t>remove entity</w:t>
            </w:r>
          </w:p>
        </w:tc>
      </w:tr>
    </w:tbl>
    <w:p w14:paraId="6C29423F" w14:textId="4C8724FF" w:rsidR="00833AB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833ABD" w:rsidRPr="00AD5BAD">
        <w:rPr>
          <w:rFonts w:asciiTheme="majorBidi" w:hAnsiTheme="majorBidi" w:cstheme="majorBidi"/>
          <w:sz w:val="32"/>
          <w:szCs w:val="32"/>
        </w:rPr>
        <w:lastRenderedPageBreak/>
        <w:t>Class GameController</w:t>
      </w:r>
    </w:p>
    <w:p w14:paraId="77A32FB6" w14:textId="145BD29E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 w:hint="cs"/>
          <w:sz w:val="32"/>
          <w:szCs w:val="32"/>
          <w:cs/>
        </w:rPr>
        <w:t>สร้างกระดานและเชื่อมต่อระหว่าง</w:t>
      </w:r>
      <w:r>
        <w:rPr>
          <w:rFonts w:asciiTheme="majorBidi" w:hAnsiTheme="majorBidi" w:cstheme="majorBidi"/>
          <w:sz w:val="32"/>
          <w:szCs w:val="32"/>
        </w:rPr>
        <w:t xml:space="preserve"> Board </w:t>
      </w:r>
      <w:r>
        <w:rPr>
          <w:rFonts w:asciiTheme="majorBidi" w:hAnsiTheme="majorBidi" w:cstheme="majorBidi" w:hint="cs"/>
          <w:sz w:val="32"/>
          <w:szCs w:val="32"/>
          <w:cs/>
        </w:rPr>
        <w:t xml:space="preserve">และ </w:t>
      </w:r>
      <w:r>
        <w:rPr>
          <w:rFonts w:asciiTheme="majorBidi" w:hAnsiTheme="majorBidi" w:cstheme="majorBidi"/>
          <w:sz w:val="32"/>
          <w:szCs w:val="32"/>
        </w:rPr>
        <w:t>Frontend</w:t>
      </w:r>
    </w:p>
    <w:p w14:paraId="6402C6CB" w14:textId="45AD8375" w:rsidR="00833ABD" w:rsidRPr="00AD5BAD" w:rsidRDefault="00833ABD" w:rsidP="00833ABD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W w:w="575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62"/>
        <w:gridCol w:w="2790"/>
      </w:tblGrid>
      <w:tr w:rsidR="00833ABD" w:rsidRPr="00AD5BAD" w14:paraId="72BA2613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C19393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ard board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47349D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เกม</w:t>
            </w:r>
          </w:p>
        </w:tc>
      </w:tr>
      <w:tr w:rsidR="00833ABD" w:rsidRPr="00AD5BAD" w14:paraId="12BDB083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53AC33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ide turn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01FFC3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cs/>
              </w:rPr>
              <w:t>ตาเดิน</w:t>
            </w:r>
          </w:p>
        </w:tc>
      </w:tr>
      <w:tr w:rsidR="00833ABD" w:rsidRPr="00AD5BAD" w14:paraId="6CAA1A01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294ECF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 siz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C11E09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นาดกระดาน</w:t>
            </w:r>
          </w:p>
        </w:tc>
      </w:tr>
      <w:tr w:rsidR="00833ABD" w:rsidRPr="00AD5BAD" w14:paraId="02CB1B53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B4974A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Point promotionPoint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1CE6B3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จุดที่มี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833ABD" w:rsidRPr="00AD5BAD" w14:paraId="2A9D0393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E3FEC4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ide promotionSide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B18735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ฝั่งที่มี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833ABD" w:rsidRPr="00AD5BAD" w14:paraId="76C728ED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9EFA0A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final String[][] normalBoard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EB3117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ระดานปกติ</w:t>
            </w:r>
          </w:p>
        </w:tc>
      </w:tr>
      <w:tr w:rsidR="00833ABD" w:rsidRPr="00AD5BAD" w14:paraId="048F9429" w14:textId="77777777" w:rsidTr="00833ABD">
        <w:trPr>
          <w:trHeight w:val="315"/>
        </w:trPr>
        <w:tc>
          <w:tcPr>
            <w:tcW w:w="296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7A09AD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final String[][] hordeBoard</w:t>
            </w:r>
          </w:p>
        </w:tc>
        <w:tc>
          <w:tcPr>
            <w:tcW w:w="2790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D21C2C" w14:textId="77777777" w:rsidR="00833ABD" w:rsidRPr="00AD5BAD" w:rsidRDefault="00833ABD" w:rsidP="00833ABD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ระดาน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ordeBoard</w:t>
            </w:r>
          </w:p>
        </w:tc>
      </w:tr>
    </w:tbl>
    <w:p w14:paraId="70307800" w14:textId="053F6599" w:rsidR="00833ABD" w:rsidRPr="00AD5BAD" w:rsidRDefault="00833ABD" w:rsidP="00833ABD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848"/>
        <w:gridCol w:w="5496"/>
      </w:tblGrid>
      <w:tr w:rsidR="00D8596B" w:rsidRPr="00AD5BAD" w14:paraId="3C0057B3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B7C694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void InitializeMap(String gameTyp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4A147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สร้างกระดาน</w:t>
            </w:r>
          </w:p>
        </w:tc>
      </w:tr>
      <w:tr w:rsidR="00D8596B" w:rsidRPr="00AD5BAD" w14:paraId="7541CB44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313D86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[] randomKey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2012332B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  <w:cs/>
              </w:rPr>
              <w:t xml:space="preserve">สุ่มตัวหมากสำหรับ </w:t>
            </w:r>
            <w:r w:rsidRPr="00AD5BAD">
              <w:rPr>
                <w:rFonts w:asciiTheme="majorBidi" w:eastAsia="Times New Roman" w:hAnsiTheme="majorBidi" w:cstheme="majorBidi"/>
                <w:color w:val="000000"/>
                <w:sz w:val="32"/>
                <w:szCs w:val="32"/>
              </w:rPr>
              <w:t>Chess960</w:t>
            </w:r>
          </w:p>
        </w:tc>
      </w:tr>
      <w:tr w:rsidR="00D8596B" w:rsidRPr="00AD5BAD" w14:paraId="4F8C3441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1FD6F4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[] put(int[] l, int value, int index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86342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andomKey</w:t>
            </w:r>
          </w:p>
        </w:tc>
      </w:tr>
      <w:tr w:rsidR="00D8596B" w:rsidRPr="00AD5BAD" w14:paraId="509ACFC6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BD8B56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 xml:space="preserve">Cell[][] getDisplayCellMap()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974766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ellMap</w:t>
            </w:r>
          </w:p>
        </w:tc>
      </w:tr>
      <w:tr w:rsidR="00D8596B" w:rsidRPr="00AD5BAD" w14:paraId="14F7D790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21AFD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 isWin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641EA1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ชนะ</w:t>
            </w:r>
          </w:p>
        </w:tc>
      </w:tr>
      <w:tr w:rsidR="00D8596B" w:rsidRPr="00AD5BAD" w14:paraId="39A19585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157753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 isDraw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8F4D9E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D8596B" w:rsidRPr="00AD5BAD" w14:paraId="17E55AD0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F1E81C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 isCheck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623704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ช็คการเสมอ</w:t>
            </w:r>
          </w:p>
        </w:tc>
      </w:tr>
      <w:tr w:rsidR="00D8596B" w:rsidRPr="00AD5BAD" w14:paraId="1E228659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D9A68B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void startAnimation(Point oldPoint, Point newPoint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D6F930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ริ่มการเดิน โดยการเก็บตัวที่เดินและลบตัวที่เดินออกจากกระดาน</w:t>
            </w:r>
          </w:p>
        </w:tc>
      </w:tr>
      <w:tr w:rsidR="00D8596B" w:rsidRPr="00AD5BAD" w14:paraId="7ABB9568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88CAFE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void continueMove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E030C3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ดินต่อโดยนำตัวที่เดินมาที่จุดสิ้นสุด และลบตัวอื่นๆที่ถูกระเบิด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tomicBoard</w:t>
            </w:r>
          </w:p>
        </w:tc>
      </w:tr>
      <w:tr w:rsidR="00D8596B" w:rsidRPr="00AD5BAD" w14:paraId="3E285574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5FBEA1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ArrayList&lt;Point&gt; moveList(Point p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20E61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จุดที่เดินได้</w:t>
            </w:r>
          </w:p>
        </w:tc>
      </w:tr>
      <w:tr w:rsidR="00D8596B" w:rsidRPr="00AD5BAD" w14:paraId="1000EC21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630D19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void setPromotion(Point point, 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EFA3645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ำหนดฝั่งและตำแหน่ง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D8596B" w:rsidRPr="00AD5BAD" w14:paraId="25971F1A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6F7998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 isPromotion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987A42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มี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รึเปล่า</w:t>
            </w:r>
          </w:p>
        </w:tc>
      </w:tr>
      <w:tr w:rsidR="00D8596B" w:rsidRPr="00AD5BAD" w14:paraId="0C8EBC0D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90FC37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void promotion(String piec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28A6AB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ผู้เล่นเลือกตัว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เปลี่ย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w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ตัวนั้นๆ</w:t>
            </w:r>
          </w:p>
        </w:tc>
      </w:tr>
      <w:tr w:rsidR="00D8596B" w:rsidRPr="00AD5BAD" w14:paraId="6C8B832A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D0EE9A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boolean isTurn(Point p, Side turn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5E6669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ช่ตาเดินรึเปล่า</w:t>
            </w:r>
          </w:p>
        </w:tc>
      </w:tr>
      <w:tr w:rsidR="00D8596B" w:rsidRPr="00AD5BAD" w14:paraId="612716B5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33C4DD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void nextTurn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142DA0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ลี่ยนตาเดิน</w:t>
            </w:r>
          </w:p>
        </w:tc>
      </w:tr>
      <w:tr w:rsidR="00D8596B" w:rsidRPr="00AD5BAD" w14:paraId="271E0834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9F17D0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ide getTurn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615C47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etter</w:t>
            </w:r>
          </w:p>
        </w:tc>
      </w:tr>
      <w:tr w:rsidR="00D8596B" w:rsidRPr="00AD5BAD" w14:paraId="50B59862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2D88D5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Side getAnotherSide(Side side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E73A54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nother side</w:t>
            </w:r>
          </w:p>
        </w:tc>
      </w:tr>
      <w:tr w:rsidR="00D8596B" w:rsidRPr="00AD5BAD" w14:paraId="3634FAFE" w14:textId="77777777" w:rsidTr="00D8596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A3C8B5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+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int[] getCheckNumber()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57B12D" w14:textId="77777777" w:rsidR="00D8596B" w:rsidRPr="00AD5BAD" w:rsidRDefault="00D8596B" w:rsidP="00D8596B">
            <w:pPr>
              <w:spacing w:after="0" w:line="240" w:lineRule="auto"/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จำนวนการรุก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eCheckBoard</w:t>
            </w:r>
          </w:p>
        </w:tc>
      </w:tr>
    </w:tbl>
    <w:p w14:paraId="7FE19D1B" w14:textId="77777777" w:rsidR="00AD5BAD" w:rsidRDefault="00AD5BAD" w:rsidP="00AD5BAD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3C7A552B" w14:textId="21ABA63B" w:rsidR="00833ABD" w:rsidRDefault="00D8596B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Enum Side</w:t>
      </w:r>
    </w:p>
    <w:p w14:paraId="5114ED10" w14:textId="4F03D286" w:rsidR="008049A0" w:rsidRPr="00AD5BAD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  <w:cs/>
        </w:rPr>
      </w:pPr>
      <w:r>
        <w:rPr>
          <w:rFonts w:asciiTheme="majorBidi" w:hAnsiTheme="majorBidi" w:cstheme="majorBidi" w:hint="cs"/>
          <w:sz w:val="32"/>
          <w:szCs w:val="32"/>
          <w:cs/>
        </w:rPr>
        <w:t>ฝั่งของผู้เล่น มีขาวและดำ</w:t>
      </w:r>
    </w:p>
    <w:p w14:paraId="39D752A8" w14:textId="015D16B1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WHITE, BLACK</w:t>
      </w:r>
    </w:p>
    <w:p w14:paraId="5E6C61BA" w14:textId="77777777" w:rsidR="00AD5BAD" w:rsidRPr="00AD5BAD" w:rsidRDefault="00AD5BAD" w:rsidP="00AD5BAD">
      <w:pPr>
        <w:pStyle w:val="ListParagraph"/>
        <w:ind w:left="360"/>
        <w:rPr>
          <w:rFonts w:asciiTheme="majorBidi" w:hAnsiTheme="majorBidi" w:cstheme="majorBidi"/>
          <w:sz w:val="32"/>
          <w:szCs w:val="32"/>
        </w:rPr>
      </w:pPr>
    </w:p>
    <w:p w14:paraId="438C6B6F" w14:textId="36726A7F" w:rsidR="00D8596B" w:rsidRPr="00AD5BAD" w:rsidRDefault="00D8596B" w:rsidP="00D8596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Package application</w:t>
      </w:r>
    </w:p>
    <w:p w14:paraId="67316F67" w14:textId="77777777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AppManager</w:t>
      </w:r>
    </w:p>
    <w:p w14:paraId="7837EB1A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ควบคุมการทำงานของโปรแกรม เป็นตัวกลางในการเรียกใช้งานคลาสต่าง ๆ</w:t>
      </w:r>
    </w:p>
    <w:p w14:paraId="7F9EEEA2" w14:textId="0F35B02B" w:rsidR="00AD5BAD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06"/>
        <w:gridCol w:w="5245"/>
      </w:tblGrid>
      <w:tr w:rsidR="00AD5BAD" w:rsidRPr="00AD5BAD" w14:paraId="323FE5DD" w14:textId="77777777" w:rsidTr="00095375">
        <w:trPr>
          <w:trHeight w:val="315"/>
        </w:trPr>
        <w:tc>
          <w:tcPr>
            <w:tcW w:w="4106" w:type="dxa"/>
            <w:hideMark/>
          </w:tcPr>
          <w:p w14:paraId="2FBF0D8B" w14:textId="77777777" w:rsidR="00AD5BAD" w:rsidRPr="00AD5BAD" w:rsidRDefault="00AD5BAD" w:rsidP="00095375">
            <w:pPr>
              <w:tabs>
                <w:tab w:val="left" w:pos="2140"/>
              </w:tabs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Stage stage</w:t>
            </w:r>
          </w:p>
        </w:tc>
        <w:tc>
          <w:tcPr>
            <w:tcW w:w="5245" w:type="dxa"/>
            <w:hideMark/>
          </w:tcPr>
          <w:p w14:paraId="4F7763E3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t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ai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ภาย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ppManager</w:t>
            </w:r>
          </w:p>
        </w:tc>
      </w:tr>
      <w:tr w:rsidR="00AD5BAD" w:rsidRPr="00AD5BAD" w14:paraId="003C92F0" w14:textId="77777777" w:rsidTr="00095375">
        <w:trPr>
          <w:trHeight w:val="315"/>
        </w:trPr>
        <w:tc>
          <w:tcPr>
            <w:tcW w:w="4106" w:type="dxa"/>
            <w:hideMark/>
          </w:tcPr>
          <w:p w14:paraId="5862266D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Scene scene</w:t>
            </w:r>
          </w:p>
        </w:tc>
        <w:tc>
          <w:tcPr>
            <w:tcW w:w="5245" w:type="dxa"/>
            <w:hideMark/>
          </w:tcPr>
          <w:p w14:paraId="486906F4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ce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ai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ภาย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ppManager</w:t>
            </w:r>
          </w:p>
        </w:tc>
      </w:tr>
      <w:tr w:rsidR="00AD5BAD" w:rsidRPr="00AD5BAD" w14:paraId="2BCE2D63" w14:textId="77777777" w:rsidTr="00095375">
        <w:trPr>
          <w:trHeight w:val="315"/>
        </w:trPr>
        <w:tc>
          <w:tcPr>
            <w:tcW w:w="4106" w:type="dxa"/>
            <w:hideMark/>
          </w:tcPr>
          <w:p w14:paraId="2EDDC1ED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nuPane menuPane</w:t>
            </w:r>
          </w:p>
        </w:tc>
        <w:tc>
          <w:tcPr>
            <w:tcW w:w="5245" w:type="dxa"/>
            <w:hideMark/>
          </w:tcPr>
          <w:p w14:paraId="0C65788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nu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0EC577C3" w14:textId="77777777" w:rsidTr="00095375">
        <w:trPr>
          <w:trHeight w:val="315"/>
        </w:trPr>
        <w:tc>
          <w:tcPr>
            <w:tcW w:w="4106" w:type="dxa"/>
            <w:hideMark/>
          </w:tcPr>
          <w:p w14:paraId="1FAFEDF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SettingMenu settingMenu</w:t>
            </w:r>
          </w:p>
        </w:tc>
        <w:tc>
          <w:tcPr>
            <w:tcW w:w="5245" w:type="dxa"/>
            <w:hideMark/>
          </w:tcPr>
          <w:p w14:paraId="3B4986CF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ingMenu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04CDD337" w14:textId="77777777" w:rsidTr="00095375">
        <w:trPr>
          <w:trHeight w:val="315"/>
        </w:trPr>
        <w:tc>
          <w:tcPr>
            <w:tcW w:w="4106" w:type="dxa"/>
            <w:hideMark/>
          </w:tcPr>
          <w:p w14:paraId="48902F08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SelectModePane selectModePane</w:t>
            </w:r>
          </w:p>
        </w:tc>
        <w:tc>
          <w:tcPr>
            <w:tcW w:w="5245" w:type="dxa"/>
            <w:hideMark/>
          </w:tcPr>
          <w:p w14:paraId="5E6932C7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lectMode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52E2C25B" w14:textId="77777777" w:rsidTr="00095375">
        <w:trPr>
          <w:trHeight w:val="315"/>
        </w:trPr>
        <w:tc>
          <w:tcPr>
            <w:tcW w:w="4106" w:type="dxa"/>
            <w:hideMark/>
          </w:tcPr>
          <w:p w14:paraId="672C8D11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TimeSelectPane timeSelectPane</w:t>
            </w:r>
          </w:p>
        </w:tc>
        <w:tc>
          <w:tcPr>
            <w:tcW w:w="5245" w:type="dxa"/>
            <w:hideMark/>
          </w:tcPr>
          <w:p w14:paraId="332CA5D6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Select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79694B8A" w14:textId="77777777" w:rsidTr="00095375">
        <w:trPr>
          <w:trHeight w:val="315"/>
        </w:trPr>
        <w:tc>
          <w:tcPr>
            <w:tcW w:w="4106" w:type="dxa"/>
            <w:hideMark/>
          </w:tcPr>
          <w:p w14:paraId="6046FF10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GamePane gamePane</w:t>
            </w:r>
          </w:p>
        </w:tc>
        <w:tc>
          <w:tcPr>
            <w:tcW w:w="5245" w:type="dxa"/>
            <w:hideMark/>
          </w:tcPr>
          <w:p w14:paraId="1EB3F922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e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2640CC9C" w14:textId="77777777" w:rsidTr="00095375">
        <w:trPr>
          <w:trHeight w:val="315"/>
        </w:trPr>
        <w:tc>
          <w:tcPr>
            <w:tcW w:w="4106" w:type="dxa"/>
            <w:hideMark/>
          </w:tcPr>
          <w:p w14:paraId="5783E431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BoardPane boardPane</w:t>
            </w:r>
          </w:p>
        </w:tc>
        <w:tc>
          <w:tcPr>
            <w:tcW w:w="5245" w:type="dxa"/>
            <w:hideMark/>
          </w:tcPr>
          <w:p w14:paraId="79D61DC3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7122CA67" w14:textId="77777777" w:rsidTr="00095375">
        <w:trPr>
          <w:trHeight w:val="315"/>
        </w:trPr>
        <w:tc>
          <w:tcPr>
            <w:tcW w:w="4106" w:type="dxa"/>
            <w:hideMark/>
          </w:tcPr>
          <w:p w14:paraId="1EF63F6F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PromotionPane promotionPane</w:t>
            </w:r>
          </w:p>
        </w:tc>
        <w:tc>
          <w:tcPr>
            <w:tcW w:w="5245" w:type="dxa"/>
            <w:hideMark/>
          </w:tcPr>
          <w:p w14:paraId="67EC5918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63F3C119" w14:textId="77777777" w:rsidTr="00095375">
        <w:trPr>
          <w:trHeight w:val="315"/>
        </w:trPr>
        <w:tc>
          <w:tcPr>
            <w:tcW w:w="4106" w:type="dxa"/>
            <w:hideMark/>
          </w:tcPr>
          <w:p w14:paraId="5EBBC5B5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SettingPane setting</w:t>
            </w:r>
          </w:p>
        </w:tc>
        <w:tc>
          <w:tcPr>
            <w:tcW w:w="5245" w:type="dxa"/>
            <w:hideMark/>
          </w:tcPr>
          <w:p w14:paraId="649C86FF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60BC3B14" w14:textId="77777777" w:rsidTr="00095375">
        <w:trPr>
          <w:trHeight w:val="315"/>
        </w:trPr>
        <w:tc>
          <w:tcPr>
            <w:tcW w:w="4106" w:type="dxa"/>
            <w:hideMark/>
          </w:tcPr>
          <w:p w14:paraId="1943BB78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String gameType</w:t>
            </w:r>
          </w:p>
        </w:tc>
        <w:tc>
          <w:tcPr>
            <w:tcW w:w="5245" w:type="dxa"/>
            <w:hideMark/>
          </w:tcPr>
          <w:p w14:paraId="567BA6D6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eTyp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7A9C0790" w14:textId="77777777" w:rsidTr="00095375">
        <w:trPr>
          <w:trHeight w:val="315"/>
        </w:trPr>
        <w:tc>
          <w:tcPr>
            <w:tcW w:w="4106" w:type="dxa"/>
            <w:hideMark/>
          </w:tcPr>
          <w:p w14:paraId="30335837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int spareTime</w:t>
            </w:r>
          </w:p>
        </w:tc>
        <w:tc>
          <w:tcPr>
            <w:tcW w:w="5245" w:type="dxa"/>
            <w:hideMark/>
          </w:tcPr>
          <w:p w14:paraId="3CCC09AD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pareTim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51089AC1" w14:textId="77777777" w:rsidTr="00095375">
        <w:trPr>
          <w:trHeight w:val="315"/>
        </w:trPr>
        <w:tc>
          <w:tcPr>
            <w:tcW w:w="4106" w:type="dxa"/>
            <w:hideMark/>
          </w:tcPr>
          <w:p w14:paraId="4EDB17B9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lastRenderedPageBreak/>
              <w:t>- PlayerStatusDisplay whiteDisplay</w:t>
            </w:r>
          </w:p>
        </w:tc>
        <w:tc>
          <w:tcPr>
            <w:tcW w:w="5245" w:type="dxa"/>
            <w:hideMark/>
          </w:tcPr>
          <w:p w14:paraId="4629EA26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whiteStatusDispl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562ABB4E" w14:textId="77777777" w:rsidTr="00095375">
        <w:trPr>
          <w:trHeight w:val="315"/>
        </w:trPr>
        <w:tc>
          <w:tcPr>
            <w:tcW w:w="4106" w:type="dxa"/>
            <w:hideMark/>
          </w:tcPr>
          <w:p w14:paraId="5225CDF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PlayerStatusDisplay blackDisplay</w:t>
            </w:r>
          </w:p>
        </w:tc>
        <w:tc>
          <w:tcPr>
            <w:tcW w:w="5245" w:type="dxa"/>
            <w:hideMark/>
          </w:tcPr>
          <w:p w14:paraId="0F5BF74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lackStatusDispl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การเรียก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as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อื่น ๆ</w:t>
            </w:r>
          </w:p>
        </w:tc>
      </w:tr>
      <w:tr w:rsidR="00AD5BAD" w:rsidRPr="00AD5BAD" w14:paraId="3EA74864" w14:textId="77777777" w:rsidTr="00095375">
        <w:trPr>
          <w:trHeight w:val="315"/>
        </w:trPr>
        <w:tc>
          <w:tcPr>
            <w:tcW w:w="4106" w:type="dxa"/>
            <w:hideMark/>
          </w:tcPr>
          <w:p w14:paraId="40608EFB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boolean rotateStatus</w:t>
            </w:r>
          </w:p>
        </w:tc>
        <w:tc>
          <w:tcPr>
            <w:tcW w:w="5245" w:type="dxa"/>
            <w:hideMark/>
          </w:tcPr>
          <w:p w14:paraId="5359FF63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 statu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ข้ใน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otate board</w:t>
            </w:r>
          </w:p>
        </w:tc>
      </w:tr>
      <w:tr w:rsidR="00AD5BAD" w:rsidRPr="00AD5BAD" w14:paraId="657D3D70" w14:textId="77777777" w:rsidTr="00095375">
        <w:trPr>
          <w:trHeight w:val="315"/>
        </w:trPr>
        <w:tc>
          <w:tcPr>
            <w:tcW w:w="4106" w:type="dxa"/>
            <w:hideMark/>
          </w:tcPr>
          <w:p w14:paraId="3290EC7C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Canvas transitionCanvas</w:t>
            </w:r>
          </w:p>
        </w:tc>
        <w:tc>
          <w:tcPr>
            <w:tcW w:w="5245" w:type="dxa"/>
            <w:hideMark/>
          </w:tcPr>
          <w:p w14:paraId="7CCD27CF" w14:textId="77777777" w:rsidR="00AD5BAD" w:rsidRPr="00AD5BAD" w:rsidRDefault="00AD5BAD" w:rsidP="00095375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canva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ใช้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artAnimation()</w:t>
            </w:r>
          </w:p>
        </w:tc>
      </w:tr>
    </w:tbl>
    <w:p w14:paraId="0D04864B" w14:textId="0D55098D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72"/>
        <w:gridCol w:w="3678"/>
      </w:tblGrid>
      <w:tr w:rsidR="00D8596B" w:rsidRPr="00AD5BAD" w14:paraId="4F4F9521" w14:textId="77777777" w:rsidTr="000915D1">
        <w:trPr>
          <w:trHeight w:val="315"/>
        </w:trPr>
        <w:tc>
          <w:tcPr>
            <w:tcW w:w="0" w:type="auto"/>
            <w:hideMark/>
          </w:tcPr>
          <w:p w14:paraId="038C1B3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howMenu()</w:t>
            </w:r>
          </w:p>
        </w:tc>
        <w:tc>
          <w:tcPr>
            <w:tcW w:w="0" w:type="auto"/>
            <w:hideMark/>
          </w:tcPr>
          <w:p w14:paraId="30FC04C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nu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แสดง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nu</w:t>
            </w:r>
          </w:p>
        </w:tc>
      </w:tr>
      <w:tr w:rsidR="00D8596B" w:rsidRPr="00AD5BAD" w14:paraId="67431768" w14:textId="77777777" w:rsidTr="000915D1">
        <w:trPr>
          <w:trHeight w:val="315"/>
        </w:trPr>
        <w:tc>
          <w:tcPr>
            <w:tcW w:w="0" w:type="auto"/>
            <w:hideMark/>
          </w:tcPr>
          <w:p w14:paraId="3B18FDF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hidePromotion()</w:t>
            </w:r>
          </w:p>
        </w:tc>
        <w:tc>
          <w:tcPr>
            <w:tcW w:w="0" w:type="auto"/>
            <w:hideMark/>
          </w:tcPr>
          <w:p w14:paraId="48D3251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hidePromotionPane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</w:p>
        </w:tc>
      </w:tr>
      <w:tr w:rsidR="00D8596B" w:rsidRPr="00AD5BAD" w14:paraId="496931B5" w14:textId="77777777" w:rsidTr="000915D1">
        <w:trPr>
          <w:trHeight w:val="315"/>
        </w:trPr>
        <w:tc>
          <w:tcPr>
            <w:tcW w:w="0" w:type="auto"/>
            <w:hideMark/>
          </w:tcPr>
          <w:p w14:paraId="13E5DD2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howPromotion()</w:t>
            </w:r>
          </w:p>
        </w:tc>
        <w:tc>
          <w:tcPr>
            <w:tcW w:w="0" w:type="auto"/>
            <w:hideMark/>
          </w:tcPr>
          <w:p w14:paraId="7461077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howPromotionPane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</w:p>
        </w:tc>
      </w:tr>
      <w:tr w:rsidR="00D8596B" w:rsidRPr="00AD5BAD" w14:paraId="7BA1DC17" w14:textId="77777777" w:rsidTr="000915D1">
        <w:trPr>
          <w:trHeight w:val="315"/>
        </w:trPr>
        <w:tc>
          <w:tcPr>
            <w:tcW w:w="0" w:type="auto"/>
            <w:hideMark/>
          </w:tcPr>
          <w:p w14:paraId="63A4CAC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howSettingMenu()</w:t>
            </w:r>
          </w:p>
        </w:tc>
        <w:tc>
          <w:tcPr>
            <w:tcW w:w="0" w:type="auto"/>
            <w:hideMark/>
          </w:tcPr>
          <w:p w14:paraId="44047FA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ingMenu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แสดง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</w:t>
            </w:r>
          </w:p>
        </w:tc>
      </w:tr>
      <w:tr w:rsidR="00D8596B" w:rsidRPr="00AD5BAD" w14:paraId="086E127D" w14:textId="77777777" w:rsidTr="000915D1">
        <w:trPr>
          <w:trHeight w:val="315"/>
        </w:trPr>
        <w:tc>
          <w:tcPr>
            <w:tcW w:w="0" w:type="auto"/>
            <w:hideMark/>
          </w:tcPr>
          <w:p w14:paraId="0B8567E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howSelectMode()</w:t>
            </w:r>
          </w:p>
        </w:tc>
        <w:tc>
          <w:tcPr>
            <w:tcW w:w="0" w:type="auto"/>
            <w:hideMark/>
          </w:tcPr>
          <w:p w14:paraId="17F0B57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lectMode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แสดง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lect mode</w:t>
            </w:r>
          </w:p>
        </w:tc>
      </w:tr>
      <w:tr w:rsidR="00D8596B" w:rsidRPr="00AD5BAD" w14:paraId="67662EB2" w14:textId="77777777" w:rsidTr="000915D1">
        <w:trPr>
          <w:trHeight w:val="315"/>
        </w:trPr>
        <w:tc>
          <w:tcPr>
            <w:tcW w:w="0" w:type="auto"/>
            <w:hideMark/>
          </w:tcPr>
          <w:p w14:paraId="01C7F5B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howTimeSelect()</w:t>
            </w:r>
          </w:p>
        </w:tc>
        <w:tc>
          <w:tcPr>
            <w:tcW w:w="0" w:type="auto"/>
            <w:hideMark/>
          </w:tcPr>
          <w:p w14:paraId="6F2B339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Select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แสดง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 select</w:t>
            </w:r>
          </w:p>
        </w:tc>
      </w:tr>
      <w:tr w:rsidR="00D8596B" w:rsidRPr="00AD5BAD" w14:paraId="09381586" w14:textId="77777777" w:rsidTr="000915D1">
        <w:trPr>
          <w:trHeight w:val="315"/>
        </w:trPr>
        <w:tc>
          <w:tcPr>
            <w:tcW w:w="0" w:type="auto"/>
            <w:hideMark/>
          </w:tcPr>
          <w:p w14:paraId="561A5E8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howGamePane()</w:t>
            </w:r>
          </w:p>
        </w:tc>
        <w:tc>
          <w:tcPr>
            <w:tcW w:w="0" w:type="auto"/>
            <w:hideMark/>
          </w:tcPr>
          <w:p w14:paraId="4CA8F7D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cene ro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e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พื่อแสดงหน้าเล่นเกม</w:t>
            </w:r>
          </w:p>
        </w:tc>
      </w:tr>
      <w:tr w:rsidR="00D8596B" w:rsidRPr="00AD5BAD" w14:paraId="1E1D5BF5" w14:textId="77777777" w:rsidTr="000915D1">
        <w:trPr>
          <w:trHeight w:val="315"/>
        </w:trPr>
        <w:tc>
          <w:tcPr>
            <w:tcW w:w="0" w:type="auto"/>
            <w:hideMark/>
          </w:tcPr>
          <w:p w14:paraId="479E6E2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etPromotionListener(String text)</w:t>
            </w:r>
          </w:p>
        </w:tc>
        <w:tc>
          <w:tcPr>
            <w:tcW w:w="0" w:type="auto"/>
            <w:hideMark/>
          </w:tcPr>
          <w:p w14:paraId="23F58C8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 button</w:t>
            </w:r>
          </w:p>
        </w:tc>
      </w:tr>
      <w:tr w:rsidR="00D8596B" w:rsidRPr="00AD5BAD" w14:paraId="143031C5" w14:textId="77777777" w:rsidTr="000915D1">
        <w:trPr>
          <w:trHeight w:val="315"/>
        </w:trPr>
        <w:tc>
          <w:tcPr>
            <w:tcW w:w="0" w:type="auto"/>
            <w:hideMark/>
          </w:tcPr>
          <w:p w14:paraId="675D86F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displayMessage(String message)</w:t>
            </w:r>
          </w:p>
        </w:tc>
        <w:tc>
          <w:tcPr>
            <w:tcW w:w="0" w:type="auto"/>
            <w:hideMark/>
          </w:tcPr>
          <w:p w14:paraId="0A0F9E1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ลี่ย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display 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nso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อนเล่นเกม</w:t>
            </w:r>
          </w:p>
        </w:tc>
      </w:tr>
      <w:tr w:rsidR="00D8596B" w:rsidRPr="00AD5BAD" w14:paraId="689CCB08" w14:textId="77777777" w:rsidTr="000915D1">
        <w:trPr>
          <w:trHeight w:val="315"/>
        </w:trPr>
        <w:tc>
          <w:tcPr>
            <w:tcW w:w="0" w:type="auto"/>
            <w:hideMark/>
          </w:tcPr>
          <w:p w14:paraId="17F2178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rotateBoard()</w:t>
            </w:r>
          </w:p>
        </w:tc>
        <w:tc>
          <w:tcPr>
            <w:tcW w:w="0" w:type="auto"/>
            <w:hideMark/>
          </w:tcPr>
          <w:p w14:paraId="3D7C678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thod rotateBoard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Pane</w:t>
            </w:r>
          </w:p>
        </w:tc>
      </w:tr>
      <w:tr w:rsidR="00D8596B" w:rsidRPr="00AD5BAD" w14:paraId="10688664" w14:textId="77777777" w:rsidTr="000915D1">
        <w:trPr>
          <w:trHeight w:val="315"/>
        </w:trPr>
        <w:tc>
          <w:tcPr>
            <w:tcW w:w="0" w:type="auto"/>
            <w:hideMark/>
          </w:tcPr>
          <w:p w14:paraId="6225F10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etSliderStyle()</w:t>
            </w:r>
          </w:p>
        </w:tc>
        <w:tc>
          <w:tcPr>
            <w:tcW w:w="0" w:type="auto"/>
            <w:hideMark/>
          </w:tcPr>
          <w:p w14:paraId="649DAFA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slider sty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อนเข้า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 menu</w:t>
            </w:r>
          </w:p>
        </w:tc>
      </w:tr>
      <w:tr w:rsidR="00D8596B" w:rsidRPr="00AD5BAD" w14:paraId="4DBA003C" w14:textId="77777777" w:rsidTr="000915D1">
        <w:trPr>
          <w:trHeight w:val="315"/>
        </w:trPr>
        <w:tc>
          <w:tcPr>
            <w:tcW w:w="0" w:type="auto"/>
            <w:hideMark/>
          </w:tcPr>
          <w:p w14:paraId="14F8735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topTimer()</w:t>
            </w:r>
          </w:p>
        </w:tc>
        <w:tc>
          <w:tcPr>
            <w:tcW w:w="0" w:type="auto"/>
            <w:hideMark/>
          </w:tcPr>
          <w:p w14:paraId="1A6C746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ยุ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ทั้งสองฝั่ง</w:t>
            </w:r>
          </w:p>
        </w:tc>
      </w:tr>
      <w:tr w:rsidR="00D8596B" w:rsidRPr="00AD5BAD" w14:paraId="66D71703" w14:textId="77777777" w:rsidTr="000915D1">
        <w:trPr>
          <w:trHeight w:val="315"/>
        </w:trPr>
        <w:tc>
          <w:tcPr>
            <w:tcW w:w="0" w:type="auto"/>
            <w:hideMark/>
          </w:tcPr>
          <w:p w14:paraId="73A7EAD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tartAnimation(Point start, Point end, Entity entity)</w:t>
            </w:r>
          </w:p>
        </w:tc>
        <w:tc>
          <w:tcPr>
            <w:tcW w:w="0" w:type="auto"/>
            <w:hideMark/>
          </w:tcPr>
          <w:p w14:paraId="0BE838C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nima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ารขยับของตัวหมาก</w:t>
            </w:r>
          </w:p>
        </w:tc>
      </w:tr>
      <w:tr w:rsidR="00D8596B" w:rsidRPr="00AD5BAD" w14:paraId="12BFD35D" w14:textId="77777777" w:rsidTr="000915D1">
        <w:trPr>
          <w:trHeight w:val="315"/>
        </w:trPr>
        <w:tc>
          <w:tcPr>
            <w:tcW w:w="0" w:type="auto"/>
            <w:hideMark/>
          </w:tcPr>
          <w:p w14:paraId="649ABD6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lastRenderedPageBreak/>
              <w:t>+ void startCastlingAnimation(Point startKing, Point endKing, Entity king, Point startRook, Point endRook, Entity rook)</w:t>
            </w:r>
          </w:p>
        </w:tc>
        <w:tc>
          <w:tcPr>
            <w:tcW w:w="0" w:type="auto"/>
            <w:hideMark/>
          </w:tcPr>
          <w:p w14:paraId="1F62220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nima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astling</w:t>
            </w:r>
          </w:p>
        </w:tc>
      </w:tr>
      <w:tr w:rsidR="00D8596B" w:rsidRPr="00AD5BAD" w14:paraId="5045367D" w14:textId="77777777" w:rsidTr="000915D1">
        <w:trPr>
          <w:trHeight w:val="315"/>
        </w:trPr>
        <w:tc>
          <w:tcPr>
            <w:tcW w:w="0" w:type="auto"/>
            <w:hideMark/>
          </w:tcPr>
          <w:p w14:paraId="641C5D7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removeTransitionCanvas()</w:t>
            </w:r>
          </w:p>
        </w:tc>
        <w:tc>
          <w:tcPr>
            <w:tcW w:w="0" w:type="auto"/>
            <w:hideMark/>
          </w:tcPr>
          <w:p w14:paraId="2F399CE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ล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anva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เกิดจากการ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nimation</w:t>
            </w:r>
          </w:p>
        </w:tc>
      </w:tr>
      <w:tr w:rsidR="00D8596B" w:rsidRPr="00AD5BAD" w14:paraId="34E2D115" w14:textId="77777777" w:rsidTr="000915D1">
        <w:trPr>
          <w:trHeight w:val="315"/>
        </w:trPr>
        <w:tc>
          <w:tcPr>
            <w:tcW w:w="0" w:type="auto"/>
            <w:hideMark/>
          </w:tcPr>
          <w:p w14:paraId="0A483AD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updateSettingMenu()</w:t>
            </w:r>
          </w:p>
        </w:tc>
        <w:tc>
          <w:tcPr>
            <w:tcW w:w="0" w:type="auto"/>
            <w:hideMark/>
          </w:tcPr>
          <w:p w14:paraId="100542D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pdate setting menu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rame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Manager</w:t>
            </w:r>
          </w:p>
        </w:tc>
      </w:tr>
      <w:tr w:rsidR="00D8596B" w:rsidRPr="00AD5BAD" w14:paraId="0DAECCCF" w14:textId="77777777" w:rsidTr="000915D1">
        <w:trPr>
          <w:trHeight w:val="315"/>
        </w:trPr>
        <w:tc>
          <w:tcPr>
            <w:tcW w:w="0" w:type="auto"/>
            <w:hideMark/>
          </w:tcPr>
          <w:p w14:paraId="7C7BE05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etters and getters for each field as needed</w:t>
            </w:r>
          </w:p>
        </w:tc>
        <w:tc>
          <w:tcPr>
            <w:tcW w:w="0" w:type="auto"/>
            <w:hideMark/>
          </w:tcPr>
          <w:p w14:paraId="3759DE3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</w:p>
        </w:tc>
      </w:tr>
    </w:tbl>
    <w:p w14:paraId="022C963C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50C83F17" w14:textId="3790D272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Main extends Application</w:t>
      </w:r>
    </w:p>
    <w:p w14:paraId="15394009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ใช้สำหรับการรันโปรแกรม</w:t>
      </w:r>
    </w:p>
    <w:p w14:paraId="49E63834" w14:textId="54EA1ED0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531"/>
        <w:gridCol w:w="4820"/>
      </w:tblGrid>
      <w:tr w:rsidR="00D8596B" w:rsidRPr="00AD5BAD" w14:paraId="306C0AF9" w14:textId="77777777" w:rsidTr="000915D1">
        <w:trPr>
          <w:trHeight w:val="315"/>
        </w:trPr>
        <w:tc>
          <w:tcPr>
            <w:tcW w:w="4531" w:type="dxa"/>
            <w:hideMark/>
          </w:tcPr>
          <w:p w14:paraId="67D58B5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tart(Stage primaryStage)</w:t>
            </w:r>
          </w:p>
        </w:tc>
        <w:tc>
          <w:tcPr>
            <w:tcW w:w="4820" w:type="dxa"/>
            <w:hideMark/>
          </w:tcPr>
          <w:p w14:paraId="064F6F4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่าเริ่มต้นต่าง ๆ สำหรับการรันแอพ</w:t>
            </w:r>
          </w:p>
        </w:tc>
      </w:tr>
      <w:tr w:rsidR="00D8596B" w:rsidRPr="00AD5BAD" w14:paraId="5C6F67DD" w14:textId="77777777" w:rsidTr="000915D1">
        <w:trPr>
          <w:trHeight w:val="315"/>
        </w:trPr>
        <w:tc>
          <w:tcPr>
            <w:tcW w:w="4531" w:type="dxa"/>
            <w:hideMark/>
          </w:tcPr>
          <w:p w14:paraId="3BEDBDB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main(String[] args)</w:t>
            </w:r>
          </w:p>
        </w:tc>
        <w:tc>
          <w:tcPr>
            <w:tcW w:w="4820" w:type="dxa"/>
            <w:hideMark/>
          </w:tcPr>
          <w:p w14:paraId="2A92CA8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n entry point of the application</w:t>
            </w:r>
          </w:p>
        </w:tc>
      </w:tr>
    </w:tbl>
    <w:p w14:paraId="34ACE4E2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FF22F2D" w14:textId="49FD2D76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SoundManager</w:t>
      </w:r>
    </w:p>
    <w:p w14:paraId="2EDC419C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ควบคุมเสียงทั้งหมดในโปรแกรม</w:t>
      </w:r>
    </w:p>
    <w:p w14:paraId="52CDC42E" w14:textId="382DAA57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964"/>
        <w:gridCol w:w="5387"/>
      </w:tblGrid>
      <w:tr w:rsidR="00D8596B" w:rsidRPr="00AD5BAD" w14:paraId="15BCA9D6" w14:textId="77777777" w:rsidTr="000915D1">
        <w:trPr>
          <w:trHeight w:val="315"/>
        </w:trPr>
        <w:tc>
          <w:tcPr>
            <w:tcW w:w="3964" w:type="dxa"/>
            <w:hideMark/>
          </w:tcPr>
          <w:p w14:paraId="749F2C0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diaPlayer clickingSound</w:t>
            </w:r>
          </w:p>
        </w:tc>
        <w:tc>
          <w:tcPr>
            <w:tcW w:w="5387" w:type="dxa"/>
            <w:hideMark/>
          </w:tcPr>
          <w:p w14:paraId="196A153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lick mouse</w:t>
            </w:r>
          </w:p>
        </w:tc>
      </w:tr>
      <w:tr w:rsidR="00D8596B" w:rsidRPr="00AD5BAD" w14:paraId="4CB83F26" w14:textId="77777777" w:rsidTr="000915D1">
        <w:trPr>
          <w:trHeight w:val="315"/>
        </w:trPr>
        <w:tc>
          <w:tcPr>
            <w:tcW w:w="3964" w:type="dxa"/>
            <w:hideMark/>
          </w:tcPr>
          <w:p w14:paraId="01CC3BD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diaPlayer bgm</w:t>
            </w:r>
          </w:p>
        </w:tc>
        <w:tc>
          <w:tcPr>
            <w:tcW w:w="5387" w:type="dxa"/>
            <w:hideMark/>
          </w:tcPr>
          <w:p w14:paraId="131FF9A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ackground music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หน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nu</w:t>
            </w:r>
          </w:p>
        </w:tc>
      </w:tr>
      <w:tr w:rsidR="00D8596B" w:rsidRPr="00AD5BAD" w14:paraId="14C0924C" w14:textId="77777777" w:rsidTr="000915D1">
        <w:trPr>
          <w:trHeight w:val="315"/>
        </w:trPr>
        <w:tc>
          <w:tcPr>
            <w:tcW w:w="3964" w:type="dxa"/>
            <w:hideMark/>
          </w:tcPr>
          <w:p w14:paraId="535B855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diaPlayer clockTick</w:t>
            </w:r>
          </w:p>
        </w:tc>
        <w:tc>
          <w:tcPr>
            <w:tcW w:w="5387" w:type="dxa"/>
            <w:hideMark/>
          </w:tcPr>
          <w:p w14:paraId="79177A6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สียงนาฬิกานับถอยหลังตอนที่เวลาใกล้หมด</w:t>
            </w:r>
          </w:p>
        </w:tc>
      </w:tr>
      <w:tr w:rsidR="00D8596B" w:rsidRPr="00AD5BAD" w14:paraId="7871C068" w14:textId="77777777" w:rsidTr="000915D1">
        <w:trPr>
          <w:trHeight w:val="315"/>
        </w:trPr>
        <w:tc>
          <w:tcPr>
            <w:tcW w:w="3964" w:type="dxa"/>
            <w:hideMark/>
          </w:tcPr>
          <w:p w14:paraId="3AB93A4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diaPlayer wrongSelected</w:t>
            </w:r>
          </w:p>
        </w:tc>
        <w:tc>
          <w:tcPr>
            <w:tcW w:w="5387" w:type="dxa"/>
            <w:hideMark/>
          </w:tcPr>
          <w:p w14:paraId="6EFCEF3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สียงเตือนตอนที่เลือกตัวหมากฝั่งตรงข้ามหรือไม่ยอมเลือกตัว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D8596B" w:rsidRPr="00AD5BAD" w14:paraId="3680D8B3" w14:textId="77777777" w:rsidTr="000915D1">
        <w:trPr>
          <w:trHeight w:val="315"/>
        </w:trPr>
        <w:tc>
          <w:tcPr>
            <w:tcW w:w="3964" w:type="dxa"/>
            <w:hideMark/>
          </w:tcPr>
          <w:p w14:paraId="3EEF553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diaPlayer promotionSound</w:t>
            </w:r>
          </w:p>
        </w:tc>
        <w:tc>
          <w:tcPr>
            <w:tcW w:w="5387" w:type="dxa"/>
            <w:hideMark/>
          </w:tcPr>
          <w:p w14:paraId="7EA5B79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ลังจากกดเลือกตัว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D8596B" w:rsidRPr="00AD5BAD" w14:paraId="03FDD99C" w14:textId="77777777" w:rsidTr="000915D1">
        <w:trPr>
          <w:trHeight w:val="315"/>
        </w:trPr>
        <w:tc>
          <w:tcPr>
            <w:tcW w:w="3964" w:type="dxa"/>
            <w:hideMark/>
          </w:tcPr>
          <w:p w14:paraId="0806116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MediaPlayer winning</w:t>
            </w:r>
          </w:p>
        </w:tc>
        <w:tc>
          <w:tcPr>
            <w:tcW w:w="5387" w:type="dxa"/>
            <w:hideMark/>
          </w:tcPr>
          <w:p w14:paraId="6BD5CBF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อนจบเกม ไม่ว่าจะชนะหรือเสมอ</w:t>
            </w:r>
          </w:p>
        </w:tc>
      </w:tr>
      <w:tr w:rsidR="00D8596B" w:rsidRPr="00AD5BAD" w14:paraId="216D94BF" w14:textId="77777777" w:rsidTr="000915D1">
        <w:trPr>
          <w:trHeight w:val="315"/>
        </w:trPr>
        <w:tc>
          <w:tcPr>
            <w:tcW w:w="3964" w:type="dxa"/>
            <w:hideMark/>
          </w:tcPr>
          <w:p w14:paraId="3C91EF4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- boolean soundEffectStatus</w:t>
            </w:r>
          </w:p>
        </w:tc>
        <w:tc>
          <w:tcPr>
            <w:tcW w:w="5387" w:type="dxa"/>
            <w:hideMark/>
          </w:tcPr>
          <w:p w14:paraId="4595DDD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tatu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ว่าจะให้เล่นเสียงเอฟเฟคไหม</w:t>
            </w:r>
          </w:p>
        </w:tc>
      </w:tr>
    </w:tbl>
    <w:p w14:paraId="10C5EB3A" w14:textId="53266B2D" w:rsidR="00D8596B" w:rsidRPr="00AD5BAD" w:rsidRDefault="00D8596B" w:rsidP="00AD5BAD">
      <w:pPr>
        <w:tabs>
          <w:tab w:val="left" w:pos="1930"/>
        </w:tabs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310"/>
        <w:gridCol w:w="5041"/>
      </w:tblGrid>
      <w:tr w:rsidR="00D8596B" w:rsidRPr="00AD5BAD" w14:paraId="60361D7A" w14:textId="77777777" w:rsidTr="000915D1">
        <w:trPr>
          <w:trHeight w:val="315"/>
        </w:trPr>
        <w:tc>
          <w:tcPr>
            <w:tcW w:w="0" w:type="auto"/>
            <w:hideMark/>
          </w:tcPr>
          <w:p w14:paraId="540E4CB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playClickingSound()</w:t>
            </w:r>
          </w:p>
        </w:tc>
        <w:tc>
          <w:tcPr>
            <w:tcW w:w="5041" w:type="dxa"/>
            <w:hideMark/>
          </w:tcPr>
          <w:p w14:paraId="43A3065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คลิกเมาส์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033B8EA0" w14:textId="77777777" w:rsidTr="000915D1">
        <w:trPr>
          <w:trHeight w:val="315"/>
        </w:trPr>
        <w:tc>
          <w:tcPr>
            <w:tcW w:w="0" w:type="auto"/>
            <w:hideMark/>
          </w:tcPr>
          <w:p w14:paraId="1715B9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lastRenderedPageBreak/>
              <w:t>+ void playWrongSelected()</w:t>
            </w:r>
          </w:p>
        </w:tc>
        <w:tc>
          <w:tcPr>
            <w:tcW w:w="5041" w:type="dxa"/>
            <w:hideMark/>
          </w:tcPr>
          <w:p w14:paraId="376D9D6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wrong selecte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47AE7C78" w14:textId="77777777" w:rsidTr="000915D1">
        <w:trPr>
          <w:trHeight w:val="315"/>
        </w:trPr>
        <w:tc>
          <w:tcPr>
            <w:tcW w:w="0" w:type="auto"/>
            <w:hideMark/>
          </w:tcPr>
          <w:p w14:paraId="1EDB315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playPromotionSound()</w:t>
            </w:r>
          </w:p>
        </w:tc>
        <w:tc>
          <w:tcPr>
            <w:tcW w:w="5041" w:type="dxa"/>
            <w:hideMark/>
          </w:tcPr>
          <w:p w14:paraId="59FFDC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soun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73B70BA6" w14:textId="77777777" w:rsidTr="000915D1">
        <w:trPr>
          <w:trHeight w:val="315"/>
        </w:trPr>
        <w:tc>
          <w:tcPr>
            <w:tcW w:w="0" w:type="auto"/>
            <w:hideMark/>
          </w:tcPr>
          <w:p w14:paraId="0BE9E46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playMenuBgm()</w:t>
            </w:r>
          </w:p>
        </w:tc>
        <w:tc>
          <w:tcPr>
            <w:tcW w:w="5041" w:type="dxa"/>
            <w:hideMark/>
          </w:tcPr>
          <w:p w14:paraId="26ED2BD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nu bgm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บบวนลูป 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5EDBA106" w14:textId="77777777" w:rsidTr="000915D1">
        <w:trPr>
          <w:trHeight w:val="315"/>
        </w:trPr>
        <w:tc>
          <w:tcPr>
            <w:tcW w:w="0" w:type="auto"/>
            <w:hideMark/>
          </w:tcPr>
          <w:p w14:paraId="5046E2E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topMenuBgm()</w:t>
            </w:r>
          </w:p>
        </w:tc>
        <w:tc>
          <w:tcPr>
            <w:tcW w:w="5041" w:type="dxa"/>
            <w:hideMark/>
          </w:tcPr>
          <w:p w14:paraId="4A7AAA1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ยุดการเล่น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</w:p>
        </w:tc>
      </w:tr>
      <w:tr w:rsidR="00D8596B" w:rsidRPr="00AD5BAD" w14:paraId="61721B25" w14:textId="77777777" w:rsidTr="000915D1">
        <w:trPr>
          <w:trHeight w:val="315"/>
        </w:trPr>
        <w:tc>
          <w:tcPr>
            <w:tcW w:w="0" w:type="auto"/>
            <w:hideMark/>
          </w:tcPr>
          <w:p w14:paraId="2ABD424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playClockTick()</w:t>
            </w:r>
          </w:p>
        </w:tc>
        <w:tc>
          <w:tcPr>
            <w:tcW w:w="5041" w:type="dxa"/>
            <w:hideMark/>
          </w:tcPr>
          <w:p w14:paraId="39A3F17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นาฬิกาจับเวลา 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71B96A28" w14:textId="77777777" w:rsidTr="000915D1">
        <w:trPr>
          <w:trHeight w:val="315"/>
        </w:trPr>
        <w:tc>
          <w:tcPr>
            <w:tcW w:w="0" w:type="auto"/>
            <w:hideMark/>
          </w:tcPr>
          <w:p w14:paraId="718842E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stopClockTick()</w:t>
            </w:r>
          </w:p>
        </w:tc>
        <w:tc>
          <w:tcPr>
            <w:tcW w:w="5041" w:type="dxa"/>
            <w:hideMark/>
          </w:tcPr>
          <w:p w14:paraId="137B069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หยุยุดเสียงนาฬิกาจับเวลา</w:t>
            </w:r>
          </w:p>
        </w:tc>
      </w:tr>
      <w:tr w:rsidR="00D8596B" w:rsidRPr="00AD5BAD" w14:paraId="78FA82B1" w14:textId="77777777" w:rsidTr="000915D1">
        <w:trPr>
          <w:trHeight w:val="315"/>
        </w:trPr>
        <w:tc>
          <w:tcPr>
            <w:tcW w:w="0" w:type="auto"/>
            <w:hideMark/>
          </w:tcPr>
          <w:p w14:paraId="712A786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void playWinningSound()</w:t>
            </w:r>
          </w:p>
        </w:tc>
        <w:tc>
          <w:tcPr>
            <w:tcW w:w="5041" w:type="dxa"/>
            <w:hideMark/>
          </w:tcPr>
          <w:p w14:paraId="055A6C5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ล่นเสียงตอนจบเกม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hread</w:t>
            </w:r>
          </w:p>
        </w:tc>
      </w:tr>
      <w:tr w:rsidR="00D8596B" w:rsidRPr="00AD5BAD" w14:paraId="33024062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3D74B8A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double getMenuBgmVolume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br/>
              <w:t>+ void setMenuBgmVolume(double volume)</w:t>
            </w:r>
          </w:p>
        </w:tc>
        <w:tc>
          <w:tcPr>
            <w:tcW w:w="5041" w:type="dxa"/>
            <w:vMerge w:val="restart"/>
            <w:hideMark/>
          </w:tcPr>
          <w:p w14:paraId="41DC144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/s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</w:p>
        </w:tc>
      </w:tr>
      <w:tr w:rsidR="00D8596B" w:rsidRPr="00AD5BAD" w14:paraId="73CF25FD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786CB49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</w:p>
        </w:tc>
        <w:tc>
          <w:tcPr>
            <w:tcW w:w="5041" w:type="dxa"/>
            <w:vMerge/>
            <w:hideMark/>
          </w:tcPr>
          <w:p w14:paraId="7D59A9A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290C1077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6CF15A8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double getSoundEffectVolume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br/>
              <w:t>+ setSoundEffectVolume(double volume)</w:t>
            </w:r>
          </w:p>
        </w:tc>
        <w:tc>
          <w:tcPr>
            <w:tcW w:w="5041" w:type="dxa"/>
            <w:vMerge w:val="restart"/>
            <w:hideMark/>
          </w:tcPr>
          <w:p w14:paraId="022A3A5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/setter volum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lickingSound, clockTick, wrongSelected,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promtionSound, winning</w:t>
            </w:r>
          </w:p>
        </w:tc>
      </w:tr>
      <w:tr w:rsidR="00D8596B" w:rsidRPr="00AD5BAD" w14:paraId="0C9A2379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4EE0734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</w:p>
        </w:tc>
        <w:tc>
          <w:tcPr>
            <w:tcW w:w="5041" w:type="dxa"/>
            <w:vMerge/>
            <w:hideMark/>
          </w:tcPr>
          <w:p w14:paraId="13B4728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3CEA0EA4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104F938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boolean getSoundEffectStatus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br/>
              <w:t>+ setSoundEffectStatus(boolean soundEffectStatus)</w:t>
            </w:r>
          </w:p>
        </w:tc>
        <w:tc>
          <w:tcPr>
            <w:tcW w:w="5041" w:type="dxa"/>
            <w:vMerge w:val="restart"/>
            <w:hideMark/>
          </w:tcPr>
          <w:p w14:paraId="57DC63B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/s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EffectStatus</w:t>
            </w:r>
          </w:p>
        </w:tc>
      </w:tr>
      <w:tr w:rsidR="00D8596B" w:rsidRPr="00AD5BAD" w14:paraId="62875007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7A40750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</w:p>
        </w:tc>
        <w:tc>
          <w:tcPr>
            <w:tcW w:w="5041" w:type="dxa"/>
            <w:vMerge/>
            <w:hideMark/>
          </w:tcPr>
          <w:p w14:paraId="15D68A6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</w:tbl>
    <w:p w14:paraId="27BE8C04" w14:textId="77777777" w:rsidR="00D8596B" w:rsidRPr="00AD5BAD" w:rsidRDefault="00D8596B" w:rsidP="00D8596B">
      <w:pPr>
        <w:pStyle w:val="ListParagraph"/>
        <w:tabs>
          <w:tab w:val="left" w:pos="1930"/>
        </w:tabs>
        <w:ind w:left="792"/>
        <w:rPr>
          <w:rFonts w:asciiTheme="majorBidi" w:hAnsiTheme="majorBidi" w:cstheme="majorBidi"/>
          <w:sz w:val="32"/>
          <w:szCs w:val="32"/>
        </w:rPr>
      </w:pPr>
    </w:p>
    <w:p w14:paraId="4C5F798F" w14:textId="2338A582" w:rsidR="00D8596B" w:rsidRPr="00AD5BAD" w:rsidRDefault="00D8596B" w:rsidP="00D8596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Package application.board</w:t>
      </w:r>
    </w:p>
    <w:p w14:paraId="57DDE872" w14:textId="159000A4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BoardCell extends Pane</w:t>
      </w:r>
    </w:p>
    <w:p w14:paraId="5075633A" w14:textId="74A645DE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ช่องแต่ละช่องในตารางหมากรุก</w:t>
      </w:r>
    </w:p>
    <w:p w14:paraId="29D349CA" w14:textId="2EA5C02D" w:rsidR="00D8596B" w:rsidRPr="00AD5BAD" w:rsidRDefault="00D8596B" w:rsidP="00AD5BAD">
      <w:pPr>
        <w:tabs>
          <w:tab w:val="left" w:pos="1690"/>
        </w:tabs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248"/>
        <w:gridCol w:w="5103"/>
      </w:tblGrid>
      <w:tr w:rsidR="00D8596B" w:rsidRPr="00AD5BAD" w14:paraId="6CD6FD6A" w14:textId="77777777" w:rsidTr="000915D1">
        <w:trPr>
          <w:trHeight w:val="315"/>
        </w:trPr>
        <w:tc>
          <w:tcPr>
            <w:tcW w:w="4248" w:type="dxa"/>
            <w:hideMark/>
          </w:tcPr>
          <w:p w14:paraId="522FE2B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ell myCell</w:t>
            </w:r>
          </w:p>
        </w:tc>
        <w:tc>
          <w:tcPr>
            <w:tcW w:w="5103" w:type="dxa"/>
            <w:hideMark/>
          </w:tcPr>
          <w:p w14:paraId="12193A1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ื่อนำค่า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มาใช้ในกาารแสดงผล</w:t>
            </w:r>
          </w:p>
        </w:tc>
      </w:tr>
      <w:tr w:rsidR="00D8596B" w:rsidRPr="00AD5BAD" w14:paraId="4BA2C153" w14:textId="77777777" w:rsidTr="000915D1">
        <w:trPr>
          <w:trHeight w:val="315"/>
        </w:trPr>
        <w:tc>
          <w:tcPr>
            <w:tcW w:w="4248" w:type="dxa"/>
            <w:hideMark/>
          </w:tcPr>
          <w:p w14:paraId="0EC4C30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Point p</w:t>
            </w:r>
          </w:p>
        </w:tc>
        <w:tc>
          <w:tcPr>
            <w:tcW w:w="5103" w:type="dxa"/>
            <w:hideMark/>
          </w:tcPr>
          <w:p w14:paraId="2D7A65D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ตำแหน่งพิกัด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แต่ละอัน</w:t>
            </w:r>
          </w:p>
        </w:tc>
      </w:tr>
      <w:tr w:rsidR="00D8596B" w:rsidRPr="00AD5BAD" w14:paraId="7324BAB7" w14:textId="77777777" w:rsidTr="000915D1">
        <w:trPr>
          <w:trHeight w:val="315"/>
        </w:trPr>
        <w:tc>
          <w:tcPr>
            <w:tcW w:w="4248" w:type="dxa"/>
            <w:hideMark/>
          </w:tcPr>
          <w:p w14:paraId="3DDF788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olor color</w:t>
            </w:r>
          </w:p>
        </w:tc>
        <w:tc>
          <w:tcPr>
            <w:tcW w:w="5103" w:type="dxa"/>
            <w:hideMark/>
          </w:tcPr>
          <w:p w14:paraId="411F91A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ีพื้นหลัง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</w:p>
        </w:tc>
      </w:tr>
      <w:tr w:rsidR="00D8596B" w:rsidRPr="00AD5BAD" w14:paraId="60F3BE00" w14:textId="77777777" w:rsidTr="000915D1">
        <w:trPr>
          <w:trHeight w:val="315"/>
        </w:trPr>
        <w:tc>
          <w:tcPr>
            <w:tcW w:w="4248" w:type="dxa"/>
            <w:hideMark/>
          </w:tcPr>
          <w:p w14:paraId="631BFE0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olean isClicked</w:t>
            </w:r>
          </w:p>
        </w:tc>
        <w:tc>
          <w:tcPr>
            <w:tcW w:w="5103" w:type="dxa"/>
            <w:hideMark/>
          </w:tcPr>
          <w:p w14:paraId="43EC728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ถูกคลิกมีตัวหมากอยู่</w:t>
            </w:r>
          </w:p>
        </w:tc>
      </w:tr>
      <w:tr w:rsidR="00D8596B" w:rsidRPr="00AD5BAD" w14:paraId="38EA9599" w14:textId="77777777" w:rsidTr="000915D1">
        <w:trPr>
          <w:trHeight w:val="315"/>
        </w:trPr>
        <w:tc>
          <w:tcPr>
            <w:tcW w:w="4248" w:type="dxa"/>
            <w:hideMark/>
          </w:tcPr>
          <w:p w14:paraId="01CCEEF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olean moveable</w:t>
            </w:r>
          </w:p>
        </w:tc>
        <w:tc>
          <w:tcPr>
            <w:tcW w:w="5103" w:type="dxa"/>
            <w:hideMark/>
          </w:tcPr>
          <w:p w14:paraId="2DF8B2A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ถ้าตัวหมากที่ถูกคลิกสามารถเดินไปที่ช่องนั้นได้</w:t>
            </w:r>
          </w:p>
        </w:tc>
      </w:tr>
    </w:tbl>
    <w:p w14:paraId="5B5E7809" w14:textId="318DF39C" w:rsidR="00D8596B" w:rsidRPr="00AD5BAD" w:rsidRDefault="00D8596B" w:rsidP="00AD5BAD">
      <w:pPr>
        <w:tabs>
          <w:tab w:val="left" w:pos="1690"/>
        </w:tabs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2"/>
        <w:gridCol w:w="6198"/>
      </w:tblGrid>
      <w:tr w:rsidR="00D8596B" w:rsidRPr="00AD5BAD" w14:paraId="090B93E2" w14:textId="77777777" w:rsidTr="000915D1">
        <w:trPr>
          <w:trHeight w:val="315"/>
        </w:trPr>
        <w:tc>
          <w:tcPr>
            <w:tcW w:w="0" w:type="auto"/>
            <w:hideMark/>
          </w:tcPr>
          <w:p w14:paraId="5A3BEAB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>+ BoardCell(Cell cell, Point p, Color color)</w:t>
            </w:r>
          </w:p>
        </w:tc>
        <w:tc>
          <w:tcPr>
            <w:tcW w:w="0" w:type="auto"/>
            <w:hideMark/>
          </w:tcPr>
          <w:p w14:paraId="47A7BD0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เริ่มต้นให้กับตัวแปรแต่ละตัว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ขนาดไว้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60*60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ackgroun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มีหมากให้ใช้รูปหมาก หากไม่มีให้ตั้งพื้นหลังเป็นสี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lor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เป็นโหม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King of the hi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ช่องที่มีพิกัด (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3,3),(3,4),(4,3),(4,4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r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สีแดง</w:t>
            </w:r>
          </w:p>
        </w:tc>
      </w:tr>
    </w:tbl>
    <w:p w14:paraId="2DC784BC" w14:textId="1B3C9A41" w:rsidR="00D8596B" w:rsidRPr="00AD5BAD" w:rsidRDefault="00D8596B" w:rsidP="00AD5BAD">
      <w:pPr>
        <w:tabs>
          <w:tab w:val="left" w:pos="1690"/>
        </w:tabs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129" w:type="dxa"/>
        <w:tblLook w:val="04A0" w:firstRow="1" w:lastRow="0" w:firstColumn="1" w:lastColumn="0" w:noHBand="0" w:noVBand="1"/>
      </w:tblPr>
      <w:tblGrid>
        <w:gridCol w:w="4111"/>
        <w:gridCol w:w="5018"/>
      </w:tblGrid>
      <w:tr w:rsidR="00D8596B" w:rsidRPr="00AD5BAD" w14:paraId="6CC3A8FB" w14:textId="77777777" w:rsidTr="000915D1">
        <w:trPr>
          <w:trHeight w:val="315"/>
        </w:trPr>
        <w:tc>
          <w:tcPr>
            <w:tcW w:w="0" w:type="auto"/>
            <w:hideMark/>
          </w:tcPr>
          <w:p w14:paraId="4CB7615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hasEntity()</w:t>
            </w:r>
          </w:p>
        </w:tc>
        <w:tc>
          <w:tcPr>
            <w:tcW w:w="0" w:type="auto"/>
            <w:hideMark/>
          </w:tcPr>
          <w:p w14:paraId="321F105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eturn 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มีตัวหมากอยู่</w:t>
            </w:r>
          </w:p>
        </w:tc>
      </w:tr>
      <w:tr w:rsidR="00D8596B" w:rsidRPr="00AD5BAD" w14:paraId="0903552B" w14:textId="77777777" w:rsidTr="000915D1">
        <w:trPr>
          <w:trHeight w:val="315"/>
        </w:trPr>
        <w:tc>
          <w:tcPr>
            <w:tcW w:w="0" w:type="auto"/>
            <w:hideMark/>
          </w:tcPr>
          <w:p w14:paraId="2936A64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TileColor()</w:t>
            </w:r>
          </w:p>
        </w:tc>
        <w:tc>
          <w:tcPr>
            <w:tcW w:w="0" w:type="auto"/>
            <w:hideMark/>
          </w:tcPr>
          <w:p w14:paraId="3096172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lor</w:t>
            </w:r>
          </w:p>
        </w:tc>
      </w:tr>
      <w:tr w:rsidR="00D8596B" w:rsidRPr="00AD5BAD" w14:paraId="1E1DBFE8" w14:textId="77777777" w:rsidTr="000915D1">
        <w:trPr>
          <w:trHeight w:val="315"/>
        </w:trPr>
        <w:tc>
          <w:tcPr>
            <w:tcW w:w="0" w:type="auto"/>
            <w:hideMark/>
          </w:tcPr>
          <w:p w14:paraId="5FE6FAD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TileColor(Image image)</w:t>
            </w:r>
          </w:p>
        </w:tc>
        <w:tc>
          <w:tcPr>
            <w:tcW w:w="0" w:type="auto"/>
            <w:hideMark/>
          </w:tcPr>
          <w:p w14:paraId="3B32922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lo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รูป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mage</w:t>
            </w:r>
          </w:p>
        </w:tc>
      </w:tr>
      <w:tr w:rsidR="00D8596B" w:rsidRPr="00AD5BAD" w14:paraId="60C9C242" w14:textId="77777777" w:rsidTr="000915D1">
        <w:trPr>
          <w:trHeight w:val="315"/>
        </w:trPr>
        <w:tc>
          <w:tcPr>
            <w:tcW w:w="0" w:type="auto"/>
            <w:hideMark/>
          </w:tcPr>
          <w:p w14:paraId="7657E3A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TileColor(Image redDot, Image entity)</w:t>
            </w:r>
          </w:p>
        </w:tc>
        <w:tc>
          <w:tcPr>
            <w:tcW w:w="0" w:type="auto"/>
            <w:hideMark/>
          </w:tcPr>
          <w:p w14:paraId="24C626C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lo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edDo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ntit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ช่องนั้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oveab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และมีหมากฝั่งตรงข้ามอยู่</w:t>
            </w:r>
          </w:p>
        </w:tc>
      </w:tr>
      <w:tr w:rsidR="00D8596B" w:rsidRPr="00AD5BAD" w14:paraId="0E095CAE" w14:textId="77777777" w:rsidTr="000915D1">
        <w:trPr>
          <w:trHeight w:val="315"/>
        </w:trPr>
        <w:tc>
          <w:tcPr>
            <w:tcW w:w="0" w:type="auto"/>
            <w:hideMark/>
          </w:tcPr>
          <w:p w14:paraId="372E396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update()</w:t>
            </w:r>
          </w:p>
        </w:tc>
        <w:tc>
          <w:tcPr>
            <w:tcW w:w="0" w:type="auto"/>
            <w:hideMark/>
          </w:tcPr>
          <w:p w14:paraId="035C7BE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ตามสถานะ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isClicke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oveab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false</w:t>
            </w:r>
          </w:p>
        </w:tc>
      </w:tr>
      <w:tr w:rsidR="00D8596B" w:rsidRPr="00AD5BAD" w14:paraId="55949A87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18352EF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MyCell(Cell myCell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Cell getMyCell()</w:t>
            </w:r>
          </w:p>
        </w:tc>
        <w:tc>
          <w:tcPr>
            <w:tcW w:w="0" w:type="auto"/>
            <w:vMerge w:val="restart"/>
            <w:hideMark/>
          </w:tcPr>
          <w:p w14:paraId="4B56A21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/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Cell</w:t>
            </w:r>
          </w:p>
        </w:tc>
      </w:tr>
      <w:tr w:rsidR="00D8596B" w:rsidRPr="00AD5BAD" w14:paraId="577C109E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40F90EE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  <w:tc>
          <w:tcPr>
            <w:tcW w:w="0" w:type="auto"/>
            <w:vMerge/>
            <w:hideMark/>
          </w:tcPr>
          <w:p w14:paraId="2DBD6FF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374F4339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4D9673B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P(Point p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Point getP()</w:t>
            </w:r>
          </w:p>
        </w:tc>
        <w:tc>
          <w:tcPr>
            <w:tcW w:w="0" w:type="auto"/>
            <w:vMerge w:val="restart"/>
            <w:hideMark/>
          </w:tcPr>
          <w:p w14:paraId="1FE1DFB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/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</w:t>
            </w:r>
          </w:p>
        </w:tc>
      </w:tr>
      <w:tr w:rsidR="00D8596B" w:rsidRPr="00AD5BAD" w14:paraId="59DCD500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76D2A4D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  <w:tc>
          <w:tcPr>
            <w:tcW w:w="0" w:type="auto"/>
            <w:vMerge/>
            <w:hideMark/>
          </w:tcPr>
          <w:p w14:paraId="0A0AC2B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7799852A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07E437C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Clicked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void setClicked(boolean isClicked)</w:t>
            </w:r>
          </w:p>
        </w:tc>
        <w:tc>
          <w:tcPr>
            <w:tcW w:w="0" w:type="auto"/>
            <w:vMerge w:val="restart"/>
            <w:hideMark/>
          </w:tcPr>
          <w:p w14:paraId="593C411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/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Clicked</w:t>
            </w:r>
          </w:p>
        </w:tc>
      </w:tr>
      <w:tr w:rsidR="00D8596B" w:rsidRPr="00AD5BAD" w14:paraId="43A07AC1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5796817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  <w:tc>
          <w:tcPr>
            <w:tcW w:w="0" w:type="auto"/>
            <w:vMerge/>
            <w:hideMark/>
          </w:tcPr>
          <w:p w14:paraId="43F25B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  <w:tr w:rsidR="00D8596B" w:rsidRPr="00AD5BAD" w14:paraId="13B8374D" w14:textId="77777777" w:rsidTr="000915D1">
        <w:trPr>
          <w:trHeight w:val="626"/>
        </w:trPr>
        <w:tc>
          <w:tcPr>
            <w:tcW w:w="0" w:type="auto"/>
            <w:vMerge w:val="restart"/>
            <w:hideMark/>
          </w:tcPr>
          <w:p w14:paraId="7E921AC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olean isMoveable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>+ void setMoveable(boolean moveable)</w:t>
            </w:r>
          </w:p>
        </w:tc>
        <w:tc>
          <w:tcPr>
            <w:tcW w:w="0" w:type="auto"/>
            <w:vMerge w:val="restart"/>
            <w:hideMark/>
          </w:tcPr>
          <w:p w14:paraId="461AF86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/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eable</w:t>
            </w:r>
          </w:p>
        </w:tc>
      </w:tr>
      <w:tr w:rsidR="00D8596B" w:rsidRPr="00AD5BAD" w14:paraId="4F394057" w14:textId="77777777" w:rsidTr="000915D1">
        <w:trPr>
          <w:trHeight w:val="626"/>
        </w:trPr>
        <w:tc>
          <w:tcPr>
            <w:tcW w:w="0" w:type="auto"/>
            <w:vMerge/>
            <w:hideMark/>
          </w:tcPr>
          <w:p w14:paraId="1D2E3B1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  <w:tc>
          <w:tcPr>
            <w:tcW w:w="0" w:type="auto"/>
            <w:vMerge/>
            <w:hideMark/>
          </w:tcPr>
          <w:p w14:paraId="119D00E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</w:p>
        </w:tc>
      </w:tr>
    </w:tbl>
    <w:p w14:paraId="41080211" w14:textId="3804641A" w:rsidR="00D8596B" w:rsidRPr="00AD5BA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>Class BoardPane extends GridPane</w:t>
      </w:r>
    </w:p>
    <w:p w14:paraId="24722178" w14:textId="45DFFEB8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ตัวกระดานหมากรุก นำ </w:t>
      </w:r>
      <w:r w:rsidRPr="00AD5BAD">
        <w:rPr>
          <w:rFonts w:asciiTheme="majorBidi" w:hAnsiTheme="majorBidi" w:cstheme="majorBidi"/>
          <w:sz w:val="32"/>
          <w:szCs w:val="32"/>
        </w:rPr>
        <w:t xml:space="preserve">BoardCell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ต่ละอันมาเรียงใน </w:t>
      </w:r>
      <w:r w:rsidRPr="00AD5BAD">
        <w:rPr>
          <w:rFonts w:asciiTheme="majorBidi" w:hAnsiTheme="majorBidi" w:cstheme="majorBidi"/>
          <w:sz w:val="32"/>
          <w:szCs w:val="32"/>
        </w:rPr>
        <w:t>GridPane</w:t>
      </w:r>
    </w:p>
    <w:p w14:paraId="3D3BA32C" w14:textId="48AE64DF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74"/>
        <w:gridCol w:w="4993"/>
      </w:tblGrid>
      <w:tr w:rsidR="00D8596B" w:rsidRPr="00AD5BAD" w14:paraId="38C69B53" w14:textId="77777777" w:rsidTr="000915D1">
        <w:trPr>
          <w:trHeight w:val="315"/>
        </w:trPr>
        <w:tc>
          <w:tcPr>
            <w:tcW w:w="4074" w:type="dxa"/>
            <w:hideMark/>
          </w:tcPr>
          <w:p w14:paraId="46E8A87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ObservableList&lt;BoardCell&gt; boardCellList</w:t>
            </w:r>
          </w:p>
        </w:tc>
        <w:tc>
          <w:tcPr>
            <w:tcW w:w="4993" w:type="dxa"/>
            <w:hideMark/>
          </w:tcPr>
          <w:p w14:paraId="6693378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ลิสต์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</w:p>
        </w:tc>
      </w:tr>
      <w:tr w:rsidR="00D8596B" w:rsidRPr="00AD5BAD" w14:paraId="577D245D" w14:textId="77777777" w:rsidTr="000915D1">
        <w:trPr>
          <w:trHeight w:val="315"/>
        </w:trPr>
        <w:tc>
          <w:tcPr>
            <w:tcW w:w="4074" w:type="dxa"/>
            <w:hideMark/>
          </w:tcPr>
          <w:p w14:paraId="3641921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ell[][] cellMap</w:t>
            </w:r>
          </w:p>
        </w:tc>
        <w:tc>
          <w:tcPr>
            <w:tcW w:w="4993" w:type="dxa"/>
            <w:hideMark/>
          </w:tcPr>
          <w:p w14:paraId="0C8EA5D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rr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เอามา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Controller</w:t>
            </w:r>
          </w:p>
        </w:tc>
      </w:tr>
      <w:tr w:rsidR="00D8596B" w:rsidRPr="00AD5BAD" w14:paraId="3A5514D6" w14:textId="77777777" w:rsidTr="000915D1">
        <w:trPr>
          <w:trHeight w:val="315"/>
        </w:trPr>
        <w:tc>
          <w:tcPr>
            <w:tcW w:w="4074" w:type="dxa"/>
            <w:hideMark/>
          </w:tcPr>
          <w:p w14:paraId="76E8D5E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int row </w:t>
            </w:r>
          </w:p>
        </w:tc>
        <w:tc>
          <w:tcPr>
            <w:tcW w:w="4993" w:type="dxa"/>
            <w:hideMark/>
          </w:tcPr>
          <w:p w14:paraId="5D63021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ค่าแถวของกระดาน เป็น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fina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มี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8</w:t>
            </w:r>
          </w:p>
        </w:tc>
      </w:tr>
      <w:tr w:rsidR="00D8596B" w:rsidRPr="00AD5BAD" w14:paraId="1A9A070C" w14:textId="77777777" w:rsidTr="000915D1">
        <w:trPr>
          <w:trHeight w:val="315"/>
        </w:trPr>
        <w:tc>
          <w:tcPr>
            <w:tcW w:w="4074" w:type="dxa"/>
            <w:hideMark/>
          </w:tcPr>
          <w:p w14:paraId="6D0D2AB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int column </w:t>
            </w:r>
          </w:p>
        </w:tc>
        <w:tc>
          <w:tcPr>
            <w:tcW w:w="4993" w:type="dxa"/>
            <w:hideMark/>
          </w:tcPr>
          <w:p w14:paraId="2D2C613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ค่าคอลัมน์ของกระดาน เป็น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fina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มี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8</w:t>
            </w:r>
          </w:p>
        </w:tc>
      </w:tr>
      <w:tr w:rsidR="00D8596B" w:rsidRPr="00AD5BAD" w14:paraId="4F1DC13B" w14:textId="77777777" w:rsidTr="000915D1">
        <w:trPr>
          <w:trHeight w:val="315"/>
        </w:trPr>
        <w:tc>
          <w:tcPr>
            <w:tcW w:w="4074" w:type="dxa"/>
            <w:hideMark/>
          </w:tcPr>
          <w:p w14:paraId="220D143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olor whiteTile</w:t>
            </w:r>
          </w:p>
        </w:tc>
        <w:tc>
          <w:tcPr>
            <w:tcW w:w="4993" w:type="dxa"/>
            <w:hideMark/>
          </w:tcPr>
          <w:p w14:paraId="6ACCD53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่าสีช่องสีขาว(เทาอ่อน)</w:t>
            </w:r>
          </w:p>
        </w:tc>
      </w:tr>
      <w:tr w:rsidR="00D8596B" w:rsidRPr="00AD5BAD" w14:paraId="6153A435" w14:textId="77777777" w:rsidTr="000915D1">
        <w:trPr>
          <w:trHeight w:val="315"/>
        </w:trPr>
        <w:tc>
          <w:tcPr>
            <w:tcW w:w="4074" w:type="dxa"/>
            <w:hideMark/>
          </w:tcPr>
          <w:p w14:paraId="438ACB4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olor blackTile</w:t>
            </w:r>
          </w:p>
        </w:tc>
        <w:tc>
          <w:tcPr>
            <w:tcW w:w="4993" w:type="dxa"/>
            <w:hideMark/>
          </w:tcPr>
          <w:p w14:paraId="3EA52A4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่าสีช่องสีดำ(เทาเข้ม)</w:t>
            </w:r>
          </w:p>
        </w:tc>
      </w:tr>
      <w:tr w:rsidR="00D8596B" w:rsidRPr="00AD5BAD" w14:paraId="7DF1DF8C" w14:textId="77777777" w:rsidTr="000915D1">
        <w:trPr>
          <w:trHeight w:val="315"/>
        </w:trPr>
        <w:tc>
          <w:tcPr>
            <w:tcW w:w="4074" w:type="dxa"/>
            <w:hideMark/>
          </w:tcPr>
          <w:p w14:paraId="60CF6AD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ardCell bc</w:t>
            </w:r>
          </w:p>
        </w:tc>
        <w:tc>
          <w:tcPr>
            <w:tcW w:w="4993" w:type="dxa"/>
            <w:hideMark/>
          </w:tcPr>
          <w:p w14:paraId="1043391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ช้ตอ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nitialize BoardCell</w:t>
            </w:r>
          </w:p>
        </w:tc>
      </w:tr>
      <w:tr w:rsidR="00D8596B" w:rsidRPr="00AD5BAD" w14:paraId="68368667" w14:textId="77777777" w:rsidTr="000915D1">
        <w:trPr>
          <w:trHeight w:val="315"/>
        </w:trPr>
        <w:tc>
          <w:tcPr>
            <w:tcW w:w="4074" w:type="dxa"/>
            <w:hideMark/>
          </w:tcPr>
          <w:p w14:paraId="431A06E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Point currentSelectedPoint</w:t>
            </w:r>
          </w:p>
        </w:tc>
        <w:tc>
          <w:tcPr>
            <w:tcW w:w="4993" w:type="dxa"/>
            <w:hideMark/>
          </w:tcPr>
          <w:p w14:paraId="5887AE4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พิกัดของตัวหมากที่ถูกเลือก</w:t>
            </w:r>
          </w:p>
        </w:tc>
      </w:tr>
      <w:tr w:rsidR="00D8596B" w:rsidRPr="00AD5BAD" w14:paraId="37A39826" w14:textId="77777777" w:rsidTr="000915D1">
        <w:trPr>
          <w:trHeight w:val="315"/>
        </w:trPr>
        <w:tc>
          <w:tcPr>
            <w:tcW w:w="4074" w:type="dxa"/>
            <w:hideMark/>
          </w:tcPr>
          <w:p w14:paraId="0ECF13B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ArrayList&lt;Point&gt; currentSelectedMoveList</w:t>
            </w:r>
          </w:p>
        </w:tc>
        <w:tc>
          <w:tcPr>
            <w:tcW w:w="4993" w:type="dxa"/>
            <w:hideMark/>
          </w:tcPr>
          <w:p w14:paraId="3934BF8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ลิสต์ของพิกัดช่องที่หมากที่ถูกเลือกสามารถเดินไปได้</w:t>
            </w:r>
          </w:p>
        </w:tc>
      </w:tr>
      <w:tr w:rsidR="00D8596B" w:rsidRPr="00AD5BAD" w14:paraId="5932A58D" w14:textId="77777777" w:rsidTr="000915D1">
        <w:trPr>
          <w:trHeight w:val="315"/>
        </w:trPr>
        <w:tc>
          <w:tcPr>
            <w:tcW w:w="4074" w:type="dxa"/>
            <w:hideMark/>
          </w:tcPr>
          <w:p w14:paraId="1A10ACF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olean move</w:t>
            </w:r>
          </w:p>
        </w:tc>
        <w:tc>
          <w:tcPr>
            <w:tcW w:w="4993" w:type="dxa"/>
            <w:hideMark/>
          </w:tcPr>
          <w:p w14:paraId="0CC769C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ถ้ามีการเดินหมาก</w:t>
            </w:r>
          </w:p>
        </w:tc>
      </w:tr>
      <w:tr w:rsidR="00D8596B" w:rsidRPr="00AD5BAD" w14:paraId="7CAB101B" w14:textId="77777777" w:rsidTr="000915D1">
        <w:trPr>
          <w:trHeight w:val="315"/>
        </w:trPr>
        <w:tc>
          <w:tcPr>
            <w:tcW w:w="4074" w:type="dxa"/>
            <w:hideMark/>
          </w:tcPr>
          <w:p w14:paraId="0706086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tring promotionPiece</w:t>
            </w:r>
          </w:p>
        </w:tc>
        <w:tc>
          <w:tcPr>
            <w:tcW w:w="4993" w:type="dxa"/>
            <w:hideMark/>
          </w:tcPr>
          <w:p w14:paraId="0D7C829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ชื่อของหมากที่เบี้ยจะจะทำ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</w:tbl>
    <w:p w14:paraId="6560A00B" w14:textId="6CFF6EA8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5670"/>
      </w:tblGrid>
      <w:tr w:rsidR="00D8596B" w:rsidRPr="00AD5BAD" w14:paraId="31EABAB9" w14:textId="77777777" w:rsidTr="000915D1">
        <w:trPr>
          <w:trHeight w:val="315"/>
        </w:trPr>
        <w:tc>
          <w:tcPr>
            <w:tcW w:w="3397" w:type="dxa"/>
            <w:hideMark/>
          </w:tcPr>
          <w:p w14:paraId="5B90FB8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BoardPane(String gameType)</w:t>
            </w:r>
          </w:p>
        </w:tc>
        <w:tc>
          <w:tcPr>
            <w:tcW w:w="5670" w:type="dxa"/>
            <w:hideMark/>
          </w:tcPr>
          <w:p w14:paraId="640F16C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initialize map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ผ่า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eControll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Typ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ใส่เข้ามา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initialize cellMap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เรียกผ่า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Controller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createBoardCell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setBoardCellListener()</w:t>
            </w:r>
          </w:p>
        </w:tc>
      </w:tr>
    </w:tbl>
    <w:p w14:paraId="4D820D70" w14:textId="1A62BC2D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43"/>
        <w:gridCol w:w="5307"/>
      </w:tblGrid>
      <w:tr w:rsidR="00D8596B" w:rsidRPr="00AD5BAD" w14:paraId="482E644C" w14:textId="77777777" w:rsidTr="000915D1">
        <w:trPr>
          <w:trHeight w:val="315"/>
        </w:trPr>
        <w:tc>
          <w:tcPr>
            <w:tcW w:w="0" w:type="auto"/>
            <w:hideMark/>
          </w:tcPr>
          <w:p w14:paraId="35DB07B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createBoardCell()</w:t>
            </w:r>
          </w:p>
        </w:tc>
        <w:tc>
          <w:tcPr>
            <w:tcW w:w="0" w:type="auto"/>
            <w:hideMark/>
          </w:tcPr>
          <w:p w14:paraId="2EC49FA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ร้า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ใช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ellMap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พิกั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w colum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้วเพิ่มเข้าไป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Lis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ิ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ี่สร้างเข้าไปพิกัดแต่ละจุด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พิกัดของแต่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oardCell</w:t>
            </w:r>
          </w:p>
        </w:tc>
      </w:tr>
      <w:tr w:rsidR="00D8596B" w:rsidRPr="00AD5BAD" w14:paraId="68F716DB" w14:textId="77777777" w:rsidTr="000915D1">
        <w:trPr>
          <w:trHeight w:val="315"/>
        </w:trPr>
        <w:tc>
          <w:tcPr>
            <w:tcW w:w="0" w:type="auto"/>
            <w:hideMark/>
          </w:tcPr>
          <w:p w14:paraId="36CA972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BoardCellListener()</w:t>
            </w:r>
          </w:p>
        </w:tc>
        <w:tc>
          <w:tcPr>
            <w:tcW w:w="0" w:type="auto"/>
            <w:hideMark/>
          </w:tcPr>
          <w:p w14:paraId="151530A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แต่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addOnClickHandler(BoardCell myBoardCell)</w:t>
            </w:r>
          </w:p>
        </w:tc>
      </w:tr>
      <w:tr w:rsidR="00D8596B" w:rsidRPr="00AD5BAD" w14:paraId="673AED5B" w14:textId="77777777" w:rsidTr="000915D1">
        <w:trPr>
          <w:trHeight w:val="315"/>
        </w:trPr>
        <w:tc>
          <w:tcPr>
            <w:tcW w:w="0" w:type="auto"/>
            <w:hideMark/>
          </w:tcPr>
          <w:p w14:paraId="6A34BA4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>- void addOnClickHandler(BoardCell myBoardCell) throws Exception</w:t>
            </w:r>
          </w:p>
        </w:tc>
        <w:tc>
          <w:tcPr>
            <w:tcW w:w="0" w:type="auto"/>
            <w:hideMark/>
          </w:tcPr>
          <w:p w14:paraId="03DA42A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มีตัวหมากอยู่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highligh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thod showWalkPath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isClicke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rue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มีตัวหมาก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isClicke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updateBoard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ถ้าตัวหมากสามารถเดินไปช่องนั้นได้ให้ทำการเดินหมากไปที่ช่องนั้น</w:t>
            </w:r>
          </w:p>
        </w:tc>
      </w:tr>
      <w:tr w:rsidR="00D8596B" w:rsidRPr="00AD5BAD" w14:paraId="07B87E63" w14:textId="77777777" w:rsidTr="000915D1">
        <w:trPr>
          <w:trHeight w:val="315"/>
        </w:trPr>
        <w:tc>
          <w:tcPr>
            <w:tcW w:w="0" w:type="auto"/>
            <w:hideMark/>
          </w:tcPr>
          <w:p w14:paraId="5AB0B83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disableBoardCell()</w:t>
            </w:r>
          </w:p>
        </w:tc>
        <w:tc>
          <w:tcPr>
            <w:tcW w:w="0" w:type="auto"/>
            <w:hideMark/>
          </w:tcPr>
          <w:p w14:paraId="4897EEF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ำ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ั้งหมดไม่สามารถกดได้ระหว่างการ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oving animation</w:t>
            </w:r>
          </w:p>
        </w:tc>
      </w:tr>
      <w:tr w:rsidR="00D8596B" w:rsidRPr="00AD5BAD" w14:paraId="50335615" w14:textId="77777777" w:rsidTr="000915D1">
        <w:trPr>
          <w:trHeight w:val="315"/>
        </w:trPr>
        <w:tc>
          <w:tcPr>
            <w:tcW w:w="0" w:type="auto"/>
            <w:hideMark/>
          </w:tcPr>
          <w:p w14:paraId="4BD555F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enableBoardCell()</w:t>
            </w:r>
          </w:p>
        </w:tc>
        <w:tc>
          <w:tcPr>
            <w:tcW w:w="0" w:type="auto"/>
            <w:hideMark/>
          </w:tcPr>
          <w:p w14:paraId="524F887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ำ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ั้ั้งหมดกดได้อีกครั้งตอนเริ่มตาถัดไป</w:t>
            </w:r>
          </w:p>
        </w:tc>
      </w:tr>
      <w:tr w:rsidR="00D8596B" w:rsidRPr="00AD5BAD" w14:paraId="02BC397B" w14:textId="77777777" w:rsidTr="000915D1">
        <w:trPr>
          <w:trHeight w:val="315"/>
        </w:trPr>
        <w:tc>
          <w:tcPr>
            <w:tcW w:w="0" w:type="auto"/>
            <w:hideMark/>
          </w:tcPr>
          <w:p w14:paraId="5C7A527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olean checkEndGame()</w:t>
            </w:r>
          </w:p>
        </w:tc>
        <w:tc>
          <w:tcPr>
            <w:tcW w:w="0" w:type="auto"/>
            <w:hideMark/>
          </w:tcPr>
          <w:p w14:paraId="5BB9D20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รวจสอบว่ามีการชนะเกมหรือการเสมอเกิดขึ้นหรือยัง ถ้ามีให้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showEndGameWindow(String text)</w:t>
            </w:r>
          </w:p>
        </w:tc>
      </w:tr>
      <w:tr w:rsidR="00D8596B" w:rsidRPr="00AD5BAD" w14:paraId="2F1441E6" w14:textId="77777777" w:rsidTr="000915D1">
        <w:trPr>
          <w:trHeight w:val="315"/>
        </w:trPr>
        <w:tc>
          <w:tcPr>
            <w:tcW w:w="0" w:type="auto"/>
            <w:hideMark/>
          </w:tcPr>
          <w:p w14:paraId="09F5E7B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howWalkPath()</w:t>
            </w:r>
          </w:p>
        </w:tc>
        <w:tc>
          <w:tcPr>
            <w:tcW w:w="0" w:type="auto"/>
            <w:hideMark/>
          </w:tcPr>
          <w:p w14:paraId="39C754F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สดงช่องที่ตัวหมากสามารถเดินไปได้ 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moveab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ช่องนั้น ๆ 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rue</w:t>
            </w:r>
          </w:p>
        </w:tc>
      </w:tr>
      <w:tr w:rsidR="00D8596B" w:rsidRPr="00AD5BAD" w14:paraId="41DC40CD" w14:textId="77777777" w:rsidTr="000915D1">
        <w:trPr>
          <w:trHeight w:val="315"/>
        </w:trPr>
        <w:tc>
          <w:tcPr>
            <w:tcW w:w="0" w:type="auto"/>
            <w:hideMark/>
          </w:tcPr>
          <w:p w14:paraId="3730D08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howEndGameWindow(String text)</w:t>
            </w:r>
          </w:p>
        </w:tc>
        <w:tc>
          <w:tcPr>
            <w:tcW w:w="0" w:type="auto"/>
            <w:hideMark/>
          </w:tcPr>
          <w:p w14:paraId="66BB7DF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แสดงหน้าจบเกม</w:t>
            </w:r>
          </w:p>
        </w:tc>
      </w:tr>
      <w:tr w:rsidR="00D8596B" w:rsidRPr="00AD5BAD" w14:paraId="3AFE8CD7" w14:textId="77777777" w:rsidTr="000915D1">
        <w:trPr>
          <w:trHeight w:val="315"/>
        </w:trPr>
        <w:tc>
          <w:tcPr>
            <w:tcW w:w="0" w:type="auto"/>
            <w:hideMark/>
          </w:tcPr>
          <w:p w14:paraId="39AECAA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updateBoard(BoardCell myBoardCell)</w:t>
            </w:r>
          </w:p>
        </w:tc>
        <w:tc>
          <w:tcPr>
            <w:tcW w:w="0" w:type="auto"/>
            <w:hideMark/>
          </w:tcPr>
          <w:p w14:paraId="01A1E5E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pda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ุกตัว ยกเว้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oardCell</w:t>
            </w:r>
          </w:p>
        </w:tc>
      </w:tr>
      <w:tr w:rsidR="00D8596B" w:rsidRPr="00AD5BAD" w14:paraId="12008CD4" w14:textId="77777777" w:rsidTr="000915D1">
        <w:trPr>
          <w:trHeight w:val="315"/>
        </w:trPr>
        <w:tc>
          <w:tcPr>
            <w:tcW w:w="0" w:type="auto"/>
            <w:hideMark/>
          </w:tcPr>
          <w:p w14:paraId="526DE27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updateBoard()</w:t>
            </w:r>
          </w:p>
        </w:tc>
        <w:tc>
          <w:tcPr>
            <w:tcW w:w="0" w:type="auto"/>
            <w:hideMark/>
          </w:tcPr>
          <w:p w14:paraId="5C966DD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pda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Cell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ุกตัว ยกเว้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oardCell</w:t>
            </w:r>
          </w:p>
        </w:tc>
      </w:tr>
      <w:tr w:rsidR="00D8596B" w:rsidRPr="00AD5BAD" w14:paraId="455DB0D1" w14:textId="77777777" w:rsidTr="000915D1">
        <w:trPr>
          <w:trHeight w:val="315"/>
        </w:trPr>
        <w:tc>
          <w:tcPr>
            <w:tcW w:w="0" w:type="auto"/>
            <w:hideMark/>
          </w:tcPr>
          <w:p w14:paraId="3A274B9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rotateBoard()</w:t>
            </w:r>
          </w:p>
        </w:tc>
        <w:tc>
          <w:tcPr>
            <w:tcW w:w="0" w:type="auto"/>
            <w:hideMark/>
          </w:tcPr>
          <w:p w14:paraId="108B26D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rotate boaard 1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ครั้ง</w:t>
            </w:r>
          </w:p>
        </w:tc>
      </w:tr>
      <w:tr w:rsidR="00D8596B" w:rsidRPr="00AD5BAD" w14:paraId="59EC9BC9" w14:textId="77777777" w:rsidTr="000915D1">
        <w:trPr>
          <w:trHeight w:val="315"/>
        </w:trPr>
        <w:tc>
          <w:tcPr>
            <w:tcW w:w="0" w:type="auto"/>
            <w:hideMark/>
          </w:tcPr>
          <w:p w14:paraId="365509E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promotion(String text)</w:t>
            </w:r>
          </w:p>
        </w:tc>
        <w:tc>
          <w:tcPr>
            <w:tcW w:w="0" w:type="auto"/>
            <w:hideMark/>
          </w:tcPr>
          <w:p w14:paraId="776ADEA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 button</w:t>
            </w:r>
          </w:p>
        </w:tc>
      </w:tr>
    </w:tbl>
    <w:p w14:paraId="52F6A542" w14:textId="0680546C" w:rsidR="00D8596B" w:rsidRPr="00AD5BAD" w:rsidRDefault="00AD5BAD" w:rsidP="00095375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>Package application.console</w:t>
      </w:r>
    </w:p>
    <w:p w14:paraId="2AB6A19B" w14:textId="3C4A850D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GamePane extends StackPane</w:t>
      </w:r>
    </w:p>
    <w:p w14:paraId="11DF0FDA" w14:textId="356FE6A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น้าจอตอนเล่นเกม ประกอบด้วยตัวกระดานและ </w:t>
      </w:r>
      <w:r w:rsidRPr="00AD5BAD">
        <w:rPr>
          <w:rFonts w:asciiTheme="majorBidi" w:hAnsiTheme="majorBidi" w:cstheme="majorBidi"/>
          <w:sz w:val="32"/>
          <w:szCs w:val="32"/>
        </w:rPr>
        <w:t>console</w:t>
      </w:r>
    </w:p>
    <w:p w14:paraId="3B6272BA" w14:textId="13D7335C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5C77AD4E" w14:textId="77777777" w:rsidTr="000915D1">
        <w:trPr>
          <w:trHeight w:val="315"/>
        </w:trPr>
        <w:tc>
          <w:tcPr>
            <w:tcW w:w="3681" w:type="dxa"/>
            <w:hideMark/>
          </w:tcPr>
          <w:p w14:paraId="6580ACF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onsole console</w:t>
            </w:r>
          </w:p>
        </w:tc>
        <w:tc>
          <w:tcPr>
            <w:tcW w:w="5670" w:type="dxa"/>
            <w:hideMark/>
          </w:tcPr>
          <w:p w14:paraId="14780C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nso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เกม</w:t>
            </w:r>
          </w:p>
        </w:tc>
      </w:tr>
    </w:tbl>
    <w:p w14:paraId="4AD824FC" w14:textId="5B286D4A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777F1F04" w14:textId="77777777" w:rsidTr="000915D1">
        <w:trPr>
          <w:trHeight w:val="315"/>
        </w:trPr>
        <w:tc>
          <w:tcPr>
            <w:tcW w:w="3681" w:type="dxa"/>
            <w:hideMark/>
          </w:tcPr>
          <w:p w14:paraId="0128FEB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GamePane(BoardPane boardPane)</w:t>
            </w:r>
          </w:p>
        </w:tc>
        <w:tc>
          <w:tcPr>
            <w:tcW w:w="5670" w:type="dxa"/>
            <w:hideMark/>
          </w:tcPr>
          <w:p w14:paraId="1CBF71D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สีเทา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ความสูงที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500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set spac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20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add board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onso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ข้าไป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hildre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Box</w:t>
            </w:r>
          </w:p>
        </w:tc>
      </w:tr>
    </w:tbl>
    <w:p w14:paraId="610FA219" w14:textId="5F16793A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6440F1E8" w14:textId="77777777" w:rsidTr="000915D1">
        <w:trPr>
          <w:trHeight w:val="315"/>
        </w:trPr>
        <w:tc>
          <w:tcPr>
            <w:tcW w:w="3681" w:type="dxa"/>
            <w:hideMark/>
          </w:tcPr>
          <w:p w14:paraId="0FCB182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rotateStatusDisplay()</w:t>
            </w:r>
          </w:p>
        </w:tc>
        <w:tc>
          <w:tcPr>
            <w:tcW w:w="5670" w:type="dxa"/>
            <w:hideMark/>
          </w:tcPr>
          <w:p w14:paraId="7D69F09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StatusDisplay()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onsole</w:t>
            </w:r>
          </w:p>
        </w:tc>
      </w:tr>
    </w:tbl>
    <w:p w14:paraId="7A75AF18" w14:textId="77777777" w:rsidR="00D8596B" w:rsidRPr="00AD5BAD" w:rsidRDefault="00D8596B" w:rsidP="00D8596B">
      <w:pPr>
        <w:pStyle w:val="ListParagraph"/>
        <w:tabs>
          <w:tab w:val="left" w:pos="1940"/>
        </w:tabs>
        <w:ind w:left="792"/>
        <w:rPr>
          <w:rFonts w:asciiTheme="majorBidi" w:hAnsiTheme="majorBidi" w:cstheme="majorBidi"/>
          <w:sz w:val="32"/>
          <w:szCs w:val="32"/>
        </w:rPr>
      </w:pPr>
    </w:p>
    <w:p w14:paraId="08DD88EA" w14:textId="12F43A00" w:rsidR="00D8596B" w:rsidRPr="00AD5BAD" w:rsidRDefault="00D8596B" w:rsidP="00D8596B">
      <w:pPr>
        <w:pStyle w:val="ListParagraph"/>
        <w:numPr>
          <w:ilvl w:val="2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color w:val="000000"/>
          <w:sz w:val="32"/>
          <w:szCs w:val="32"/>
          <w:shd w:val="clear" w:color="auto" w:fill="FFFFFF"/>
        </w:rPr>
        <w:t>Class Console extends VBox</w:t>
      </w:r>
    </w:p>
    <w:p w14:paraId="35DA212C" w14:textId="281A6D6F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6"/>
        <w:gridCol w:w="8144"/>
      </w:tblGrid>
      <w:tr w:rsidR="00D8596B" w:rsidRPr="00AD5BAD" w14:paraId="484D900E" w14:textId="77777777" w:rsidTr="000915D1">
        <w:trPr>
          <w:trHeight w:val="315"/>
        </w:trPr>
        <w:tc>
          <w:tcPr>
            <w:tcW w:w="0" w:type="auto"/>
            <w:hideMark/>
          </w:tcPr>
          <w:p w14:paraId="22AF946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Console()</w:t>
            </w:r>
          </w:p>
        </w:tc>
        <w:tc>
          <w:tcPr>
            <w:tcW w:w="0" w:type="auto"/>
            <w:hideMark/>
          </w:tcPr>
          <w:p w14:paraId="44DC08E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ร้า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hiteDisplay blackDisplay gameMode Label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consol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ทั้งหมดจะประกอบ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Pane setting gameMode blackDispl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hiteDisplay</w:t>
            </w:r>
          </w:p>
        </w:tc>
      </w:tr>
    </w:tbl>
    <w:p w14:paraId="0C375640" w14:textId="747B7F39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679"/>
        <w:gridCol w:w="6672"/>
      </w:tblGrid>
      <w:tr w:rsidR="00D8596B" w:rsidRPr="00AD5BAD" w14:paraId="5F3739A1" w14:textId="77777777" w:rsidTr="000915D1">
        <w:trPr>
          <w:trHeight w:val="315"/>
        </w:trPr>
        <w:tc>
          <w:tcPr>
            <w:tcW w:w="0" w:type="auto"/>
            <w:hideMark/>
          </w:tcPr>
          <w:p w14:paraId="0461563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rotateStatusDisplay()</w:t>
            </w:r>
          </w:p>
        </w:tc>
        <w:tc>
          <w:tcPr>
            <w:tcW w:w="6672" w:type="dxa"/>
            <w:hideMark/>
          </w:tcPr>
          <w:p w14:paraId="2534373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ลับตำแหน่งระหว่า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lackDispl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hiteDisplay</w:t>
            </w:r>
          </w:p>
        </w:tc>
      </w:tr>
    </w:tbl>
    <w:p w14:paraId="41F490BE" w14:textId="3D281894" w:rsidR="00D8596B" w:rsidRPr="00AD5BA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>Class PlayerStatusDisplay extends Vbox</w:t>
      </w:r>
    </w:p>
    <w:p w14:paraId="7D9FC6E8" w14:textId="136C829D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สดงเวลาและเทิร์นของ </w:t>
      </w:r>
      <w:r w:rsidRPr="00AD5BAD">
        <w:rPr>
          <w:rFonts w:asciiTheme="majorBidi" w:hAnsiTheme="majorBidi" w:cstheme="majorBidi"/>
          <w:sz w:val="32"/>
          <w:szCs w:val="32"/>
        </w:rPr>
        <w:t>player</w:t>
      </w:r>
    </w:p>
    <w:p w14:paraId="5E61AB67" w14:textId="650A56FB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972"/>
        <w:gridCol w:w="6379"/>
      </w:tblGrid>
      <w:tr w:rsidR="00D8596B" w:rsidRPr="00AD5BAD" w14:paraId="4E54DFB4" w14:textId="77777777" w:rsidTr="000915D1">
        <w:trPr>
          <w:trHeight w:val="315"/>
        </w:trPr>
        <w:tc>
          <w:tcPr>
            <w:tcW w:w="2972" w:type="dxa"/>
            <w:hideMark/>
          </w:tcPr>
          <w:p w14:paraId="1D09DD7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Label turn</w:t>
            </w:r>
          </w:p>
        </w:tc>
        <w:tc>
          <w:tcPr>
            <w:tcW w:w="6379" w:type="dxa"/>
            <w:hideMark/>
          </w:tcPr>
          <w:p w14:paraId="1E80CD6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urn </w:t>
            </w:r>
          </w:p>
        </w:tc>
      </w:tr>
      <w:tr w:rsidR="00D8596B" w:rsidRPr="00AD5BAD" w14:paraId="5A25B693" w14:textId="77777777" w:rsidTr="000915D1">
        <w:trPr>
          <w:trHeight w:val="315"/>
        </w:trPr>
        <w:tc>
          <w:tcPr>
            <w:tcW w:w="2972" w:type="dxa"/>
            <w:hideMark/>
          </w:tcPr>
          <w:p w14:paraId="2916DCD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ide side</w:t>
            </w:r>
          </w:p>
        </w:tc>
        <w:tc>
          <w:tcPr>
            <w:tcW w:w="6379" w:type="dxa"/>
            <w:hideMark/>
          </w:tcPr>
          <w:p w14:paraId="6D225BB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i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ว่าอยู่ฝั่งขาวหรือดำ</w:t>
            </w:r>
          </w:p>
        </w:tc>
      </w:tr>
      <w:tr w:rsidR="00D8596B" w:rsidRPr="00AD5BAD" w14:paraId="155B0749" w14:textId="77777777" w:rsidTr="000915D1">
        <w:trPr>
          <w:trHeight w:val="315"/>
        </w:trPr>
        <w:tc>
          <w:tcPr>
            <w:tcW w:w="2972" w:type="dxa"/>
            <w:hideMark/>
          </w:tcPr>
          <w:p w14:paraId="73DA14A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int spareTime</w:t>
            </w:r>
          </w:p>
        </w:tc>
        <w:tc>
          <w:tcPr>
            <w:tcW w:w="6379" w:type="dxa"/>
            <w:hideMark/>
          </w:tcPr>
          <w:p w14:paraId="1057DA3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วลาทั้งหมดที่ใช้ได้ในแต่ละเกมของแต่ละฝั่ง</w:t>
            </w:r>
          </w:p>
        </w:tc>
      </w:tr>
      <w:tr w:rsidR="00D8596B" w:rsidRPr="00AD5BAD" w14:paraId="520188A5" w14:textId="77777777" w:rsidTr="000915D1">
        <w:trPr>
          <w:trHeight w:val="315"/>
        </w:trPr>
        <w:tc>
          <w:tcPr>
            <w:tcW w:w="2972" w:type="dxa"/>
            <w:hideMark/>
          </w:tcPr>
          <w:p w14:paraId="603341C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int timePerTurn</w:t>
            </w:r>
          </w:p>
        </w:tc>
        <w:tc>
          <w:tcPr>
            <w:tcW w:w="6379" w:type="dxa"/>
            <w:hideMark/>
          </w:tcPr>
          <w:p w14:paraId="29703DD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วลาในแต่ละเทิร์น</w:t>
            </w:r>
          </w:p>
        </w:tc>
      </w:tr>
      <w:tr w:rsidR="00D8596B" w:rsidRPr="00AD5BAD" w14:paraId="2FD75499" w14:textId="77777777" w:rsidTr="000915D1">
        <w:trPr>
          <w:trHeight w:val="315"/>
        </w:trPr>
        <w:tc>
          <w:tcPr>
            <w:tcW w:w="2972" w:type="dxa"/>
            <w:hideMark/>
          </w:tcPr>
          <w:p w14:paraId="1FE4017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olean hasTimeLimit</w:t>
            </w:r>
          </w:p>
        </w:tc>
        <w:tc>
          <w:tcPr>
            <w:tcW w:w="6379" w:type="dxa"/>
            <w:hideMark/>
          </w:tcPr>
          <w:p w14:paraId="09196F8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เวลาที่เลือกไม่ใช่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0 (No time Limit)</w:t>
            </w:r>
          </w:p>
        </w:tc>
      </w:tr>
      <w:tr w:rsidR="00D8596B" w:rsidRPr="00AD5BAD" w14:paraId="389ECA20" w14:textId="77777777" w:rsidTr="000915D1">
        <w:trPr>
          <w:trHeight w:val="315"/>
        </w:trPr>
        <w:tc>
          <w:tcPr>
            <w:tcW w:w="2972" w:type="dxa"/>
            <w:hideMark/>
          </w:tcPr>
          <w:p w14:paraId="72D535E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Thread timerThread</w:t>
            </w:r>
          </w:p>
        </w:tc>
        <w:tc>
          <w:tcPr>
            <w:tcW w:w="6379" w:type="dxa"/>
            <w:hideMark/>
          </w:tcPr>
          <w:p w14:paraId="7882450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วจับเวลา</w:t>
            </w:r>
          </w:p>
        </w:tc>
      </w:tr>
      <w:tr w:rsidR="00D8596B" w:rsidRPr="00AD5BAD" w14:paraId="468BCFEF" w14:textId="77777777" w:rsidTr="000915D1">
        <w:trPr>
          <w:trHeight w:val="315"/>
        </w:trPr>
        <w:tc>
          <w:tcPr>
            <w:tcW w:w="2972" w:type="dxa"/>
            <w:hideMark/>
          </w:tcPr>
          <w:p w14:paraId="3EBD0A7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Text spareTimeText</w:t>
            </w:r>
          </w:p>
        </w:tc>
        <w:tc>
          <w:tcPr>
            <w:tcW w:w="6379" w:type="dxa"/>
            <w:hideMark/>
          </w:tcPr>
          <w:p w14:paraId="75472CB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pareTime</w:t>
            </w:r>
          </w:p>
        </w:tc>
      </w:tr>
      <w:tr w:rsidR="00D8596B" w:rsidRPr="00AD5BAD" w14:paraId="4BFA2052" w14:textId="77777777" w:rsidTr="000915D1">
        <w:trPr>
          <w:trHeight w:val="315"/>
        </w:trPr>
        <w:tc>
          <w:tcPr>
            <w:tcW w:w="2972" w:type="dxa"/>
            <w:hideMark/>
          </w:tcPr>
          <w:p w14:paraId="7CB4E11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Text timePerTurnText</w:t>
            </w:r>
          </w:p>
        </w:tc>
        <w:tc>
          <w:tcPr>
            <w:tcW w:w="6379" w:type="dxa"/>
            <w:hideMark/>
          </w:tcPr>
          <w:p w14:paraId="422CCE7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erTurn</w:t>
            </w:r>
          </w:p>
        </w:tc>
      </w:tr>
      <w:tr w:rsidR="00D8596B" w:rsidRPr="00AD5BAD" w14:paraId="79820915" w14:textId="77777777" w:rsidTr="000915D1">
        <w:trPr>
          <w:trHeight w:val="315"/>
        </w:trPr>
        <w:tc>
          <w:tcPr>
            <w:tcW w:w="2972" w:type="dxa"/>
            <w:hideMark/>
          </w:tcPr>
          <w:p w14:paraId="55B6C93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HBox timePane</w:t>
            </w:r>
          </w:p>
        </w:tc>
        <w:tc>
          <w:tcPr>
            <w:tcW w:w="6379" w:type="dxa"/>
            <w:hideMark/>
          </w:tcPr>
          <w:p w14:paraId="60535F7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ช่องแสดงเวลา</w:t>
            </w:r>
          </w:p>
        </w:tc>
      </w:tr>
    </w:tbl>
    <w:p w14:paraId="63F97B36" w14:textId="226EEECB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D8596B" w:rsidRPr="00AD5BAD" w14:paraId="4D22EB48" w14:textId="77777777" w:rsidTr="000915D1">
        <w:trPr>
          <w:trHeight w:val="315"/>
        </w:trPr>
        <w:tc>
          <w:tcPr>
            <w:tcW w:w="3397" w:type="dxa"/>
            <w:hideMark/>
          </w:tcPr>
          <w:p w14:paraId="6105FEE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PlayerStatusDisplay(Side side)</w:t>
            </w:r>
          </w:p>
        </w:tc>
        <w:tc>
          <w:tcPr>
            <w:tcW w:w="5954" w:type="dxa"/>
            <w:hideMark/>
          </w:tcPr>
          <w:p w14:paraId="3E11D4F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เริ่มต้นให้ตัวแปรต่าง ๆ</w:t>
            </w:r>
          </w:p>
        </w:tc>
      </w:tr>
    </w:tbl>
    <w:p w14:paraId="74F8BCED" w14:textId="0C3F72F8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6"/>
        <w:gridCol w:w="6464"/>
      </w:tblGrid>
      <w:tr w:rsidR="00D8596B" w:rsidRPr="00AD5BAD" w14:paraId="1FE35A7C" w14:textId="77777777" w:rsidTr="000915D1">
        <w:trPr>
          <w:trHeight w:val="315"/>
        </w:trPr>
        <w:tc>
          <w:tcPr>
            <w:tcW w:w="0" w:type="auto"/>
            <w:hideMark/>
          </w:tcPr>
          <w:p w14:paraId="64C68C3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rotateDisplay()</w:t>
            </w:r>
          </w:p>
        </w:tc>
        <w:tc>
          <w:tcPr>
            <w:tcW w:w="0" w:type="auto"/>
            <w:hideMark/>
          </w:tcPr>
          <w:p w14:paraId="2FFD34E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ลับตำแหน่งระหว่างช่องแสดงเวลา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Label turn</w:t>
            </w:r>
          </w:p>
        </w:tc>
      </w:tr>
      <w:tr w:rsidR="00D8596B" w:rsidRPr="00AD5BAD" w14:paraId="162242F2" w14:textId="77777777" w:rsidTr="000915D1">
        <w:trPr>
          <w:trHeight w:val="315"/>
        </w:trPr>
        <w:tc>
          <w:tcPr>
            <w:tcW w:w="0" w:type="auto"/>
            <w:hideMark/>
          </w:tcPr>
          <w:p w14:paraId="7013155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tartTurn()</w:t>
            </w:r>
          </w:p>
        </w:tc>
        <w:tc>
          <w:tcPr>
            <w:tcW w:w="0" w:type="auto"/>
            <w:hideMark/>
          </w:tcPr>
          <w:p w14:paraId="2726CA0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ิ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ur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โดยถ้ามีเวลาจำกัดจะเริ่มนับเวลาถอยหลัง</w:t>
            </w:r>
          </w:p>
        </w:tc>
      </w:tr>
      <w:tr w:rsidR="00D8596B" w:rsidRPr="00AD5BAD" w14:paraId="1AFDDB91" w14:textId="77777777" w:rsidTr="000915D1">
        <w:trPr>
          <w:trHeight w:val="315"/>
        </w:trPr>
        <w:tc>
          <w:tcPr>
            <w:tcW w:w="0" w:type="auto"/>
            <w:hideMark/>
          </w:tcPr>
          <w:p w14:paraId="3B6EF8C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endTurn()</w:t>
            </w:r>
          </w:p>
        </w:tc>
        <w:tc>
          <w:tcPr>
            <w:tcW w:w="0" w:type="auto"/>
            <w:hideMark/>
          </w:tcPr>
          <w:p w14:paraId="2B4BEE3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มีเวลาจำกัด หยุดนาฬิกาจับเวลาและรีเซ็ต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PerTur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30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ลังจากนั้น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urnText(false)</w:t>
            </w:r>
          </w:p>
        </w:tc>
      </w:tr>
      <w:tr w:rsidR="00D8596B" w:rsidRPr="00AD5BAD" w14:paraId="51DABE52" w14:textId="77777777" w:rsidTr="000915D1">
        <w:trPr>
          <w:trHeight w:val="315"/>
        </w:trPr>
        <w:tc>
          <w:tcPr>
            <w:tcW w:w="0" w:type="auto"/>
            <w:hideMark/>
          </w:tcPr>
          <w:p w14:paraId="17DD16A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top() throws Exception</w:t>
            </w:r>
          </w:p>
        </w:tc>
        <w:tc>
          <w:tcPr>
            <w:tcW w:w="0" w:type="auto"/>
            <w:hideMark/>
          </w:tcPr>
          <w:p w14:paraId="17B9E6D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หยุดนาฬิกาจับเวลา</w:t>
            </w:r>
          </w:p>
        </w:tc>
      </w:tr>
      <w:tr w:rsidR="00D8596B" w:rsidRPr="00AD5BAD" w14:paraId="5E2DD24C" w14:textId="77777777" w:rsidTr="000915D1">
        <w:trPr>
          <w:trHeight w:val="315"/>
        </w:trPr>
        <w:tc>
          <w:tcPr>
            <w:tcW w:w="0" w:type="auto"/>
            <w:hideMark/>
          </w:tcPr>
          <w:p w14:paraId="4FC42A4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update()</w:t>
            </w:r>
          </w:p>
        </w:tc>
        <w:tc>
          <w:tcPr>
            <w:tcW w:w="0" w:type="auto"/>
            <w:hideMark/>
          </w:tcPr>
          <w:p w14:paraId="3397B5F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อัพเดท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pareTime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erTurnText</w:t>
            </w:r>
          </w:p>
        </w:tc>
      </w:tr>
      <w:tr w:rsidR="00D8596B" w:rsidRPr="00AD5BAD" w14:paraId="7C8F1536" w14:textId="77777777" w:rsidTr="000915D1">
        <w:trPr>
          <w:trHeight w:val="315"/>
        </w:trPr>
        <w:tc>
          <w:tcPr>
            <w:tcW w:w="0" w:type="auto"/>
            <w:hideMark/>
          </w:tcPr>
          <w:p w14:paraId="1EE9A59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SpareTimeText()</w:t>
            </w:r>
          </w:p>
        </w:tc>
        <w:tc>
          <w:tcPr>
            <w:tcW w:w="0" w:type="auto"/>
            <w:hideMark/>
          </w:tcPr>
          <w:p w14:paraId="0481A47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pareTime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pareTime</w:t>
            </w:r>
          </w:p>
        </w:tc>
      </w:tr>
      <w:tr w:rsidR="00D8596B" w:rsidRPr="00AD5BAD" w14:paraId="6ECB9E99" w14:textId="77777777" w:rsidTr="000915D1">
        <w:trPr>
          <w:trHeight w:val="315"/>
        </w:trPr>
        <w:tc>
          <w:tcPr>
            <w:tcW w:w="0" w:type="auto"/>
            <w:hideMark/>
          </w:tcPr>
          <w:p w14:paraId="182DAA5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TimePerTurnText()</w:t>
            </w:r>
          </w:p>
        </w:tc>
        <w:tc>
          <w:tcPr>
            <w:tcW w:w="0" w:type="auto"/>
            <w:hideMark/>
          </w:tcPr>
          <w:p w14:paraId="2AED5B1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PerTurn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imePerTurn</w:t>
            </w:r>
          </w:p>
        </w:tc>
      </w:tr>
      <w:tr w:rsidR="00D8596B" w:rsidRPr="00AD5BAD" w14:paraId="3C526516" w14:textId="77777777" w:rsidTr="000915D1">
        <w:trPr>
          <w:trHeight w:val="315"/>
        </w:trPr>
        <w:tc>
          <w:tcPr>
            <w:tcW w:w="0" w:type="auto"/>
            <w:hideMark/>
          </w:tcPr>
          <w:p w14:paraId="1490445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TurnText(boolean isTurn)</w:t>
            </w:r>
          </w:p>
        </w:tc>
        <w:tc>
          <w:tcPr>
            <w:tcW w:w="0" w:type="auto"/>
            <w:hideMark/>
          </w:tcPr>
          <w:p w14:paraId="7D9AF26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isTur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ur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 + "TURN"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เป็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fals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ตั้งค่า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ide.toString()</w:t>
            </w:r>
          </w:p>
        </w:tc>
      </w:tr>
    </w:tbl>
    <w:p w14:paraId="0574C909" w14:textId="606CBF2F" w:rsidR="00D8596B" w:rsidRPr="00AD5BA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>Class PromotionButton extends Button</w:t>
      </w:r>
    </w:p>
    <w:p w14:paraId="5937F1AF" w14:textId="3AFC353A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ปุ่มสำหรับ </w:t>
      </w:r>
      <w:r w:rsidRPr="00AD5BAD">
        <w:rPr>
          <w:rFonts w:asciiTheme="majorBidi" w:hAnsiTheme="majorBidi" w:cstheme="majorBidi"/>
          <w:sz w:val="32"/>
          <w:szCs w:val="32"/>
        </w:rPr>
        <w:t>promote pawn</w:t>
      </w:r>
    </w:p>
    <w:p w14:paraId="6C511856" w14:textId="09683FA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D8596B" w:rsidRPr="00AD5BAD" w14:paraId="7157D620" w14:textId="77777777" w:rsidTr="000915D1">
        <w:trPr>
          <w:trHeight w:val="315"/>
        </w:trPr>
        <w:tc>
          <w:tcPr>
            <w:tcW w:w="3256" w:type="dxa"/>
            <w:hideMark/>
          </w:tcPr>
          <w:p w14:paraId="4B043F1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tring text</w:t>
            </w:r>
          </w:p>
        </w:tc>
        <w:tc>
          <w:tcPr>
            <w:tcW w:w="6095" w:type="dxa"/>
            <w:hideMark/>
          </w:tcPr>
          <w:p w14:paraId="7CF580B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ำหรับ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ackground </w:t>
            </w:r>
          </w:p>
        </w:tc>
      </w:tr>
      <w:tr w:rsidR="00D8596B" w:rsidRPr="00AD5BAD" w14:paraId="01DFF9A4" w14:textId="77777777" w:rsidTr="000915D1">
        <w:trPr>
          <w:trHeight w:val="315"/>
        </w:trPr>
        <w:tc>
          <w:tcPr>
            <w:tcW w:w="3256" w:type="dxa"/>
            <w:hideMark/>
          </w:tcPr>
          <w:p w14:paraId="51BE8E5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tring imgURL</w:t>
            </w:r>
          </w:p>
        </w:tc>
        <w:tc>
          <w:tcPr>
            <w:tcW w:w="6095" w:type="dxa"/>
            <w:hideMark/>
          </w:tcPr>
          <w:p w14:paraId="1666D40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รูปสำห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ackground</w:t>
            </w:r>
          </w:p>
        </w:tc>
      </w:tr>
    </w:tbl>
    <w:p w14:paraId="7E1F92AD" w14:textId="27442672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256"/>
        <w:gridCol w:w="6095"/>
      </w:tblGrid>
      <w:tr w:rsidR="00D8596B" w:rsidRPr="00AD5BAD" w14:paraId="1845D1E5" w14:textId="77777777" w:rsidTr="000915D1">
        <w:trPr>
          <w:trHeight w:val="315"/>
        </w:trPr>
        <w:tc>
          <w:tcPr>
            <w:tcW w:w="3256" w:type="dxa"/>
            <w:hideMark/>
          </w:tcPr>
          <w:p w14:paraId="3B90FCC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PromotionButton(String text)</w:t>
            </w:r>
          </w:p>
        </w:tc>
        <w:tc>
          <w:tcPr>
            <w:tcW w:w="6095" w:type="dxa"/>
            <w:hideMark/>
          </w:tcPr>
          <w:p w14:paraId="443DF75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ริ่มต้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ext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ขนา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40*40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setBackgroundWithImage()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setListener()</w:t>
            </w:r>
          </w:p>
        </w:tc>
      </w:tr>
    </w:tbl>
    <w:p w14:paraId="1C4AE55F" w14:textId="60E99E5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539"/>
        <w:gridCol w:w="5812"/>
      </w:tblGrid>
      <w:tr w:rsidR="00D8596B" w:rsidRPr="00AD5BAD" w14:paraId="0C0CD8F2" w14:textId="77777777" w:rsidTr="000915D1">
        <w:trPr>
          <w:trHeight w:val="315"/>
        </w:trPr>
        <w:tc>
          <w:tcPr>
            <w:tcW w:w="3539" w:type="dxa"/>
            <w:hideMark/>
          </w:tcPr>
          <w:p w14:paraId="1E4A1CA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Listener()</w:t>
            </w:r>
          </w:p>
        </w:tc>
        <w:tc>
          <w:tcPr>
            <w:tcW w:w="5812" w:type="dxa"/>
            <w:hideMark/>
          </w:tcPr>
          <w:p w14:paraId="1C3A84F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โดย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คลิก ให้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ซ่อนแถ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พร้อมทั้งเปลี่ยนตัวเบี้ยให้เป็นตัวที่เลือก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เอาเมาส์ชี้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เอาเมาส์ออก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unhighlight</w:t>
            </w:r>
          </w:p>
        </w:tc>
      </w:tr>
      <w:tr w:rsidR="00D8596B" w:rsidRPr="00AD5BAD" w14:paraId="2A499C2D" w14:textId="77777777" w:rsidTr="000915D1">
        <w:trPr>
          <w:trHeight w:val="315"/>
        </w:trPr>
        <w:tc>
          <w:tcPr>
            <w:tcW w:w="3539" w:type="dxa"/>
            <w:hideMark/>
          </w:tcPr>
          <w:p w14:paraId="63EB792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highlightButton()</w:t>
            </w:r>
          </w:p>
        </w:tc>
        <w:tc>
          <w:tcPr>
            <w:tcW w:w="5812" w:type="dxa"/>
            <w:hideMark/>
          </w:tcPr>
          <w:p w14:paraId="5B92D03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r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สีแดง</w:t>
            </w:r>
          </w:p>
        </w:tc>
      </w:tr>
      <w:tr w:rsidR="00D8596B" w:rsidRPr="00AD5BAD" w14:paraId="22057E6C" w14:textId="77777777" w:rsidTr="000915D1">
        <w:trPr>
          <w:trHeight w:val="315"/>
        </w:trPr>
        <w:tc>
          <w:tcPr>
            <w:tcW w:w="3539" w:type="dxa"/>
            <w:hideMark/>
          </w:tcPr>
          <w:p w14:paraId="64F942E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unhighlightButton()</w:t>
            </w:r>
          </w:p>
        </w:tc>
        <w:tc>
          <w:tcPr>
            <w:tcW w:w="5812" w:type="dxa"/>
            <w:hideMark/>
          </w:tcPr>
          <w:p w14:paraId="4988D94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r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ป็นสีเทา</w:t>
            </w:r>
          </w:p>
        </w:tc>
      </w:tr>
      <w:tr w:rsidR="00D8596B" w:rsidRPr="00AD5BAD" w14:paraId="2008E409" w14:textId="77777777" w:rsidTr="000915D1">
        <w:trPr>
          <w:trHeight w:val="315"/>
        </w:trPr>
        <w:tc>
          <w:tcPr>
            <w:tcW w:w="3539" w:type="dxa"/>
            <w:hideMark/>
          </w:tcPr>
          <w:p w14:paraId="47CFBD1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BackgroundWithImage()</w:t>
            </w:r>
          </w:p>
        </w:tc>
        <w:tc>
          <w:tcPr>
            <w:tcW w:w="5812" w:type="dxa"/>
            <w:hideMark/>
          </w:tcPr>
          <w:p w14:paraId="0795FC9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text</w:t>
            </w:r>
          </w:p>
        </w:tc>
      </w:tr>
    </w:tbl>
    <w:p w14:paraId="7D6B73E5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004E1DFF" w14:textId="61F797E5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PromotionPane extends VBox</w:t>
      </w:r>
    </w:p>
    <w:p w14:paraId="728B06DA" w14:textId="5A92D12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ถบสำหรับ </w:t>
      </w:r>
      <w:r w:rsidRPr="00AD5BAD">
        <w:rPr>
          <w:rFonts w:asciiTheme="majorBidi" w:hAnsiTheme="majorBidi" w:cstheme="majorBidi"/>
          <w:sz w:val="32"/>
          <w:szCs w:val="32"/>
        </w:rPr>
        <w:t xml:space="preserve">promote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เบี้ย และแสดง </w:t>
      </w:r>
      <w:r w:rsidRPr="00AD5BAD">
        <w:rPr>
          <w:rFonts w:asciiTheme="majorBidi" w:hAnsiTheme="majorBidi" w:cstheme="majorBidi"/>
          <w:sz w:val="32"/>
          <w:szCs w:val="32"/>
        </w:rPr>
        <w:t>warning message</w:t>
      </w:r>
    </w:p>
    <w:p w14:paraId="4FE160C1" w14:textId="71678AC8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D8596B" w:rsidRPr="00AD5BAD" w14:paraId="0C692BE5" w14:textId="77777777" w:rsidTr="000915D1">
        <w:trPr>
          <w:trHeight w:val="315"/>
        </w:trPr>
        <w:tc>
          <w:tcPr>
            <w:tcW w:w="3397" w:type="dxa"/>
            <w:hideMark/>
          </w:tcPr>
          <w:p w14:paraId="4894009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Text text</w:t>
            </w:r>
          </w:p>
        </w:tc>
        <w:tc>
          <w:tcPr>
            <w:tcW w:w="5954" w:type="dxa"/>
            <w:hideMark/>
          </w:tcPr>
          <w:p w14:paraId="70E7EC8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ช้แสด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arning message</w:t>
            </w:r>
          </w:p>
        </w:tc>
      </w:tr>
      <w:tr w:rsidR="00D8596B" w:rsidRPr="00AD5BAD" w14:paraId="11916B6B" w14:textId="77777777" w:rsidTr="000915D1">
        <w:trPr>
          <w:trHeight w:val="315"/>
        </w:trPr>
        <w:tc>
          <w:tcPr>
            <w:tcW w:w="3397" w:type="dxa"/>
            <w:hideMark/>
          </w:tcPr>
          <w:p w14:paraId="39C59CA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Box promotion</w:t>
            </w:r>
          </w:p>
        </w:tc>
        <w:tc>
          <w:tcPr>
            <w:tcW w:w="5954" w:type="dxa"/>
            <w:hideMark/>
          </w:tcPr>
          <w:p w14:paraId="6D1674F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ช่องเลือ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</w:t>
            </w:r>
          </w:p>
        </w:tc>
      </w:tr>
      <w:tr w:rsidR="00D8596B" w:rsidRPr="00AD5BAD" w14:paraId="7F79E6FF" w14:textId="77777777" w:rsidTr="000915D1">
        <w:trPr>
          <w:trHeight w:val="315"/>
        </w:trPr>
        <w:tc>
          <w:tcPr>
            <w:tcW w:w="3397" w:type="dxa"/>
            <w:hideMark/>
          </w:tcPr>
          <w:p w14:paraId="12D292F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HBox selection</w:t>
            </w:r>
          </w:p>
        </w:tc>
        <w:tc>
          <w:tcPr>
            <w:tcW w:w="5954" w:type="dxa"/>
            <w:hideMark/>
          </w:tcPr>
          <w:p w14:paraId="335C857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ถบ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Button</w:t>
            </w:r>
          </w:p>
        </w:tc>
      </w:tr>
    </w:tbl>
    <w:p w14:paraId="1449B0E5" w14:textId="68C589A3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lastRenderedPageBreak/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D8596B" w:rsidRPr="00AD5BAD" w14:paraId="24E07EAA" w14:textId="77777777" w:rsidTr="000915D1">
        <w:trPr>
          <w:trHeight w:val="315"/>
        </w:trPr>
        <w:tc>
          <w:tcPr>
            <w:tcW w:w="3397" w:type="dxa"/>
            <w:hideMark/>
          </w:tcPr>
          <w:p w14:paraId="240195E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PromotionPane()</w:t>
            </w:r>
          </w:p>
        </w:tc>
        <w:tc>
          <w:tcPr>
            <w:tcW w:w="5954" w:type="dxa"/>
            <w:hideMark/>
          </w:tcPr>
          <w:p w14:paraId="6BE0A9D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ริ่มต้นต่าง ๆ และใส่เข้าไป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</w:p>
        </w:tc>
      </w:tr>
    </w:tbl>
    <w:p w14:paraId="6A140ED1" w14:textId="38AC32AE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63"/>
        <w:gridCol w:w="6287"/>
      </w:tblGrid>
      <w:tr w:rsidR="00D8596B" w:rsidRPr="00AD5BAD" w14:paraId="4BD4435A" w14:textId="77777777" w:rsidTr="000915D1">
        <w:trPr>
          <w:trHeight w:val="315"/>
        </w:trPr>
        <w:tc>
          <w:tcPr>
            <w:tcW w:w="0" w:type="auto"/>
            <w:hideMark/>
          </w:tcPr>
          <w:p w14:paraId="2AA4003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hidePromotionPane()</w:t>
            </w:r>
          </w:p>
        </w:tc>
        <w:tc>
          <w:tcPr>
            <w:tcW w:w="0" w:type="auto"/>
            <w:hideMark/>
          </w:tcPr>
          <w:p w14:paraId="70AA2ED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ลบช่องเลือ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ออก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Pane</w:t>
            </w:r>
          </w:p>
        </w:tc>
      </w:tr>
      <w:tr w:rsidR="00D8596B" w:rsidRPr="00AD5BAD" w14:paraId="7E800510" w14:textId="77777777" w:rsidTr="000915D1">
        <w:trPr>
          <w:trHeight w:val="315"/>
        </w:trPr>
        <w:tc>
          <w:tcPr>
            <w:tcW w:w="0" w:type="auto"/>
            <w:hideMark/>
          </w:tcPr>
          <w:p w14:paraId="2928ABB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howPromotionPane()</w:t>
            </w:r>
          </w:p>
        </w:tc>
        <w:tc>
          <w:tcPr>
            <w:tcW w:w="0" w:type="auto"/>
            <w:hideMark/>
          </w:tcPr>
          <w:p w14:paraId="1851358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พิ่มช่องเลือ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ข้าไปใน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romotion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ackgroun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ปุ่ม</w:t>
            </w:r>
          </w:p>
        </w:tc>
      </w:tr>
      <w:tr w:rsidR="00D8596B" w:rsidRPr="00AD5BAD" w14:paraId="49FCF315" w14:textId="77777777" w:rsidTr="000915D1">
        <w:trPr>
          <w:trHeight w:val="315"/>
        </w:trPr>
        <w:tc>
          <w:tcPr>
            <w:tcW w:w="0" w:type="auto"/>
            <w:hideMark/>
          </w:tcPr>
          <w:p w14:paraId="104F226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Message(String message)</w:t>
            </w:r>
          </w:p>
        </w:tc>
        <w:tc>
          <w:tcPr>
            <w:tcW w:w="0" w:type="auto"/>
            <w:hideMark/>
          </w:tcPr>
          <w:p w14:paraId="46E7E9B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 warning message</w:t>
            </w:r>
          </w:p>
        </w:tc>
      </w:tr>
    </w:tbl>
    <w:p w14:paraId="725C600E" w14:textId="77777777" w:rsidR="00AD5BAD" w:rsidRDefault="00AD5BAD" w:rsidP="00AD5BAD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E8948A9" w14:textId="75BD185B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SettingPane extends VBox</w:t>
      </w:r>
    </w:p>
    <w:p w14:paraId="2FD23B18" w14:textId="2F31E229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ถบ </w:t>
      </w:r>
      <w:r w:rsidRPr="00AD5BAD">
        <w:rPr>
          <w:rFonts w:asciiTheme="majorBidi" w:hAnsiTheme="majorBidi" w:cstheme="majorBidi"/>
          <w:sz w:val="32"/>
          <w:szCs w:val="32"/>
        </w:rPr>
        <w:t xml:space="preserve">setting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ใน </w:t>
      </w:r>
      <w:r w:rsidRPr="00AD5BAD">
        <w:rPr>
          <w:rFonts w:asciiTheme="majorBidi" w:hAnsiTheme="majorBidi" w:cstheme="majorBidi"/>
          <w:sz w:val="32"/>
          <w:szCs w:val="32"/>
        </w:rPr>
        <w:t xml:space="preserve">console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ประกอบด้วย </w:t>
      </w:r>
      <w:r w:rsidRPr="00AD5BAD">
        <w:rPr>
          <w:rFonts w:asciiTheme="majorBidi" w:hAnsiTheme="majorBidi" w:cstheme="majorBidi"/>
          <w:sz w:val="32"/>
          <w:szCs w:val="32"/>
        </w:rPr>
        <w:t xml:space="preserve">rotate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และ </w:t>
      </w:r>
      <w:r w:rsidRPr="00AD5BAD">
        <w:rPr>
          <w:rFonts w:asciiTheme="majorBidi" w:hAnsiTheme="majorBidi" w:cstheme="majorBidi"/>
          <w:sz w:val="32"/>
          <w:szCs w:val="32"/>
        </w:rPr>
        <w:t>sound effect</w:t>
      </w:r>
    </w:p>
    <w:p w14:paraId="2BB0F1B5" w14:textId="1192E1B9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397"/>
        <w:gridCol w:w="5954"/>
      </w:tblGrid>
      <w:tr w:rsidR="00D8596B" w:rsidRPr="00AD5BAD" w14:paraId="304A9AAC" w14:textId="77777777" w:rsidTr="000915D1">
        <w:trPr>
          <w:trHeight w:val="315"/>
        </w:trPr>
        <w:tc>
          <w:tcPr>
            <w:tcW w:w="3397" w:type="dxa"/>
            <w:hideMark/>
          </w:tcPr>
          <w:p w14:paraId="12E6A06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ettingPane()</w:t>
            </w:r>
          </w:p>
        </w:tc>
        <w:tc>
          <w:tcPr>
            <w:tcW w:w="5954" w:type="dxa"/>
            <w:hideMark/>
          </w:tcPr>
          <w:p w14:paraId="34A4C5F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ร้า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 check bo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check bo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eturn butt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รวมถึงตั้งค่าเริ่มต้นต่าง ๆ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</w:p>
        </w:tc>
      </w:tr>
    </w:tbl>
    <w:p w14:paraId="3E357715" w14:textId="5FB7C80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34"/>
        <w:gridCol w:w="5016"/>
      </w:tblGrid>
      <w:tr w:rsidR="00D8596B" w:rsidRPr="00AD5BAD" w14:paraId="70E71FDC" w14:textId="77777777" w:rsidTr="000915D1">
        <w:trPr>
          <w:trHeight w:val="315"/>
        </w:trPr>
        <w:tc>
          <w:tcPr>
            <w:tcW w:w="0" w:type="auto"/>
            <w:hideMark/>
          </w:tcPr>
          <w:p w14:paraId="6C42D33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RotationListener(MyCheckBox rotation)</w:t>
            </w:r>
          </w:p>
        </w:tc>
        <w:tc>
          <w:tcPr>
            <w:tcW w:w="0" w:type="auto"/>
            <w:hideMark/>
          </w:tcPr>
          <w:p w14:paraId="5AAE6F0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 check bo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ถ้ากดติ๊กถูก จะทำการ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otate boar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ุกครั้งที่เปลี่ยนเทิร์น</w:t>
            </w:r>
          </w:p>
        </w:tc>
      </w:tr>
      <w:tr w:rsidR="00D8596B" w:rsidRPr="00AD5BAD" w14:paraId="6C405A0A" w14:textId="77777777" w:rsidTr="000915D1">
        <w:trPr>
          <w:trHeight w:val="315"/>
        </w:trPr>
        <w:tc>
          <w:tcPr>
            <w:tcW w:w="0" w:type="auto"/>
            <w:hideMark/>
          </w:tcPr>
          <w:p w14:paraId="6DBE287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SoundEffectListener(MyCheckBox clickSound)</w:t>
            </w:r>
          </w:p>
        </w:tc>
        <w:tc>
          <w:tcPr>
            <w:tcW w:w="0" w:type="auto"/>
            <w:hideMark/>
          </w:tcPr>
          <w:p w14:paraId="33234CA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 effect check bo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โดยถ้าติ๊กถูก จะเล่น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f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หากทำ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cti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่าง ๆ</w:t>
            </w:r>
          </w:p>
        </w:tc>
      </w:tr>
      <w:tr w:rsidR="00D8596B" w:rsidRPr="00AD5BAD" w14:paraId="1EC0DCAF" w14:textId="77777777" w:rsidTr="000915D1">
        <w:trPr>
          <w:trHeight w:val="315"/>
        </w:trPr>
        <w:tc>
          <w:tcPr>
            <w:tcW w:w="0" w:type="auto"/>
            <w:hideMark/>
          </w:tcPr>
          <w:p w14:paraId="7BCB146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ReturnBtnListener(ReturnButton returnBtn)</w:t>
            </w:r>
          </w:p>
        </w:tc>
        <w:tc>
          <w:tcPr>
            <w:tcW w:w="0" w:type="auto"/>
            <w:hideMark/>
          </w:tcPr>
          <w:p w14:paraId="38DA036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return button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สามารถกดย้อนกลับไปหน้าเมนูได้ตลอดเวลา</w:t>
            </w:r>
          </w:p>
        </w:tc>
      </w:tr>
    </w:tbl>
    <w:p w14:paraId="2880B23F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42641AA" w14:textId="22DEFF9E" w:rsidR="00D8596B" w:rsidRPr="00AD5BAD" w:rsidRDefault="00D8596B" w:rsidP="00D8596B">
      <w:pPr>
        <w:pStyle w:val="ListParagraph"/>
        <w:numPr>
          <w:ilvl w:val="2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MyCheckBox extends CheckBox</w:t>
      </w:r>
    </w:p>
    <w:p w14:paraId="60010B97" w14:textId="23268CBA" w:rsidR="00D8596B" w:rsidRPr="00AD5BAD" w:rsidRDefault="00D8596B" w:rsidP="00D8596B">
      <w:pPr>
        <w:pStyle w:val="ListParagraph"/>
        <w:ind w:left="1224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ตัว </w:t>
      </w:r>
      <w:r w:rsidRPr="00AD5BAD">
        <w:rPr>
          <w:rFonts w:asciiTheme="majorBidi" w:hAnsiTheme="majorBidi" w:cstheme="majorBidi"/>
          <w:sz w:val="32"/>
          <w:szCs w:val="32"/>
        </w:rPr>
        <w:t xml:space="preserve">check box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ใน </w:t>
      </w:r>
      <w:r w:rsidRPr="00AD5BAD">
        <w:rPr>
          <w:rFonts w:asciiTheme="majorBidi" w:hAnsiTheme="majorBidi" w:cstheme="majorBidi"/>
          <w:sz w:val="32"/>
          <w:szCs w:val="32"/>
        </w:rPr>
        <w:t>setting console</w:t>
      </w:r>
    </w:p>
    <w:p w14:paraId="42F2C299" w14:textId="67CBB907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57C99D7D" w14:textId="77777777" w:rsidTr="000915D1">
        <w:trPr>
          <w:trHeight w:val="315"/>
        </w:trPr>
        <w:tc>
          <w:tcPr>
            <w:tcW w:w="3681" w:type="dxa"/>
            <w:hideMark/>
          </w:tcPr>
          <w:p w14:paraId="71ECE5A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MyCheckBox(String text)</w:t>
            </w:r>
          </w:p>
        </w:tc>
        <w:tc>
          <w:tcPr>
            <w:tcW w:w="5670" w:type="dxa"/>
            <w:hideMark/>
          </w:tcPr>
          <w:p w14:paraId="28336C2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ริ่มต้น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check box </w:t>
            </w:r>
          </w:p>
        </w:tc>
      </w:tr>
    </w:tbl>
    <w:p w14:paraId="4C611617" w14:textId="1B48CBF5" w:rsidR="00D8596B" w:rsidRPr="00AD5BAD" w:rsidRDefault="00D8596B" w:rsidP="00D8596B">
      <w:pPr>
        <w:pStyle w:val="ListParagraph"/>
        <w:numPr>
          <w:ilvl w:val="2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lastRenderedPageBreak/>
        <w:t>Class ReturnButton extends MyButton</w:t>
      </w:r>
    </w:p>
    <w:p w14:paraId="52C546C7" w14:textId="753912C9" w:rsidR="00D8596B" w:rsidRPr="00AD5BAD" w:rsidRDefault="00D8596B" w:rsidP="00D8596B">
      <w:pPr>
        <w:pStyle w:val="ListParagraph"/>
        <w:ind w:left="1224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ปุ่มกดย้อนกลับไปหน้าเมนู</w:t>
      </w:r>
    </w:p>
    <w:p w14:paraId="43994D31" w14:textId="205E2180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681"/>
        <w:gridCol w:w="5670"/>
      </w:tblGrid>
      <w:tr w:rsidR="00D8596B" w:rsidRPr="00AD5BAD" w14:paraId="764A6DAB" w14:textId="77777777" w:rsidTr="000915D1">
        <w:trPr>
          <w:trHeight w:val="315"/>
        </w:trPr>
        <w:tc>
          <w:tcPr>
            <w:tcW w:w="3681" w:type="dxa"/>
            <w:hideMark/>
          </w:tcPr>
          <w:p w14:paraId="64483E2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Color color</w:t>
            </w:r>
          </w:p>
        </w:tc>
        <w:tc>
          <w:tcPr>
            <w:tcW w:w="5670" w:type="dxa"/>
            <w:hideMark/>
          </w:tcPr>
          <w:p w14:paraId="4284A8B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ีพื้นหลัง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button</w:t>
            </w:r>
          </w:p>
        </w:tc>
      </w:tr>
    </w:tbl>
    <w:p w14:paraId="6B332CA9" w14:textId="59B24952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091"/>
        <w:gridCol w:w="5260"/>
      </w:tblGrid>
      <w:tr w:rsidR="00D8596B" w:rsidRPr="00AD5BAD" w14:paraId="4C3012D6" w14:textId="77777777" w:rsidTr="000915D1">
        <w:trPr>
          <w:trHeight w:val="315"/>
        </w:trPr>
        <w:tc>
          <w:tcPr>
            <w:tcW w:w="0" w:type="auto"/>
            <w:hideMark/>
          </w:tcPr>
          <w:p w14:paraId="3458A32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ReturnButton(String text, double fontSize)</w:t>
            </w:r>
          </w:p>
        </w:tc>
        <w:tc>
          <w:tcPr>
            <w:tcW w:w="5260" w:type="dxa"/>
            <w:hideMark/>
          </w:tcPr>
          <w:p w14:paraId="477770D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ริ่มต้นต่าง ๆ 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button</w:t>
            </w:r>
          </w:p>
        </w:tc>
      </w:tr>
    </w:tbl>
    <w:p w14:paraId="254543C3" w14:textId="2867F72E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06"/>
        <w:gridCol w:w="5245"/>
      </w:tblGrid>
      <w:tr w:rsidR="00D8596B" w:rsidRPr="00AD5BAD" w14:paraId="5D83178E" w14:textId="77777777" w:rsidTr="000915D1">
        <w:trPr>
          <w:trHeight w:val="315"/>
        </w:trPr>
        <w:tc>
          <w:tcPr>
            <w:tcW w:w="4106" w:type="dxa"/>
            <w:hideMark/>
          </w:tcPr>
          <w:p w14:paraId="211103D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setMouseEnteredTextFont()</w:t>
            </w:r>
          </w:p>
        </w:tc>
        <w:tc>
          <w:tcPr>
            <w:tcW w:w="5245" w:type="dxa"/>
            <w:hideMark/>
          </w:tcPr>
          <w:p w14:paraId="24CCBD3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metho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utton</w:t>
            </w:r>
          </w:p>
        </w:tc>
      </w:tr>
      <w:tr w:rsidR="00D8596B" w:rsidRPr="00AD5BAD" w14:paraId="431255A7" w14:textId="77777777" w:rsidTr="000915D1">
        <w:trPr>
          <w:trHeight w:val="315"/>
        </w:trPr>
        <w:tc>
          <w:tcPr>
            <w:tcW w:w="4106" w:type="dxa"/>
            <w:hideMark/>
          </w:tcPr>
          <w:p w14:paraId="092B8E1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setMouseExitedTextFont()</w:t>
            </w:r>
          </w:p>
        </w:tc>
        <w:tc>
          <w:tcPr>
            <w:tcW w:w="5245" w:type="dxa"/>
            <w:hideMark/>
          </w:tcPr>
          <w:p w14:paraId="66F794BF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override methood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yButton</w:t>
            </w:r>
          </w:p>
        </w:tc>
      </w:tr>
    </w:tbl>
    <w:p w14:paraId="3782695E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6D4546C3" w14:textId="4759DFD6" w:rsidR="00D8596B" w:rsidRPr="00AD5BAD" w:rsidRDefault="00D8596B" w:rsidP="00D8596B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Package application.menu</w:t>
      </w:r>
    </w:p>
    <w:p w14:paraId="0F7C8DCE" w14:textId="1105DD81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MenuPane extends StackPane implements UnchangeableBackground</w:t>
      </w:r>
    </w:p>
    <w:p w14:paraId="290F60ED" w14:textId="4E062D61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หน้าเมนูที่แสดงตอนเข้าเกม</w:t>
      </w:r>
    </w:p>
    <w:p w14:paraId="411AD222" w14:textId="3777C9DF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114"/>
        <w:gridCol w:w="6237"/>
      </w:tblGrid>
      <w:tr w:rsidR="00D8596B" w:rsidRPr="00AD5BAD" w14:paraId="14818DCD" w14:textId="77777777" w:rsidTr="000915D1">
        <w:trPr>
          <w:trHeight w:val="315"/>
        </w:trPr>
        <w:tc>
          <w:tcPr>
            <w:tcW w:w="3114" w:type="dxa"/>
            <w:hideMark/>
          </w:tcPr>
          <w:p w14:paraId="49080A1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MenuPane()</w:t>
            </w:r>
          </w:p>
        </w:tc>
        <w:tc>
          <w:tcPr>
            <w:tcW w:w="6237" w:type="dxa"/>
            <w:hideMark/>
          </w:tcPr>
          <w:p w14:paraId="5477D70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ต่าง ๆ ของหน้าเมนู ซึ่งมีส่วนประกอบหลัก ๆ คือ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lay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ดเพิ่อเข้าเล่นเกม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ing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ช้สำหรับตั้งค่าเสียง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-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Exi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ช้สำหรับออกเกม</w:t>
            </w:r>
          </w:p>
        </w:tc>
      </w:tr>
    </w:tbl>
    <w:p w14:paraId="3CFC2E67" w14:textId="159A77F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141"/>
        <w:gridCol w:w="4210"/>
      </w:tblGrid>
      <w:tr w:rsidR="00D8596B" w:rsidRPr="00AD5BAD" w14:paraId="7E75D29C" w14:textId="77777777" w:rsidTr="000915D1">
        <w:trPr>
          <w:trHeight w:val="315"/>
        </w:trPr>
        <w:tc>
          <w:tcPr>
            <w:tcW w:w="0" w:type="auto"/>
            <w:hideMark/>
          </w:tcPr>
          <w:p w14:paraId="05E0A3F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TitleImage(GraphicsContext gc)</w:t>
            </w:r>
          </w:p>
        </w:tc>
        <w:tc>
          <w:tcPr>
            <w:tcW w:w="4210" w:type="dxa"/>
            <w:hideMark/>
          </w:tcPr>
          <w:p w14:paraId="15FF4E9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รูปไอคอนของเกม</w:t>
            </w:r>
          </w:p>
        </w:tc>
      </w:tr>
      <w:tr w:rsidR="00D8596B" w:rsidRPr="00AD5BAD" w14:paraId="4C68DF5E" w14:textId="77777777" w:rsidTr="000915D1">
        <w:trPr>
          <w:trHeight w:val="315"/>
        </w:trPr>
        <w:tc>
          <w:tcPr>
            <w:tcW w:w="0" w:type="auto"/>
            <w:hideMark/>
          </w:tcPr>
          <w:p w14:paraId="091DA4E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WithImage()</w:t>
            </w:r>
          </w:p>
        </w:tc>
        <w:tc>
          <w:tcPr>
            <w:tcW w:w="4210" w:type="dxa"/>
            <w:hideMark/>
          </w:tcPr>
          <w:p w14:paraId="514B2F7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ของหน้าเมนู</w:t>
            </w:r>
          </w:p>
        </w:tc>
      </w:tr>
      <w:tr w:rsidR="00D8596B" w:rsidRPr="00AD5BAD" w14:paraId="023B953D" w14:textId="77777777" w:rsidTr="000915D1">
        <w:trPr>
          <w:trHeight w:val="315"/>
        </w:trPr>
        <w:tc>
          <w:tcPr>
            <w:tcW w:w="0" w:type="auto"/>
            <w:hideMark/>
          </w:tcPr>
          <w:p w14:paraId="6E4DEBA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ExitButtonListener(MyButton exitButton)</w:t>
            </w:r>
          </w:p>
        </w:tc>
        <w:tc>
          <w:tcPr>
            <w:tcW w:w="4210" w:type="dxa"/>
            <w:hideMark/>
          </w:tcPr>
          <w:p w14:paraId="3E55F24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Exit</w:t>
            </w:r>
          </w:p>
        </w:tc>
      </w:tr>
      <w:tr w:rsidR="00D8596B" w:rsidRPr="00AD5BAD" w14:paraId="67C82F66" w14:textId="77777777" w:rsidTr="000915D1">
        <w:trPr>
          <w:trHeight w:val="315"/>
        </w:trPr>
        <w:tc>
          <w:tcPr>
            <w:tcW w:w="0" w:type="auto"/>
            <w:hideMark/>
          </w:tcPr>
          <w:p w14:paraId="42D8EEA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PlayButtonListener(MyButton playButton)</w:t>
            </w:r>
          </w:p>
        </w:tc>
        <w:tc>
          <w:tcPr>
            <w:tcW w:w="4210" w:type="dxa"/>
            <w:hideMark/>
          </w:tcPr>
          <w:p w14:paraId="1749081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lay</w:t>
            </w:r>
          </w:p>
        </w:tc>
      </w:tr>
      <w:tr w:rsidR="00D8596B" w:rsidRPr="00AD5BAD" w14:paraId="4FFF4399" w14:textId="77777777" w:rsidTr="000915D1">
        <w:trPr>
          <w:trHeight w:val="315"/>
        </w:trPr>
        <w:tc>
          <w:tcPr>
            <w:tcW w:w="0" w:type="auto"/>
            <w:hideMark/>
          </w:tcPr>
          <w:p w14:paraId="05CF3C1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SettingButtonListener(MyButton settingButton)</w:t>
            </w:r>
          </w:p>
        </w:tc>
        <w:tc>
          <w:tcPr>
            <w:tcW w:w="4210" w:type="dxa"/>
            <w:hideMark/>
          </w:tcPr>
          <w:p w14:paraId="7A41F92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ting</w:t>
            </w:r>
          </w:p>
        </w:tc>
      </w:tr>
    </w:tbl>
    <w:p w14:paraId="318D0D45" w14:textId="7971F86D" w:rsidR="00D8596B" w:rsidRPr="00AD5BAD" w:rsidRDefault="00AD5BAD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br w:type="page"/>
      </w:r>
      <w:r w:rsidR="00D8596B" w:rsidRPr="00AD5BAD">
        <w:rPr>
          <w:rFonts w:asciiTheme="majorBidi" w:hAnsiTheme="majorBidi" w:cstheme="majorBidi"/>
          <w:sz w:val="32"/>
          <w:szCs w:val="32"/>
        </w:rPr>
        <w:lastRenderedPageBreak/>
        <w:t>Class MyButton extends Button implements ChangeableBackground</w:t>
      </w:r>
    </w:p>
    <w:p w14:paraId="6628C8D2" w14:textId="45AD0A2A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base </w:t>
      </w:r>
      <w:r w:rsidRPr="00AD5BAD">
        <w:rPr>
          <w:rFonts w:asciiTheme="majorBidi" w:hAnsiTheme="majorBidi" w:cstheme="majorBidi"/>
          <w:sz w:val="32"/>
          <w:szCs w:val="32"/>
          <w:cs/>
        </w:rPr>
        <w:t>ของปุ่มต่าง ๆ ในเกม</w:t>
      </w:r>
    </w:p>
    <w:p w14:paraId="0B42E078" w14:textId="01879CB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2972"/>
        <w:gridCol w:w="6379"/>
      </w:tblGrid>
      <w:tr w:rsidR="00D8596B" w:rsidRPr="00AD5BAD" w14:paraId="12FFFC88" w14:textId="77777777" w:rsidTr="000915D1">
        <w:trPr>
          <w:trHeight w:val="315"/>
        </w:trPr>
        <w:tc>
          <w:tcPr>
            <w:tcW w:w="2972" w:type="dxa"/>
            <w:hideMark/>
          </w:tcPr>
          <w:p w14:paraId="0AEB6EA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double fontSize</w:t>
            </w:r>
          </w:p>
        </w:tc>
        <w:tc>
          <w:tcPr>
            <w:tcW w:w="6379" w:type="dxa"/>
            <w:hideMark/>
          </w:tcPr>
          <w:p w14:paraId="050103E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นาด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fon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วอักษรบนปุ่ม</w:t>
            </w:r>
          </w:p>
        </w:tc>
      </w:tr>
    </w:tbl>
    <w:p w14:paraId="1FAA0B40" w14:textId="3D9244D5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3757"/>
        <w:gridCol w:w="5594"/>
      </w:tblGrid>
      <w:tr w:rsidR="00D8596B" w:rsidRPr="00AD5BAD" w14:paraId="181431F0" w14:textId="77777777" w:rsidTr="000915D1">
        <w:trPr>
          <w:trHeight w:val="315"/>
        </w:trPr>
        <w:tc>
          <w:tcPr>
            <w:tcW w:w="0" w:type="auto"/>
            <w:hideMark/>
          </w:tcPr>
          <w:p w14:paraId="2C8BAE9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MyButton(String text, double fontSize)</w:t>
            </w:r>
          </w:p>
        </w:tc>
        <w:tc>
          <w:tcPr>
            <w:tcW w:w="5594" w:type="dxa"/>
            <w:hideMark/>
          </w:tcPr>
          <w:p w14:paraId="05B551E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ต่าง ๆ ของ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พื้นหลังด้วยรูปที่เตรียมไว้</w:t>
            </w:r>
          </w:p>
        </w:tc>
      </w:tr>
    </w:tbl>
    <w:p w14:paraId="597E5DCE" w14:textId="6253D203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4168"/>
        <w:gridCol w:w="5183"/>
      </w:tblGrid>
      <w:tr w:rsidR="00D8596B" w:rsidRPr="00AD5BAD" w14:paraId="1C2546C4" w14:textId="77777777" w:rsidTr="000915D1">
        <w:trPr>
          <w:trHeight w:val="315"/>
        </w:trPr>
        <w:tc>
          <w:tcPr>
            <w:tcW w:w="0" w:type="auto"/>
            <w:hideMark/>
          </w:tcPr>
          <w:p w14:paraId="2C9FB4B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setListener()</w:t>
            </w:r>
          </w:p>
        </w:tc>
        <w:tc>
          <w:tcPr>
            <w:tcW w:w="5183" w:type="dxa"/>
            <w:hideMark/>
          </w:tcPr>
          <w:p w14:paraId="05E4232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การเลื่อนเมาส์เข้า/ออกปุ่ม</w:t>
            </w:r>
          </w:p>
        </w:tc>
      </w:tr>
      <w:tr w:rsidR="00D8596B" w:rsidRPr="00AD5BAD" w14:paraId="5E5CABF9" w14:textId="77777777" w:rsidTr="000915D1">
        <w:trPr>
          <w:trHeight w:val="315"/>
        </w:trPr>
        <w:tc>
          <w:tcPr>
            <w:tcW w:w="0" w:type="auto"/>
            <w:hideMark/>
          </w:tcPr>
          <w:p w14:paraId="5D189E80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setMouseEnteredTextFont()</w:t>
            </w:r>
          </w:p>
        </w:tc>
        <w:tc>
          <w:tcPr>
            <w:tcW w:w="5183" w:type="dxa"/>
            <w:hideMark/>
          </w:tcPr>
          <w:p w14:paraId="1485716A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มื่อเมาส์เลื่อนมาทับปุ่ม ให้เพิ่มขนาดตัวอักษร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highligh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ปุ่ม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</w:p>
        </w:tc>
      </w:tr>
      <w:tr w:rsidR="00D8596B" w:rsidRPr="00AD5BAD" w14:paraId="3ECAE2DB" w14:textId="77777777" w:rsidTr="000915D1">
        <w:trPr>
          <w:trHeight w:val="315"/>
        </w:trPr>
        <w:tc>
          <w:tcPr>
            <w:tcW w:w="0" w:type="auto"/>
            <w:hideMark/>
          </w:tcPr>
          <w:p w14:paraId="243E5FB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# void setMouseExitedTextFont()</w:t>
            </w:r>
          </w:p>
        </w:tc>
        <w:tc>
          <w:tcPr>
            <w:tcW w:w="5183" w:type="dxa"/>
            <w:hideMark/>
          </w:tcPr>
          <w:p w14:paraId="07EA339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มื่อเลื่อนเมาส์ออกให้ลดขนาดตัวอักษรกลับมาเท่าเดิม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nhighligh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ปุ่ม</w:t>
            </w:r>
          </w:p>
        </w:tc>
      </w:tr>
      <w:tr w:rsidR="00D8596B" w:rsidRPr="00AD5BAD" w14:paraId="55F1C564" w14:textId="77777777" w:rsidTr="000915D1">
        <w:trPr>
          <w:trHeight w:val="315"/>
        </w:trPr>
        <w:tc>
          <w:tcPr>
            <w:tcW w:w="0" w:type="auto"/>
            <w:hideMark/>
          </w:tcPr>
          <w:p w14:paraId="086DB6B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WithImage(Image img)</w:t>
            </w:r>
          </w:p>
        </w:tc>
        <w:tc>
          <w:tcPr>
            <w:tcW w:w="5183" w:type="dxa"/>
            <w:hideMark/>
          </w:tcPr>
          <w:p w14:paraId="7407451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</w:t>
            </w:r>
          </w:p>
        </w:tc>
      </w:tr>
    </w:tbl>
    <w:p w14:paraId="44AC9A13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5FE19395" w14:textId="755E4C1A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SelectModeButton extends MyButton</w:t>
      </w:r>
    </w:p>
    <w:p w14:paraId="3D9A7A75" w14:textId="6A58B264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ปุ่มเลือกโหมดที่ต้องการเล่น</w:t>
      </w:r>
    </w:p>
    <w:p w14:paraId="6BE79C9C" w14:textId="72A0A0D2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248"/>
        <w:gridCol w:w="5245"/>
      </w:tblGrid>
      <w:tr w:rsidR="00D8596B" w:rsidRPr="00AD5BAD" w14:paraId="0BCA948E" w14:textId="77777777" w:rsidTr="000915D1">
        <w:trPr>
          <w:trHeight w:val="315"/>
        </w:trPr>
        <w:tc>
          <w:tcPr>
            <w:tcW w:w="4248" w:type="dxa"/>
            <w:hideMark/>
          </w:tcPr>
          <w:p w14:paraId="0927192E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tring gameType</w:t>
            </w:r>
          </w:p>
        </w:tc>
        <w:tc>
          <w:tcPr>
            <w:tcW w:w="5245" w:type="dxa"/>
            <w:hideMark/>
          </w:tcPr>
          <w:p w14:paraId="3BFD9F0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โหมดของเกม</w:t>
            </w:r>
          </w:p>
        </w:tc>
      </w:tr>
    </w:tbl>
    <w:p w14:paraId="2F6FF293" w14:textId="258804FF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47"/>
        <w:gridCol w:w="4946"/>
      </w:tblGrid>
      <w:tr w:rsidR="00D8596B" w:rsidRPr="00AD5BAD" w14:paraId="6C00B23D" w14:textId="77777777" w:rsidTr="000915D1">
        <w:trPr>
          <w:trHeight w:val="315"/>
        </w:trPr>
        <w:tc>
          <w:tcPr>
            <w:tcW w:w="0" w:type="auto"/>
            <w:hideMark/>
          </w:tcPr>
          <w:p w14:paraId="6EEAD814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electModeButton(String text, double fontSize)</w:t>
            </w:r>
          </w:p>
        </w:tc>
        <w:tc>
          <w:tcPr>
            <w:tcW w:w="4946" w:type="dxa"/>
            <w:hideMark/>
          </w:tcPr>
          <w:p w14:paraId="42705F3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ของปุ่ม 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gameTyp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ปุ่ม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ใส่เข้ามา</w:t>
            </w:r>
          </w:p>
        </w:tc>
      </w:tr>
    </w:tbl>
    <w:p w14:paraId="74B9CC70" w14:textId="39355A81" w:rsidR="00D8596B" w:rsidRPr="00AD5BAD" w:rsidRDefault="00D8596B" w:rsidP="00AD5BAD">
      <w:p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429"/>
        <w:gridCol w:w="7064"/>
      </w:tblGrid>
      <w:tr w:rsidR="00D8596B" w:rsidRPr="00AD5BAD" w14:paraId="128E2C16" w14:textId="77777777" w:rsidTr="000915D1">
        <w:trPr>
          <w:trHeight w:val="315"/>
        </w:trPr>
        <w:tc>
          <w:tcPr>
            <w:tcW w:w="0" w:type="auto"/>
            <w:hideMark/>
          </w:tcPr>
          <w:p w14:paraId="2D7E8A8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SelectListener()</w:t>
            </w:r>
          </w:p>
        </w:tc>
        <w:tc>
          <w:tcPr>
            <w:tcW w:w="7064" w:type="dxa"/>
            <w:hideMark/>
          </w:tcPr>
          <w:p w14:paraId="6A95DEB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การคลิกให้ปุ่ม โดยการเรีย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etGame()</w:t>
            </w:r>
          </w:p>
        </w:tc>
      </w:tr>
      <w:tr w:rsidR="00D8596B" w:rsidRPr="00AD5BAD" w14:paraId="29D785C2" w14:textId="77777777" w:rsidTr="000915D1">
        <w:trPr>
          <w:trHeight w:val="315"/>
        </w:trPr>
        <w:tc>
          <w:tcPr>
            <w:tcW w:w="0" w:type="auto"/>
            <w:hideMark/>
          </w:tcPr>
          <w:p w14:paraId="733E0967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Game()</w:t>
            </w:r>
          </w:p>
        </w:tc>
        <w:tc>
          <w:tcPr>
            <w:tcW w:w="7064" w:type="dxa"/>
            <w:hideMark/>
          </w:tcPr>
          <w:p w14:paraId="2DFBA43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เกมเบื้องต้นและสร้า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oard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AppManag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eTyp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ปุ่ม</w:t>
            </w:r>
          </w:p>
        </w:tc>
      </w:tr>
    </w:tbl>
    <w:p w14:paraId="4EDDC940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6E4D921" w14:textId="5C6A2170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lastRenderedPageBreak/>
        <w:t>Class SelectModePane extends VBox implements UnchangeableBackground</w:t>
      </w:r>
    </w:p>
    <w:p w14:paraId="6E91AE82" w14:textId="01162E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น้าเมนู </w:t>
      </w:r>
      <w:r w:rsidRPr="00AD5BAD">
        <w:rPr>
          <w:rFonts w:asciiTheme="majorBidi" w:hAnsiTheme="majorBidi" w:cstheme="majorBidi"/>
          <w:sz w:val="32"/>
          <w:szCs w:val="32"/>
        </w:rPr>
        <w:t xml:space="preserve">select mode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ลังจากกดปุ่ม </w:t>
      </w:r>
      <w:r w:rsidRPr="00AD5BAD">
        <w:rPr>
          <w:rFonts w:asciiTheme="majorBidi" w:hAnsiTheme="majorBidi" w:cstheme="majorBidi"/>
          <w:sz w:val="32"/>
          <w:szCs w:val="32"/>
        </w:rPr>
        <w:t>play</w:t>
      </w:r>
    </w:p>
    <w:p w14:paraId="657B66CB" w14:textId="791011D8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2045"/>
        <w:gridCol w:w="7448"/>
      </w:tblGrid>
      <w:tr w:rsidR="00D8596B" w:rsidRPr="00AD5BAD" w14:paraId="1507758C" w14:textId="77777777" w:rsidTr="000915D1">
        <w:trPr>
          <w:trHeight w:val="315"/>
        </w:trPr>
        <w:tc>
          <w:tcPr>
            <w:tcW w:w="0" w:type="auto"/>
            <w:hideMark/>
          </w:tcPr>
          <w:p w14:paraId="4D6A3221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electModePane()</w:t>
            </w:r>
          </w:p>
        </w:tc>
        <w:tc>
          <w:tcPr>
            <w:tcW w:w="7448" w:type="dxa"/>
            <w:hideMark/>
          </w:tcPr>
          <w:p w14:paraId="7E12099B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ต่าง ๆ ใส่ปุ่มเลือกโหมดทั้งหม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6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โหมด ประกอบด้วย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normal, atomic, king of the hill, three check, chess960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orde</w:t>
            </w:r>
          </w:p>
        </w:tc>
      </w:tr>
    </w:tbl>
    <w:p w14:paraId="4A237800" w14:textId="176BB9B1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496"/>
        <w:gridCol w:w="4997"/>
      </w:tblGrid>
      <w:tr w:rsidR="00D8596B" w:rsidRPr="00AD5BAD" w14:paraId="0A6EFD1A" w14:textId="77777777" w:rsidTr="000915D1">
        <w:trPr>
          <w:trHeight w:val="315"/>
        </w:trPr>
        <w:tc>
          <w:tcPr>
            <w:tcW w:w="0" w:type="auto"/>
            <w:hideMark/>
          </w:tcPr>
          <w:p w14:paraId="3DE6F002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BackgroundWithImage()</w:t>
            </w:r>
          </w:p>
        </w:tc>
        <w:tc>
          <w:tcPr>
            <w:tcW w:w="4997" w:type="dxa"/>
            <w:hideMark/>
          </w:tcPr>
          <w:p w14:paraId="5F924BB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</w:t>
            </w:r>
          </w:p>
        </w:tc>
      </w:tr>
      <w:tr w:rsidR="00D8596B" w:rsidRPr="00AD5BAD" w14:paraId="79275592" w14:textId="77777777" w:rsidTr="000915D1">
        <w:trPr>
          <w:trHeight w:val="315"/>
        </w:trPr>
        <w:tc>
          <w:tcPr>
            <w:tcW w:w="0" w:type="auto"/>
            <w:hideMark/>
          </w:tcPr>
          <w:p w14:paraId="5EF0979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ReturnBtnListener(MyButton returnBtn)</w:t>
            </w:r>
          </w:p>
        </w:tc>
        <w:tc>
          <w:tcPr>
            <w:tcW w:w="4997" w:type="dxa"/>
            <w:hideMark/>
          </w:tcPr>
          <w:p w14:paraId="4EF3C70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to menu</w:t>
            </w:r>
          </w:p>
        </w:tc>
      </w:tr>
    </w:tbl>
    <w:p w14:paraId="1ABF748C" w14:textId="777777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4DBF7450" w14:textId="5AC42CFD" w:rsidR="00D8596B" w:rsidRPr="00AD5BAD" w:rsidRDefault="00D8596B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SettingMenu extends VBox implements UnchangeableBackground</w:t>
      </w:r>
    </w:p>
    <w:p w14:paraId="32FED495" w14:textId="752E1677" w:rsidR="00D8596B" w:rsidRPr="00AD5BAD" w:rsidRDefault="00D8596B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น้า </w:t>
      </w:r>
      <w:r w:rsidRPr="00AD5BAD">
        <w:rPr>
          <w:rFonts w:asciiTheme="majorBidi" w:hAnsiTheme="majorBidi" w:cstheme="majorBidi"/>
          <w:sz w:val="32"/>
          <w:szCs w:val="32"/>
        </w:rPr>
        <w:t xml:space="preserve">setting </w:t>
      </w:r>
      <w:r w:rsidRPr="00AD5BAD">
        <w:rPr>
          <w:rFonts w:asciiTheme="majorBidi" w:hAnsiTheme="majorBidi" w:cstheme="majorBidi"/>
          <w:sz w:val="32"/>
          <w:szCs w:val="32"/>
          <w:cs/>
        </w:rPr>
        <w:t>ใช้ปรับเสียง</w:t>
      </w:r>
    </w:p>
    <w:p w14:paraId="44DDF282" w14:textId="02543D12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531"/>
        <w:gridCol w:w="4962"/>
      </w:tblGrid>
      <w:tr w:rsidR="00D8596B" w:rsidRPr="00AD5BAD" w14:paraId="13E74E42" w14:textId="77777777" w:rsidTr="000915D1">
        <w:trPr>
          <w:trHeight w:val="315"/>
        </w:trPr>
        <w:tc>
          <w:tcPr>
            <w:tcW w:w="4531" w:type="dxa"/>
            <w:hideMark/>
          </w:tcPr>
          <w:p w14:paraId="41D0D44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lider bgmSlider</w:t>
            </w:r>
          </w:p>
        </w:tc>
        <w:tc>
          <w:tcPr>
            <w:tcW w:w="4962" w:type="dxa"/>
            <w:hideMark/>
          </w:tcPr>
          <w:p w14:paraId="036D51C9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วสไลด์เพิ่มลด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</w:p>
        </w:tc>
      </w:tr>
      <w:tr w:rsidR="00D8596B" w:rsidRPr="00AD5BAD" w14:paraId="36B36907" w14:textId="77777777" w:rsidTr="000915D1">
        <w:trPr>
          <w:trHeight w:val="315"/>
        </w:trPr>
        <w:tc>
          <w:tcPr>
            <w:tcW w:w="4531" w:type="dxa"/>
            <w:hideMark/>
          </w:tcPr>
          <w:p w14:paraId="2BB2035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Label bgmValue</w:t>
            </w:r>
          </w:p>
        </w:tc>
        <w:tc>
          <w:tcPr>
            <w:tcW w:w="4962" w:type="dxa"/>
            <w:hideMark/>
          </w:tcPr>
          <w:p w14:paraId="6736A70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ค่าความดัง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</w:p>
        </w:tc>
      </w:tr>
      <w:tr w:rsidR="00D8596B" w:rsidRPr="00AD5BAD" w14:paraId="68F24A13" w14:textId="77777777" w:rsidTr="000915D1">
        <w:trPr>
          <w:trHeight w:val="315"/>
        </w:trPr>
        <w:tc>
          <w:tcPr>
            <w:tcW w:w="4531" w:type="dxa"/>
            <w:hideMark/>
          </w:tcPr>
          <w:p w14:paraId="1BD0FA1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oundButton bgmSoundButton</w:t>
            </w:r>
          </w:p>
        </w:tc>
        <w:tc>
          <w:tcPr>
            <w:tcW w:w="4962" w:type="dxa"/>
            <w:hideMark/>
          </w:tcPr>
          <w:p w14:paraId="3B167E26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มก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ute/unmu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</w:t>
            </w:r>
          </w:p>
        </w:tc>
      </w:tr>
      <w:tr w:rsidR="00D8596B" w:rsidRPr="00AD5BAD" w14:paraId="6C951757" w14:textId="77777777" w:rsidTr="000915D1">
        <w:trPr>
          <w:trHeight w:val="315"/>
        </w:trPr>
        <w:tc>
          <w:tcPr>
            <w:tcW w:w="4531" w:type="dxa"/>
            <w:hideMark/>
          </w:tcPr>
          <w:p w14:paraId="3210A5A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lider sfxSlider</w:t>
            </w:r>
          </w:p>
        </w:tc>
        <w:tc>
          <w:tcPr>
            <w:tcW w:w="4962" w:type="dxa"/>
            <w:hideMark/>
          </w:tcPr>
          <w:p w14:paraId="43B0B178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วสไลด์เพิ่มลดเสีย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</w:t>
            </w:r>
          </w:p>
        </w:tc>
      </w:tr>
      <w:tr w:rsidR="00D8596B" w:rsidRPr="00AD5BAD" w14:paraId="25620181" w14:textId="77777777" w:rsidTr="000915D1">
        <w:trPr>
          <w:trHeight w:val="315"/>
        </w:trPr>
        <w:tc>
          <w:tcPr>
            <w:tcW w:w="4531" w:type="dxa"/>
            <w:hideMark/>
          </w:tcPr>
          <w:p w14:paraId="2EAD6123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Label sfxValue</w:t>
            </w:r>
          </w:p>
        </w:tc>
        <w:tc>
          <w:tcPr>
            <w:tcW w:w="4962" w:type="dxa"/>
            <w:hideMark/>
          </w:tcPr>
          <w:p w14:paraId="4C74515C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ค่าความดัง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</w:t>
            </w:r>
          </w:p>
        </w:tc>
      </w:tr>
      <w:tr w:rsidR="00D8596B" w:rsidRPr="00AD5BAD" w14:paraId="2F4B2CF7" w14:textId="77777777" w:rsidTr="000915D1">
        <w:trPr>
          <w:trHeight w:val="315"/>
        </w:trPr>
        <w:tc>
          <w:tcPr>
            <w:tcW w:w="4531" w:type="dxa"/>
            <w:hideMark/>
          </w:tcPr>
          <w:p w14:paraId="3BE0657D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oundButton sfxSoundButton</w:t>
            </w:r>
          </w:p>
        </w:tc>
        <w:tc>
          <w:tcPr>
            <w:tcW w:w="4962" w:type="dxa"/>
            <w:hideMark/>
          </w:tcPr>
          <w:p w14:paraId="2AA24C05" w14:textId="77777777" w:rsidR="00D8596B" w:rsidRPr="00AD5BAD" w:rsidRDefault="00D8596B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ปุุ่มก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ute/unmu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</w:t>
            </w:r>
          </w:p>
        </w:tc>
      </w:tr>
    </w:tbl>
    <w:p w14:paraId="11AD5014" w14:textId="2B9662B4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5954"/>
      </w:tblGrid>
      <w:tr w:rsidR="00521D67" w:rsidRPr="00AD5BAD" w14:paraId="29620E03" w14:textId="77777777" w:rsidTr="000915D1">
        <w:trPr>
          <w:trHeight w:val="315"/>
        </w:trPr>
        <w:tc>
          <w:tcPr>
            <w:tcW w:w="3539" w:type="dxa"/>
            <w:hideMark/>
          </w:tcPr>
          <w:p w14:paraId="3D18DB74" w14:textId="77777777" w:rsidR="00521D67" w:rsidRPr="00AD5BAD" w:rsidRDefault="00521D67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ettingMenu()</w:t>
            </w:r>
          </w:p>
        </w:tc>
        <w:tc>
          <w:tcPr>
            <w:tcW w:w="5954" w:type="dxa"/>
            <w:hideMark/>
          </w:tcPr>
          <w:p w14:paraId="7DA7CCA0" w14:textId="77777777" w:rsidR="00521D67" w:rsidRPr="00AD5BAD" w:rsidRDefault="00521D67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ต่าง ๆ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initialize slider, val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 button</w:t>
            </w:r>
          </w:p>
        </w:tc>
      </w:tr>
    </w:tbl>
    <w:p w14:paraId="40E5C37E" w14:textId="44201AF9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4254"/>
        <w:gridCol w:w="5380"/>
      </w:tblGrid>
      <w:tr w:rsidR="00923FAC" w:rsidRPr="00AD5BAD" w14:paraId="3A28B93C" w14:textId="77777777" w:rsidTr="000915D1">
        <w:trPr>
          <w:trHeight w:val="315"/>
        </w:trPr>
        <w:tc>
          <w:tcPr>
            <w:tcW w:w="0" w:type="auto"/>
            <w:hideMark/>
          </w:tcPr>
          <w:p w14:paraId="024D7FC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BgmSliderListener()</w:t>
            </w:r>
          </w:p>
        </w:tc>
        <w:tc>
          <w:tcPr>
            <w:tcW w:w="5380" w:type="dxa"/>
            <w:hideMark/>
          </w:tcPr>
          <w:p w14:paraId="722CC25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ก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bgm sli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เพิ่ม/ลดเสียงหากกดเลื่อนซ้ายขวา</w:t>
            </w:r>
          </w:p>
        </w:tc>
      </w:tr>
      <w:tr w:rsidR="00923FAC" w:rsidRPr="00AD5BAD" w14:paraId="53D14D8A" w14:textId="77777777" w:rsidTr="000915D1">
        <w:trPr>
          <w:trHeight w:val="315"/>
        </w:trPr>
        <w:tc>
          <w:tcPr>
            <w:tcW w:w="0" w:type="auto"/>
            <w:hideMark/>
          </w:tcPr>
          <w:p w14:paraId="475708B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SoundEffectSliderListener()</w:t>
            </w:r>
          </w:p>
        </w:tc>
        <w:tc>
          <w:tcPr>
            <w:tcW w:w="5380" w:type="dxa"/>
            <w:hideMark/>
          </w:tcPr>
          <w:p w14:paraId="70F7219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ก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fx slid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ให้เพิ่ม/ลดเสียงหากกดเลื่อนซ้ายขวา</w:t>
            </w:r>
          </w:p>
        </w:tc>
      </w:tr>
      <w:tr w:rsidR="00923FAC" w:rsidRPr="00AD5BAD" w14:paraId="09852EAB" w14:textId="77777777" w:rsidTr="000915D1">
        <w:trPr>
          <w:trHeight w:val="315"/>
        </w:trPr>
        <w:tc>
          <w:tcPr>
            <w:tcW w:w="0" w:type="auto"/>
            <w:hideMark/>
          </w:tcPr>
          <w:p w14:paraId="1F98885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lastRenderedPageBreak/>
              <w:t>- void setReturnBtnListener(MyButton returnBtn)</w:t>
            </w:r>
          </w:p>
        </w:tc>
        <w:tc>
          <w:tcPr>
            <w:tcW w:w="5380" w:type="dxa"/>
            <w:hideMark/>
          </w:tcPr>
          <w:p w14:paraId="39B2557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กับ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to menu</w:t>
            </w:r>
          </w:p>
        </w:tc>
      </w:tr>
      <w:tr w:rsidR="00923FAC" w:rsidRPr="00AD5BAD" w14:paraId="35A5D45B" w14:textId="77777777" w:rsidTr="000915D1">
        <w:trPr>
          <w:trHeight w:val="315"/>
        </w:trPr>
        <w:tc>
          <w:tcPr>
            <w:tcW w:w="0" w:type="auto"/>
            <w:hideMark/>
          </w:tcPr>
          <w:p w14:paraId="555BFC5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WithImage()</w:t>
            </w:r>
          </w:p>
        </w:tc>
        <w:tc>
          <w:tcPr>
            <w:tcW w:w="5380" w:type="dxa"/>
            <w:hideMark/>
          </w:tcPr>
          <w:p w14:paraId="44EC3B2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ภาพ</w:t>
            </w:r>
          </w:p>
        </w:tc>
      </w:tr>
      <w:tr w:rsidR="00923FAC" w:rsidRPr="00AD5BAD" w14:paraId="4AE6F135" w14:textId="77777777" w:rsidTr="000915D1">
        <w:trPr>
          <w:trHeight w:val="315"/>
        </w:trPr>
        <w:tc>
          <w:tcPr>
            <w:tcW w:w="0" w:type="auto"/>
            <w:hideMark/>
          </w:tcPr>
          <w:p w14:paraId="35D07FB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update()</w:t>
            </w:r>
          </w:p>
        </w:tc>
        <w:tc>
          <w:tcPr>
            <w:tcW w:w="5380" w:type="dxa"/>
            <w:hideMark/>
          </w:tcPr>
          <w:p w14:paraId="1ABFCB4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update statu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fx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oundEffectStatus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oundManager</w:t>
            </w:r>
          </w:p>
        </w:tc>
      </w:tr>
      <w:tr w:rsidR="00923FAC" w:rsidRPr="00AD5BAD" w14:paraId="49FC036E" w14:textId="77777777" w:rsidTr="000915D1">
        <w:trPr>
          <w:trHeight w:val="315"/>
        </w:trPr>
        <w:tc>
          <w:tcPr>
            <w:tcW w:w="0" w:type="auto"/>
            <w:hideMark/>
          </w:tcPr>
          <w:p w14:paraId="18C06CD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lider getBgmSlider()</w:t>
            </w:r>
          </w:p>
        </w:tc>
        <w:tc>
          <w:tcPr>
            <w:tcW w:w="5380" w:type="dxa"/>
            <w:hideMark/>
          </w:tcPr>
          <w:p w14:paraId="291C9E9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gmSlider</w:t>
            </w:r>
          </w:p>
        </w:tc>
      </w:tr>
      <w:tr w:rsidR="00923FAC" w:rsidRPr="00AD5BAD" w14:paraId="5715884E" w14:textId="77777777" w:rsidTr="000915D1">
        <w:trPr>
          <w:trHeight w:val="315"/>
        </w:trPr>
        <w:tc>
          <w:tcPr>
            <w:tcW w:w="0" w:type="auto"/>
            <w:hideMark/>
          </w:tcPr>
          <w:p w14:paraId="641C7C3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lider getSfxSlider()</w:t>
            </w:r>
          </w:p>
        </w:tc>
        <w:tc>
          <w:tcPr>
            <w:tcW w:w="5380" w:type="dxa"/>
            <w:hideMark/>
          </w:tcPr>
          <w:p w14:paraId="33D6EB8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fxSlider</w:t>
            </w:r>
          </w:p>
        </w:tc>
      </w:tr>
    </w:tbl>
    <w:p w14:paraId="1EB78A9E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49898367" w14:textId="240A63FC" w:rsidR="00D8596B" w:rsidRPr="00AD5BAD" w:rsidRDefault="00923FAC" w:rsidP="00923FAC">
      <w:pPr>
        <w:pStyle w:val="ListParagraph"/>
        <w:numPr>
          <w:ilvl w:val="2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SoundButton extends Button implements ChangeableBackground</w:t>
      </w:r>
    </w:p>
    <w:p w14:paraId="3DAA6DF3" w14:textId="4E48CDFB" w:rsidR="00923FAC" w:rsidRPr="00AD5BAD" w:rsidRDefault="00923FAC" w:rsidP="00923FAC">
      <w:pPr>
        <w:pStyle w:val="ListParagraph"/>
        <w:ind w:left="1224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ปุ่มกด </w:t>
      </w:r>
      <w:r w:rsidRPr="00AD5BAD">
        <w:rPr>
          <w:rFonts w:asciiTheme="majorBidi" w:hAnsiTheme="majorBidi" w:cstheme="majorBidi"/>
          <w:sz w:val="32"/>
          <w:szCs w:val="32"/>
        </w:rPr>
        <w:t>mute/unmute</w:t>
      </w:r>
    </w:p>
    <w:p w14:paraId="3B82DCF6" w14:textId="2ECF60FA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397"/>
        <w:gridCol w:w="6096"/>
      </w:tblGrid>
      <w:tr w:rsidR="00923FAC" w:rsidRPr="00AD5BAD" w14:paraId="6FB53AE6" w14:textId="77777777" w:rsidTr="000915D1">
        <w:trPr>
          <w:trHeight w:val="315"/>
        </w:trPr>
        <w:tc>
          <w:tcPr>
            <w:tcW w:w="3397" w:type="dxa"/>
            <w:hideMark/>
          </w:tcPr>
          <w:p w14:paraId="6C8FD12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boolean isMuted</w:t>
            </w:r>
          </w:p>
        </w:tc>
        <w:tc>
          <w:tcPr>
            <w:tcW w:w="6096" w:type="dxa"/>
            <w:hideMark/>
          </w:tcPr>
          <w:p w14:paraId="6456C44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ru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ถ้ากด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ute</w:t>
            </w:r>
          </w:p>
        </w:tc>
      </w:tr>
    </w:tbl>
    <w:p w14:paraId="26639B57" w14:textId="072391BE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904"/>
        <w:gridCol w:w="4589"/>
      </w:tblGrid>
      <w:tr w:rsidR="00923FAC" w:rsidRPr="00AD5BAD" w14:paraId="52DA091C" w14:textId="77777777" w:rsidTr="000915D1">
        <w:trPr>
          <w:trHeight w:val="315"/>
        </w:trPr>
        <w:tc>
          <w:tcPr>
            <w:tcW w:w="0" w:type="auto"/>
            <w:hideMark/>
          </w:tcPr>
          <w:p w14:paraId="1FB6CAC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oundButton(String sound, Slider slider, Label value)</w:t>
            </w:r>
          </w:p>
        </w:tc>
        <w:tc>
          <w:tcPr>
            <w:tcW w:w="4589" w:type="dxa"/>
            <w:hideMark/>
          </w:tcPr>
          <w:p w14:paraId="428DBEB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ของปุ่มและ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 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ute/uunmut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มื่อกดปุ่ม</w:t>
            </w:r>
          </w:p>
        </w:tc>
      </w:tr>
    </w:tbl>
    <w:p w14:paraId="564B2781" w14:textId="22638FF6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791"/>
        <w:gridCol w:w="4702"/>
      </w:tblGrid>
      <w:tr w:rsidR="00923FAC" w:rsidRPr="00AD5BAD" w14:paraId="118B64CC" w14:textId="77777777" w:rsidTr="000915D1">
        <w:trPr>
          <w:trHeight w:val="315"/>
        </w:trPr>
        <w:tc>
          <w:tcPr>
            <w:tcW w:w="0" w:type="auto"/>
            <w:hideMark/>
          </w:tcPr>
          <w:p w14:paraId="0E0F904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ImageByVolume(Slider slider)</w:t>
            </w:r>
          </w:p>
        </w:tc>
        <w:tc>
          <w:tcPr>
            <w:tcW w:w="4702" w:type="dxa"/>
            <w:hideMark/>
          </w:tcPr>
          <w:p w14:paraId="061FEB1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รูปพื้นหังของปุ่มตามระดับความดัง</w:t>
            </w:r>
          </w:p>
        </w:tc>
      </w:tr>
      <w:tr w:rsidR="00923FAC" w:rsidRPr="00AD5BAD" w14:paraId="5F3BA9D4" w14:textId="77777777" w:rsidTr="000915D1">
        <w:trPr>
          <w:trHeight w:val="315"/>
        </w:trPr>
        <w:tc>
          <w:tcPr>
            <w:tcW w:w="0" w:type="auto"/>
            <w:hideMark/>
          </w:tcPr>
          <w:p w14:paraId="2BA68E7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WithImage(Image img)</w:t>
            </w:r>
          </w:p>
        </w:tc>
        <w:tc>
          <w:tcPr>
            <w:tcW w:w="4702" w:type="dxa"/>
            <w:hideMark/>
          </w:tcPr>
          <w:p w14:paraId="2FB5744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ั้งค่าพื้นหลังด้วยรูปลำโพ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uted</w:t>
            </w:r>
          </w:p>
        </w:tc>
      </w:tr>
      <w:tr w:rsidR="00923FAC" w:rsidRPr="00AD5BAD" w14:paraId="3E379EB8" w14:textId="77777777" w:rsidTr="000915D1">
        <w:trPr>
          <w:trHeight w:val="315"/>
        </w:trPr>
        <w:tc>
          <w:tcPr>
            <w:tcW w:w="0" w:type="auto"/>
            <w:hideMark/>
          </w:tcPr>
          <w:p w14:paraId="0EEF0D8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Muted(boolean isMuted)</w:t>
            </w:r>
          </w:p>
        </w:tc>
        <w:tc>
          <w:tcPr>
            <w:tcW w:w="4702" w:type="dxa"/>
            <w:hideMark/>
          </w:tcPr>
          <w:p w14:paraId="03E6898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sMuted</w:t>
            </w:r>
          </w:p>
        </w:tc>
      </w:tr>
    </w:tbl>
    <w:p w14:paraId="6096A39C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C3763F8" w14:textId="6CD911AE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TimeSelectButton extends MyButton</w:t>
      </w:r>
    </w:p>
    <w:p w14:paraId="1402EE59" w14:textId="3E3FDBAB" w:rsidR="00D8596B" w:rsidRPr="008049A0" w:rsidRDefault="00D8596B" w:rsidP="008049A0">
      <w:pPr>
        <w:ind w:left="360"/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5954"/>
      </w:tblGrid>
      <w:tr w:rsidR="00923FAC" w:rsidRPr="00AD5BAD" w14:paraId="00722A41" w14:textId="77777777" w:rsidTr="000915D1">
        <w:trPr>
          <w:trHeight w:val="315"/>
        </w:trPr>
        <w:tc>
          <w:tcPr>
            <w:tcW w:w="3539" w:type="dxa"/>
            <w:hideMark/>
          </w:tcPr>
          <w:p w14:paraId="18F08BA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int spareTime</w:t>
            </w:r>
          </w:p>
        </w:tc>
        <w:tc>
          <w:tcPr>
            <w:tcW w:w="5954" w:type="dxa"/>
            <w:hideMark/>
          </w:tcPr>
          <w:p w14:paraId="5F2A9A6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ime limi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องแต่ละปุ่ม</w:t>
            </w:r>
          </w:p>
        </w:tc>
      </w:tr>
    </w:tbl>
    <w:p w14:paraId="4F7E8A39" w14:textId="4DC71108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4491"/>
        <w:gridCol w:w="5002"/>
      </w:tblGrid>
      <w:tr w:rsidR="00923FAC" w:rsidRPr="00AD5BAD" w14:paraId="5A91F182" w14:textId="77777777" w:rsidTr="000915D1">
        <w:trPr>
          <w:trHeight w:val="315"/>
        </w:trPr>
        <w:tc>
          <w:tcPr>
            <w:tcW w:w="0" w:type="auto"/>
            <w:hideMark/>
          </w:tcPr>
          <w:p w14:paraId="3D9FFDA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TimeSelectButton(String text, double fontSize)</w:t>
            </w:r>
          </w:p>
        </w:tc>
        <w:tc>
          <w:tcPr>
            <w:tcW w:w="5002" w:type="dxa"/>
            <w:hideMark/>
          </w:tcPr>
          <w:p w14:paraId="3DD2C9B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ฐานต่าง ๆ และ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pareTim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text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ใส่เข้ามา</w:t>
            </w:r>
          </w:p>
        </w:tc>
      </w:tr>
    </w:tbl>
    <w:p w14:paraId="448987E5" w14:textId="458280FB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lastRenderedPageBreak/>
        <w:t>Methods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3539"/>
        <w:gridCol w:w="5954"/>
      </w:tblGrid>
      <w:tr w:rsidR="00923FAC" w:rsidRPr="00AD5BAD" w14:paraId="032D0FC1" w14:textId="77777777" w:rsidTr="000915D1">
        <w:trPr>
          <w:trHeight w:val="315"/>
        </w:trPr>
        <w:tc>
          <w:tcPr>
            <w:tcW w:w="3539" w:type="dxa"/>
            <w:hideMark/>
          </w:tcPr>
          <w:p w14:paraId="66F4E7F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SelectListener()</w:t>
            </w:r>
          </w:p>
        </w:tc>
        <w:tc>
          <w:tcPr>
            <w:tcW w:w="5954" w:type="dxa"/>
            <w:hideMark/>
          </w:tcPr>
          <w:p w14:paraId="5C74AD6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ปุ่มด้วย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thod startGame()</w:t>
            </w:r>
          </w:p>
        </w:tc>
      </w:tr>
      <w:tr w:rsidR="00923FAC" w:rsidRPr="00AD5BAD" w14:paraId="4E972BE2" w14:textId="77777777" w:rsidTr="000915D1">
        <w:trPr>
          <w:trHeight w:val="315"/>
        </w:trPr>
        <w:tc>
          <w:tcPr>
            <w:tcW w:w="3539" w:type="dxa"/>
            <w:hideMark/>
          </w:tcPr>
          <w:p w14:paraId="72C20F9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tartGame()</w:t>
            </w:r>
          </w:p>
        </w:tc>
        <w:tc>
          <w:tcPr>
            <w:tcW w:w="5954" w:type="dxa"/>
            <w:hideMark/>
          </w:tcPr>
          <w:p w14:paraId="19DD01B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ต่าง ๆ ของเกมต่อจาก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select mod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ร้า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amePan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และเริ่มเกม</w:t>
            </w:r>
          </w:p>
        </w:tc>
      </w:tr>
    </w:tbl>
    <w:p w14:paraId="3A9AFD51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6B2F3833" w14:textId="5FBA250C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TimeSelectPane extends VBox implements UnchangeableBackground</w:t>
      </w:r>
    </w:p>
    <w:p w14:paraId="0D8BFED5" w14:textId="6FE03C12" w:rsidR="00D8596B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น้าเมนูเลือก </w:t>
      </w:r>
      <w:r w:rsidRPr="00AD5BAD">
        <w:rPr>
          <w:rFonts w:asciiTheme="majorBidi" w:hAnsiTheme="majorBidi" w:cstheme="majorBidi"/>
          <w:sz w:val="32"/>
          <w:szCs w:val="32"/>
        </w:rPr>
        <w:t>time limit</w:t>
      </w:r>
    </w:p>
    <w:p w14:paraId="362976F9" w14:textId="0A71D65F" w:rsidR="00923FAC" w:rsidRPr="008049A0" w:rsidRDefault="008049A0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</w:t>
      </w:r>
      <w:r w:rsidR="00D8596B" w:rsidRPr="008049A0">
        <w:rPr>
          <w:rFonts w:asciiTheme="majorBidi" w:hAnsiTheme="majorBidi" w:cstheme="majorBidi"/>
          <w:sz w:val="32"/>
          <w:szCs w:val="32"/>
        </w:rPr>
        <w:t>onstructor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989"/>
        <w:gridCol w:w="7787"/>
      </w:tblGrid>
      <w:tr w:rsidR="00923FAC" w:rsidRPr="00AD5BAD" w14:paraId="2A26CF94" w14:textId="77777777" w:rsidTr="000915D1">
        <w:trPr>
          <w:trHeight w:val="315"/>
        </w:trPr>
        <w:tc>
          <w:tcPr>
            <w:tcW w:w="0" w:type="auto"/>
            <w:hideMark/>
          </w:tcPr>
          <w:p w14:paraId="6FC6114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TimeSelectPane()</w:t>
            </w:r>
          </w:p>
        </w:tc>
        <w:tc>
          <w:tcPr>
            <w:tcW w:w="7787" w:type="dxa"/>
            <w:hideMark/>
          </w:tcPr>
          <w:p w14:paraId="1C920DC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ฐานต่าง ๆ ใส่ปุ่มเลือกเวลาจำกัดโดยมีเวลาให้เลือกดังนี้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br/>
              <w:t xml:space="preserve">30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าที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15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าที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, 5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นาที และ ไม่มีเวลาจำกัด</w:t>
            </w:r>
          </w:p>
        </w:tc>
      </w:tr>
    </w:tbl>
    <w:p w14:paraId="72283BB5" w14:textId="77777777" w:rsidR="00923FAC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496"/>
        <w:gridCol w:w="5280"/>
      </w:tblGrid>
      <w:tr w:rsidR="00923FAC" w:rsidRPr="00AD5BAD" w14:paraId="1D344AFB" w14:textId="77777777" w:rsidTr="000915D1">
        <w:trPr>
          <w:trHeight w:val="315"/>
        </w:trPr>
        <w:tc>
          <w:tcPr>
            <w:tcW w:w="0" w:type="auto"/>
            <w:hideMark/>
          </w:tcPr>
          <w:p w14:paraId="0C8784C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void setBackgroundWithImage()</w:t>
            </w:r>
          </w:p>
        </w:tc>
        <w:tc>
          <w:tcPr>
            <w:tcW w:w="5280" w:type="dxa"/>
            <w:hideMark/>
          </w:tcPr>
          <w:p w14:paraId="45FD305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</w:t>
            </w:r>
          </w:p>
        </w:tc>
      </w:tr>
      <w:tr w:rsidR="00923FAC" w:rsidRPr="00AD5BAD" w14:paraId="73AA85E9" w14:textId="77777777" w:rsidTr="000915D1">
        <w:trPr>
          <w:trHeight w:val="315"/>
        </w:trPr>
        <w:tc>
          <w:tcPr>
            <w:tcW w:w="0" w:type="auto"/>
            <w:hideMark/>
          </w:tcPr>
          <w:p w14:paraId="7A2D3CB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void setReturnBtnListener(MyButton returnBtn)</w:t>
            </w:r>
          </w:p>
        </w:tc>
        <w:tc>
          <w:tcPr>
            <w:tcW w:w="5280" w:type="dxa"/>
            <w:hideMark/>
          </w:tcPr>
          <w:p w14:paraId="347E7DB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listen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ให้ปุ่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turn to select mode</w:t>
            </w:r>
          </w:p>
        </w:tc>
      </w:tr>
    </w:tbl>
    <w:p w14:paraId="68F0E546" w14:textId="77777777" w:rsid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AB547C0" w14:textId="5BCD2AD4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Interface ChangeableBackground</w:t>
      </w:r>
    </w:p>
    <w:p w14:paraId="070BD732" w14:textId="6C4B4B4A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สำหรับคลาสที่มีการเปลี่ยนพื้นหลังโดยใช้รูปตามสถานการณ์</w:t>
      </w:r>
    </w:p>
    <w:p w14:paraId="7574FD2E" w14:textId="0FA1A485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4168"/>
        <w:gridCol w:w="5608"/>
      </w:tblGrid>
      <w:tr w:rsidR="00923FAC" w:rsidRPr="00AD5BAD" w14:paraId="08FBC033" w14:textId="77777777" w:rsidTr="000915D1">
        <w:trPr>
          <w:trHeight w:val="315"/>
        </w:trPr>
        <w:tc>
          <w:tcPr>
            <w:tcW w:w="0" w:type="auto"/>
            <w:hideMark/>
          </w:tcPr>
          <w:p w14:paraId="47A9EA3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void setBackgroundWithImage(Image img)</w:t>
            </w:r>
          </w:p>
        </w:tc>
        <w:tc>
          <w:tcPr>
            <w:tcW w:w="5608" w:type="dxa"/>
            <w:hideMark/>
          </w:tcPr>
          <w:p w14:paraId="5C8C2F3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พื้นหลัง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mg</w:t>
            </w:r>
          </w:p>
        </w:tc>
      </w:tr>
    </w:tbl>
    <w:p w14:paraId="4731417B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2421C96B" w14:textId="5DFFBAF6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Interface UnchangeableBackground</w:t>
      </w:r>
    </w:p>
    <w:p w14:paraId="36B4490F" w14:textId="3D63882F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>สำหรับคลาสที่มีการตั้งพื้นหลังโดยใช้รูป และไม่มีการเปลี่ยนอีก</w:t>
      </w:r>
    </w:p>
    <w:p w14:paraId="7A26CE6E" w14:textId="3327B14E" w:rsidR="00923FAC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35"/>
        <w:gridCol w:w="6541"/>
      </w:tblGrid>
      <w:tr w:rsidR="00923FAC" w:rsidRPr="00AD5BAD" w14:paraId="74D307D4" w14:textId="77777777" w:rsidTr="000915D1">
        <w:trPr>
          <w:trHeight w:val="315"/>
        </w:trPr>
        <w:tc>
          <w:tcPr>
            <w:tcW w:w="0" w:type="auto"/>
            <w:hideMark/>
          </w:tcPr>
          <w:p w14:paraId="3DCA4E4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i/>
                <w:iCs/>
                <w:sz w:val="32"/>
                <w:szCs w:val="32"/>
              </w:rPr>
              <w:t>+ void setBackgroundWithImage()</w:t>
            </w:r>
          </w:p>
        </w:tc>
        <w:tc>
          <w:tcPr>
            <w:tcW w:w="6541" w:type="dxa"/>
            <w:hideMark/>
          </w:tcPr>
          <w:p w14:paraId="152984A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ตั้งค่าพื้นหลังด้วยรูป</w:t>
            </w:r>
          </w:p>
        </w:tc>
      </w:tr>
    </w:tbl>
    <w:p w14:paraId="11A9805F" w14:textId="7379B22A" w:rsidR="00D8596B" w:rsidRPr="00AD5BAD" w:rsidRDefault="008049A0" w:rsidP="008049A0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br w:type="page"/>
      </w:r>
      <w:r w:rsidR="00923FAC" w:rsidRPr="008049A0">
        <w:rPr>
          <w:rFonts w:asciiTheme="majorBidi" w:hAnsiTheme="majorBidi" w:cstheme="majorBidi"/>
          <w:sz w:val="32"/>
          <w:szCs w:val="32"/>
        </w:rPr>
        <w:lastRenderedPageBreak/>
        <w:t>Package myException</w:t>
      </w:r>
    </w:p>
    <w:p w14:paraId="2EAE85A5" w14:textId="69AFA7C7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i/>
          <w:iCs/>
          <w:sz w:val="32"/>
          <w:szCs w:val="32"/>
        </w:rPr>
        <w:t>Class MyException extends Exception</w:t>
      </w:r>
    </w:p>
    <w:p w14:paraId="12C4643F" w14:textId="13468E65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abstract class MyException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ใช้ป้องกันความผิดพลาดจาก </w:t>
      </w:r>
      <w:r w:rsidRPr="00AD5BAD">
        <w:rPr>
          <w:rFonts w:asciiTheme="majorBidi" w:hAnsiTheme="majorBidi" w:cstheme="majorBidi"/>
          <w:sz w:val="32"/>
          <w:szCs w:val="32"/>
        </w:rPr>
        <w:t>user</w:t>
      </w:r>
    </w:p>
    <w:p w14:paraId="7849C934" w14:textId="4DA606BD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1728"/>
        <w:gridCol w:w="8048"/>
      </w:tblGrid>
      <w:tr w:rsidR="00923FAC" w:rsidRPr="00AD5BAD" w14:paraId="1FFE07A9" w14:textId="77777777" w:rsidTr="000915D1">
        <w:trPr>
          <w:trHeight w:val="315"/>
        </w:trPr>
        <w:tc>
          <w:tcPr>
            <w:tcW w:w="0" w:type="auto"/>
            <w:hideMark/>
          </w:tcPr>
          <w:p w14:paraId="18EFD77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- String message</w:t>
            </w:r>
          </w:p>
        </w:tc>
        <w:tc>
          <w:tcPr>
            <w:tcW w:w="8048" w:type="dxa"/>
            <w:hideMark/>
          </w:tcPr>
          <w:p w14:paraId="442A25E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ข้อความแสดงปัญหาที่เกิดขึ้น</w:t>
            </w:r>
          </w:p>
        </w:tc>
      </w:tr>
    </w:tbl>
    <w:p w14:paraId="41B8CDEC" w14:textId="4C6F6AB5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057"/>
        <w:gridCol w:w="6719"/>
      </w:tblGrid>
      <w:tr w:rsidR="00923FAC" w:rsidRPr="00AD5BAD" w14:paraId="48D06327" w14:textId="77777777" w:rsidTr="000915D1">
        <w:trPr>
          <w:trHeight w:val="315"/>
        </w:trPr>
        <w:tc>
          <w:tcPr>
            <w:tcW w:w="0" w:type="auto"/>
            <w:hideMark/>
          </w:tcPr>
          <w:p w14:paraId="431BDF3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MyException(String message)</w:t>
            </w:r>
          </w:p>
        </w:tc>
        <w:tc>
          <w:tcPr>
            <w:tcW w:w="6719" w:type="dxa"/>
            <w:hideMark/>
          </w:tcPr>
          <w:p w14:paraId="1F4F85E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ั้งค่า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ตาม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ที่ใส่มา</w:t>
            </w:r>
          </w:p>
        </w:tc>
      </w:tr>
    </w:tbl>
    <w:p w14:paraId="69C09E4A" w14:textId="20DC5A98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Metho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2190"/>
        <w:gridCol w:w="7586"/>
      </w:tblGrid>
      <w:tr w:rsidR="00923FAC" w:rsidRPr="00AD5BAD" w14:paraId="6883C37B" w14:textId="77777777" w:rsidTr="000915D1">
        <w:trPr>
          <w:trHeight w:val="315"/>
        </w:trPr>
        <w:tc>
          <w:tcPr>
            <w:tcW w:w="0" w:type="auto"/>
            <w:hideMark/>
          </w:tcPr>
          <w:p w14:paraId="6180C1F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String getMessage()</w:t>
            </w:r>
          </w:p>
        </w:tc>
        <w:tc>
          <w:tcPr>
            <w:tcW w:w="7586" w:type="dxa"/>
            <w:hideMark/>
          </w:tcPr>
          <w:p w14:paraId="239D66F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getter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essage</w:t>
            </w:r>
          </w:p>
        </w:tc>
      </w:tr>
    </w:tbl>
    <w:p w14:paraId="408C4D5D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D8568A2" w14:textId="00DE80C4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IsPromotingException extends MyException</w:t>
      </w:r>
    </w:p>
    <w:p w14:paraId="72FE7CB9" w14:textId="2803B4C7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exception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หากไม่ยอมเลือกตัว </w:t>
      </w:r>
      <w:r w:rsidRPr="00AD5BAD">
        <w:rPr>
          <w:rFonts w:asciiTheme="majorBidi" w:hAnsiTheme="majorBidi" w:cstheme="majorBidi"/>
          <w:sz w:val="32"/>
          <w:szCs w:val="32"/>
        </w:rPr>
        <w:t xml:space="preserve">promotion </w:t>
      </w:r>
      <w:r w:rsidRPr="00AD5BAD">
        <w:rPr>
          <w:rFonts w:asciiTheme="majorBidi" w:hAnsiTheme="majorBidi" w:cstheme="majorBidi"/>
          <w:sz w:val="32"/>
          <w:szCs w:val="32"/>
          <w:cs/>
        </w:rPr>
        <w:t>ของเบี้ย</w:t>
      </w:r>
    </w:p>
    <w:p w14:paraId="395014FF" w14:textId="3EE5342D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15"/>
        <w:gridCol w:w="5352"/>
      </w:tblGrid>
      <w:tr w:rsidR="00923FAC" w:rsidRPr="00AD5BAD" w14:paraId="0815C1F1" w14:textId="77777777" w:rsidTr="000915D1">
        <w:trPr>
          <w:trHeight w:val="315"/>
        </w:trPr>
        <w:tc>
          <w:tcPr>
            <w:tcW w:w="0" w:type="auto"/>
            <w:hideMark/>
          </w:tcPr>
          <w:p w14:paraId="3FA3290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IsPromotingException(String message)</w:t>
            </w:r>
          </w:p>
        </w:tc>
        <w:tc>
          <w:tcPr>
            <w:tcW w:w="5352" w:type="dxa"/>
            <w:hideMark/>
          </w:tcPr>
          <w:p w14:paraId="7169EF7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่งไป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uper</w:t>
            </w:r>
          </w:p>
        </w:tc>
      </w:tr>
    </w:tbl>
    <w:p w14:paraId="75AC9BDC" w14:textId="77777777" w:rsidR="008049A0" w:rsidRDefault="008049A0" w:rsidP="008049A0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</w:p>
    <w:p w14:paraId="1BDD9BED" w14:textId="2CDB5730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WrongPieceException extends MyException</w:t>
      </w:r>
    </w:p>
    <w:p w14:paraId="3CC4D205" w14:textId="77777777" w:rsidR="00923FAC" w:rsidRPr="00AD5BAD" w:rsidRDefault="00923FAC" w:rsidP="00D8596B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 xml:space="preserve">exception </w:t>
      </w:r>
      <w:r w:rsidRPr="00AD5BAD">
        <w:rPr>
          <w:rFonts w:asciiTheme="majorBidi" w:hAnsiTheme="majorBidi" w:cstheme="majorBidi"/>
          <w:sz w:val="32"/>
          <w:szCs w:val="32"/>
          <w:cs/>
        </w:rPr>
        <w:t>หากกดเลือกหมากของฝ่ายตรงข้าม</w:t>
      </w:r>
    </w:p>
    <w:p w14:paraId="46CB353A" w14:textId="752C3A48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Construct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14"/>
        <w:gridCol w:w="5330"/>
      </w:tblGrid>
      <w:tr w:rsidR="00923FAC" w:rsidRPr="00AD5BAD" w14:paraId="36333979" w14:textId="77777777" w:rsidTr="000915D1">
        <w:trPr>
          <w:trHeight w:val="315"/>
        </w:trPr>
        <w:tc>
          <w:tcPr>
            <w:tcW w:w="0" w:type="auto"/>
            <w:hideMark/>
          </w:tcPr>
          <w:p w14:paraId="18754A80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+ WrongPieceException(String message)</w:t>
            </w:r>
          </w:p>
        </w:tc>
        <w:tc>
          <w:tcPr>
            <w:tcW w:w="5330" w:type="dxa"/>
            <w:hideMark/>
          </w:tcPr>
          <w:p w14:paraId="66B7DA0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รั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message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ส่งไปให้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uper</w:t>
            </w:r>
          </w:p>
        </w:tc>
      </w:tr>
    </w:tbl>
    <w:p w14:paraId="3BCD7117" w14:textId="7AA42B5F" w:rsidR="00923FAC" w:rsidRPr="008049A0" w:rsidRDefault="008049A0" w:rsidP="00095375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br w:type="page"/>
      </w:r>
      <w:r w:rsidR="00923FAC" w:rsidRPr="008049A0">
        <w:rPr>
          <w:rFonts w:asciiTheme="majorBidi" w:hAnsiTheme="majorBidi" w:cstheme="majorBidi"/>
          <w:sz w:val="32"/>
          <w:szCs w:val="32"/>
        </w:rPr>
        <w:lastRenderedPageBreak/>
        <w:t>Package Resource</w:t>
      </w:r>
    </w:p>
    <w:p w14:paraId="2BBD6C43" w14:textId="01413B4E" w:rsidR="00D8596B" w:rsidRPr="00AD5BAD" w:rsidRDefault="00923FAC" w:rsidP="00D8596B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</w:rPr>
        <w:t>Class Resource</w:t>
      </w:r>
    </w:p>
    <w:p w14:paraId="3E8CCDB8" w14:textId="3ABCD008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เตรียมโหลด </w:t>
      </w:r>
      <w:r w:rsidRPr="00AD5BAD">
        <w:rPr>
          <w:rFonts w:asciiTheme="majorBidi" w:hAnsiTheme="majorBidi" w:cstheme="majorBidi"/>
          <w:sz w:val="32"/>
          <w:szCs w:val="32"/>
        </w:rPr>
        <w:t xml:space="preserve">path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ของ </w:t>
      </w:r>
      <w:r w:rsidRPr="00AD5BAD">
        <w:rPr>
          <w:rFonts w:asciiTheme="majorBidi" w:hAnsiTheme="majorBidi" w:cstheme="majorBidi"/>
          <w:sz w:val="32"/>
          <w:szCs w:val="32"/>
        </w:rPr>
        <w:t xml:space="preserve">resource </w:t>
      </w:r>
      <w:r w:rsidRPr="00AD5BAD">
        <w:rPr>
          <w:rFonts w:asciiTheme="majorBidi" w:hAnsiTheme="majorBidi" w:cstheme="majorBidi"/>
          <w:sz w:val="32"/>
          <w:szCs w:val="32"/>
          <w:cs/>
        </w:rPr>
        <w:t>ต่าง ๆ มาเก็บไว้</w:t>
      </w:r>
    </w:p>
    <w:p w14:paraId="628BDD53" w14:textId="1DB3C26B" w:rsidR="00D8596B" w:rsidRPr="008049A0" w:rsidRDefault="00D8596B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6"/>
        <w:gridCol w:w="5409"/>
      </w:tblGrid>
      <w:tr w:rsidR="00923FAC" w:rsidRPr="00AD5BAD" w14:paraId="173B8A88" w14:textId="77777777" w:rsidTr="000915D1">
        <w:trPr>
          <w:trHeight w:val="315"/>
        </w:trPr>
        <w:tc>
          <w:tcPr>
            <w:tcW w:w="0" w:type="auto"/>
            <w:hideMark/>
          </w:tcPr>
          <w:p w14:paraId="03A3CE6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ACKGROUND</w:t>
            </w:r>
          </w:p>
        </w:tc>
        <w:tc>
          <w:tcPr>
            <w:tcW w:w="5409" w:type="dxa"/>
            <w:hideMark/>
          </w:tcPr>
          <w:p w14:paraId="3E31CAB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ackground.jpg</w:t>
            </w:r>
          </w:p>
        </w:tc>
      </w:tr>
      <w:tr w:rsidR="00923FAC" w:rsidRPr="00AD5BAD" w14:paraId="165E695B" w14:textId="77777777" w:rsidTr="000915D1">
        <w:trPr>
          <w:trHeight w:val="315"/>
        </w:trPr>
        <w:tc>
          <w:tcPr>
            <w:tcW w:w="0" w:type="auto"/>
            <w:hideMark/>
          </w:tcPr>
          <w:p w14:paraId="623E3D0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ICON</w:t>
            </w:r>
          </w:p>
        </w:tc>
        <w:tc>
          <w:tcPr>
            <w:tcW w:w="5409" w:type="dxa"/>
            <w:hideMark/>
          </w:tcPr>
          <w:p w14:paraId="08B8032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icon.png</w:t>
            </w:r>
          </w:p>
        </w:tc>
      </w:tr>
      <w:tr w:rsidR="00923FAC" w:rsidRPr="00AD5BAD" w14:paraId="61A02A8F" w14:textId="77777777" w:rsidTr="000915D1">
        <w:trPr>
          <w:trHeight w:val="315"/>
        </w:trPr>
        <w:tc>
          <w:tcPr>
            <w:tcW w:w="0" w:type="auto"/>
            <w:hideMark/>
          </w:tcPr>
          <w:p w14:paraId="3EFC8EA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UTTON_FRAME</w:t>
            </w:r>
          </w:p>
        </w:tc>
        <w:tc>
          <w:tcPr>
            <w:tcW w:w="5409" w:type="dxa"/>
            <w:hideMark/>
          </w:tcPr>
          <w:p w14:paraId="79F9077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uttonFrame.png</w:t>
            </w:r>
          </w:p>
        </w:tc>
      </w:tr>
      <w:tr w:rsidR="00923FAC" w:rsidRPr="00AD5BAD" w14:paraId="75CD93FA" w14:textId="77777777" w:rsidTr="000915D1">
        <w:trPr>
          <w:trHeight w:val="315"/>
        </w:trPr>
        <w:tc>
          <w:tcPr>
            <w:tcW w:w="0" w:type="auto"/>
            <w:hideMark/>
          </w:tcPr>
          <w:p w14:paraId="588D90F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UTTON_FRAME</w:t>
            </w:r>
          </w:p>
        </w:tc>
        <w:tc>
          <w:tcPr>
            <w:tcW w:w="5409" w:type="dxa"/>
            <w:hideMark/>
          </w:tcPr>
          <w:p w14:paraId="49FFCFA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ButtonFrame.png</w:t>
            </w:r>
          </w:p>
        </w:tc>
      </w:tr>
      <w:tr w:rsidR="00923FAC" w:rsidRPr="00AD5BAD" w14:paraId="6139F407" w14:textId="77777777" w:rsidTr="000915D1">
        <w:trPr>
          <w:trHeight w:val="315"/>
        </w:trPr>
        <w:tc>
          <w:tcPr>
            <w:tcW w:w="0" w:type="auto"/>
            <w:hideMark/>
          </w:tcPr>
          <w:p w14:paraId="6AB2D00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VERY_LOW_VOLUME_IMAGE</w:t>
            </w:r>
          </w:p>
        </w:tc>
        <w:tc>
          <w:tcPr>
            <w:tcW w:w="5409" w:type="dxa"/>
            <w:hideMark/>
          </w:tcPr>
          <w:p w14:paraId="68E2D60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veryLowVolume.png</w:t>
            </w:r>
          </w:p>
        </w:tc>
      </w:tr>
      <w:tr w:rsidR="00923FAC" w:rsidRPr="00AD5BAD" w14:paraId="0B61090F" w14:textId="77777777" w:rsidTr="000915D1">
        <w:trPr>
          <w:trHeight w:val="315"/>
        </w:trPr>
        <w:tc>
          <w:tcPr>
            <w:tcW w:w="0" w:type="auto"/>
            <w:hideMark/>
          </w:tcPr>
          <w:p w14:paraId="0753ABC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LOW_VOLUME_IMAGE</w:t>
            </w:r>
          </w:p>
        </w:tc>
        <w:tc>
          <w:tcPr>
            <w:tcW w:w="5409" w:type="dxa"/>
            <w:hideMark/>
          </w:tcPr>
          <w:p w14:paraId="2FF2A99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lowVolume.png</w:t>
            </w:r>
          </w:p>
        </w:tc>
      </w:tr>
      <w:tr w:rsidR="00923FAC" w:rsidRPr="00AD5BAD" w14:paraId="12179A02" w14:textId="77777777" w:rsidTr="000915D1">
        <w:trPr>
          <w:trHeight w:val="315"/>
        </w:trPr>
        <w:tc>
          <w:tcPr>
            <w:tcW w:w="0" w:type="auto"/>
            <w:hideMark/>
          </w:tcPr>
          <w:p w14:paraId="24A539F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MID_VOLUME_IMAGE</w:t>
            </w:r>
          </w:p>
        </w:tc>
        <w:tc>
          <w:tcPr>
            <w:tcW w:w="5409" w:type="dxa"/>
            <w:hideMark/>
          </w:tcPr>
          <w:p w14:paraId="71ACED4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idVolume.png</w:t>
            </w:r>
          </w:p>
        </w:tc>
      </w:tr>
      <w:tr w:rsidR="00923FAC" w:rsidRPr="00AD5BAD" w14:paraId="7241D5E3" w14:textId="77777777" w:rsidTr="000915D1">
        <w:trPr>
          <w:trHeight w:val="315"/>
        </w:trPr>
        <w:tc>
          <w:tcPr>
            <w:tcW w:w="0" w:type="auto"/>
            <w:hideMark/>
          </w:tcPr>
          <w:p w14:paraId="2E7BF0B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_VOLUME_IMAGE</w:t>
            </w:r>
          </w:p>
        </w:tc>
        <w:tc>
          <w:tcPr>
            <w:tcW w:w="5409" w:type="dxa"/>
            <w:hideMark/>
          </w:tcPr>
          <w:p w14:paraId="63CE092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Volume.png</w:t>
            </w:r>
          </w:p>
        </w:tc>
      </w:tr>
      <w:tr w:rsidR="00923FAC" w:rsidRPr="00AD5BAD" w14:paraId="17542505" w14:textId="77777777" w:rsidTr="000915D1">
        <w:trPr>
          <w:trHeight w:val="315"/>
        </w:trPr>
        <w:tc>
          <w:tcPr>
            <w:tcW w:w="0" w:type="auto"/>
            <w:hideMark/>
          </w:tcPr>
          <w:p w14:paraId="62B7528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MUTE_VOLUME_IMAGE</w:t>
            </w:r>
          </w:p>
        </w:tc>
        <w:tc>
          <w:tcPr>
            <w:tcW w:w="5409" w:type="dxa"/>
            <w:hideMark/>
          </w:tcPr>
          <w:p w14:paraId="2DE723C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muteVolume.png</w:t>
            </w:r>
          </w:p>
        </w:tc>
      </w:tr>
      <w:tr w:rsidR="00923FAC" w:rsidRPr="00AD5BAD" w14:paraId="572C032B" w14:textId="77777777" w:rsidTr="000915D1">
        <w:trPr>
          <w:trHeight w:val="315"/>
        </w:trPr>
        <w:tc>
          <w:tcPr>
            <w:tcW w:w="0" w:type="auto"/>
            <w:hideMark/>
          </w:tcPr>
          <w:p w14:paraId="121CEC3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UTTON_CLICK</w:t>
            </w:r>
          </w:p>
        </w:tc>
        <w:tc>
          <w:tcPr>
            <w:tcW w:w="5409" w:type="dxa"/>
            <w:hideMark/>
          </w:tcPr>
          <w:p w14:paraId="7A9F953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uttonClick.mp3</w:t>
            </w:r>
          </w:p>
        </w:tc>
      </w:tr>
      <w:tr w:rsidR="00923FAC" w:rsidRPr="00AD5BAD" w14:paraId="785A8069" w14:textId="77777777" w:rsidTr="000915D1">
        <w:trPr>
          <w:trHeight w:val="315"/>
        </w:trPr>
        <w:tc>
          <w:tcPr>
            <w:tcW w:w="0" w:type="auto"/>
            <w:hideMark/>
          </w:tcPr>
          <w:p w14:paraId="4E827EA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CLOCK_TICKING</w:t>
            </w:r>
          </w:p>
        </w:tc>
        <w:tc>
          <w:tcPr>
            <w:tcW w:w="5409" w:type="dxa"/>
            <w:hideMark/>
          </w:tcPr>
          <w:p w14:paraId="7F40E9E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clockTicking.wav</w:t>
            </w:r>
          </w:p>
        </w:tc>
      </w:tr>
      <w:tr w:rsidR="00923FAC" w:rsidRPr="00AD5BAD" w14:paraId="730F52D4" w14:textId="77777777" w:rsidTr="000915D1">
        <w:trPr>
          <w:trHeight w:val="315"/>
        </w:trPr>
        <w:tc>
          <w:tcPr>
            <w:tcW w:w="0" w:type="auto"/>
            <w:hideMark/>
          </w:tcPr>
          <w:p w14:paraId="42FD243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RONG_SELECTED</w:t>
            </w:r>
          </w:p>
        </w:tc>
        <w:tc>
          <w:tcPr>
            <w:tcW w:w="5409" w:type="dxa"/>
            <w:hideMark/>
          </w:tcPr>
          <w:p w14:paraId="04635DB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rongPieceSelectedSound.mp3</w:t>
            </w:r>
          </w:p>
        </w:tc>
      </w:tr>
      <w:tr w:rsidR="00923FAC" w:rsidRPr="00AD5BAD" w14:paraId="6D9FBEC3" w14:textId="77777777" w:rsidTr="000915D1">
        <w:trPr>
          <w:trHeight w:val="315"/>
        </w:trPr>
        <w:tc>
          <w:tcPr>
            <w:tcW w:w="0" w:type="auto"/>
            <w:hideMark/>
          </w:tcPr>
          <w:p w14:paraId="2DE979F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GAME_MENU</w:t>
            </w:r>
          </w:p>
        </w:tc>
        <w:tc>
          <w:tcPr>
            <w:tcW w:w="5409" w:type="dxa"/>
            <w:hideMark/>
          </w:tcPr>
          <w:p w14:paraId="70F7CDD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gameMenuLoop.mp3</w:t>
            </w:r>
          </w:p>
        </w:tc>
      </w:tr>
      <w:tr w:rsidR="00923FAC" w:rsidRPr="00AD5BAD" w14:paraId="0590FD72" w14:textId="77777777" w:rsidTr="000915D1">
        <w:trPr>
          <w:trHeight w:val="315"/>
        </w:trPr>
        <w:tc>
          <w:tcPr>
            <w:tcW w:w="0" w:type="auto"/>
            <w:hideMark/>
          </w:tcPr>
          <w:p w14:paraId="2466382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PROMOTION_SOUND</w:t>
            </w:r>
          </w:p>
        </w:tc>
        <w:tc>
          <w:tcPr>
            <w:tcW w:w="5409" w:type="dxa"/>
            <w:hideMark/>
          </w:tcPr>
          <w:p w14:paraId="0084E6A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promotionSound.mp3</w:t>
            </w:r>
          </w:p>
        </w:tc>
      </w:tr>
      <w:tr w:rsidR="00923FAC" w:rsidRPr="00AD5BAD" w14:paraId="4E64404E" w14:textId="77777777" w:rsidTr="000915D1">
        <w:trPr>
          <w:trHeight w:val="315"/>
        </w:trPr>
        <w:tc>
          <w:tcPr>
            <w:tcW w:w="0" w:type="auto"/>
            <w:hideMark/>
          </w:tcPr>
          <w:p w14:paraId="2657A60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INNING_SOUND</w:t>
            </w:r>
          </w:p>
        </w:tc>
        <w:tc>
          <w:tcPr>
            <w:tcW w:w="5409" w:type="dxa"/>
            <w:hideMark/>
          </w:tcPr>
          <w:p w14:paraId="0B8A296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inningSound.wav</w:t>
            </w:r>
          </w:p>
        </w:tc>
      </w:tr>
      <w:tr w:rsidR="00923FAC" w:rsidRPr="00AD5BAD" w14:paraId="717120B8" w14:textId="77777777" w:rsidTr="000915D1">
        <w:trPr>
          <w:trHeight w:val="315"/>
        </w:trPr>
        <w:tc>
          <w:tcPr>
            <w:tcW w:w="0" w:type="auto"/>
            <w:hideMark/>
          </w:tcPr>
          <w:p w14:paraId="7703E2A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ROMAN_FONT</w:t>
            </w:r>
          </w:p>
        </w:tc>
        <w:tc>
          <w:tcPr>
            <w:tcW w:w="5409" w:type="dxa"/>
            <w:hideMark/>
          </w:tcPr>
          <w:p w14:paraId="6B1A77C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>เก็บ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 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oman.ttf</w:t>
            </w:r>
          </w:p>
        </w:tc>
      </w:tr>
    </w:tbl>
    <w:p w14:paraId="495F44A0" w14:textId="4BA519A3" w:rsidR="00D8596B" w:rsidRPr="008049A0" w:rsidRDefault="008049A0" w:rsidP="00095375">
      <w:pPr>
        <w:pStyle w:val="ListParagraph"/>
        <w:numPr>
          <w:ilvl w:val="1"/>
          <w:numId w:val="3"/>
        </w:num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br w:type="page"/>
      </w:r>
      <w:r w:rsidR="00923FAC" w:rsidRPr="008049A0">
        <w:rPr>
          <w:rFonts w:asciiTheme="majorBidi" w:hAnsiTheme="majorBidi" w:cstheme="majorBidi"/>
          <w:sz w:val="32"/>
          <w:szCs w:val="32"/>
        </w:rPr>
        <w:lastRenderedPageBreak/>
        <w:t>Class Sprites</w:t>
      </w:r>
    </w:p>
    <w:p w14:paraId="1FD10254" w14:textId="7BCA1912" w:rsidR="00923FAC" w:rsidRPr="00AD5BAD" w:rsidRDefault="00923FAC" w:rsidP="00923FAC">
      <w:pPr>
        <w:pStyle w:val="ListParagraph"/>
        <w:ind w:left="792"/>
        <w:rPr>
          <w:rFonts w:asciiTheme="majorBidi" w:hAnsiTheme="majorBidi" w:cstheme="majorBidi"/>
          <w:sz w:val="32"/>
          <w:szCs w:val="32"/>
        </w:rPr>
      </w:pPr>
      <w:r w:rsidRPr="00AD5BAD">
        <w:rPr>
          <w:rFonts w:asciiTheme="majorBidi" w:hAnsiTheme="majorBidi" w:cstheme="majorBidi"/>
          <w:sz w:val="32"/>
          <w:szCs w:val="32"/>
          <w:cs/>
        </w:rPr>
        <w:t xml:space="preserve">เตรียมโหลด </w:t>
      </w:r>
      <w:r w:rsidRPr="00AD5BAD">
        <w:rPr>
          <w:rFonts w:asciiTheme="majorBidi" w:hAnsiTheme="majorBidi" w:cstheme="majorBidi"/>
          <w:sz w:val="32"/>
          <w:szCs w:val="32"/>
        </w:rPr>
        <w:t xml:space="preserve">path </w:t>
      </w:r>
      <w:r w:rsidRPr="00AD5BAD">
        <w:rPr>
          <w:rFonts w:asciiTheme="majorBidi" w:hAnsiTheme="majorBidi" w:cstheme="majorBidi"/>
          <w:sz w:val="32"/>
          <w:szCs w:val="32"/>
          <w:cs/>
        </w:rPr>
        <w:t xml:space="preserve">ของ </w:t>
      </w:r>
      <w:r w:rsidRPr="00AD5BAD">
        <w:rPr>
          <w:rFonts w:asciiTheme="majorBidi" w:hAnsiTheme="majorBidi" w:cstheme="majorBidi"/>
          <w:sz w:val="32"/>
          <w:szCs w:val="32"/>
        </w:rPr>
        <w:t xml:space="preserve">sprites </w:t>
      </w:r>
      <w:r w:rsidRPr="00AD5BAD">
        <w:rPr>
          <w:rFonts w:asciiTheme="majorBidi" w:hAnsiTheme="majorBidi" w:cstheme="majorBidi"/>
          <w:sz w:val="32"/>
          <w:szCs w:val="32"/>
          <w:cs/>
        </w:rPr>
        <w:t>ตัวหมาก มาเก็บไว้</w:t>
      </w:r>
    </w:p>
    <w:p w14:paraId="1330CB6A" w14:textId="25944B3A" w:rsidR="00923FAC" w:rsidRPr="008049A0" w:rsidRDefault="00923FAC" w:rsidP="008049A0">
      <w:pPr>
        <w:rPr>
          <w:rFonts w:asciiTheme="majorBidi" w:hAnsiTheme="majorBidi" w:cstheme="majorBidi"/>
          <w:sz w:val="32"/>
          <w:szCs w:val="32"/>
        </w:rPr>
      </w:pPr>
      <w:r w:rsidRPr="008049A0">
        <w:rPr>
          <w:rFonts w:asciiTheme="majorBidi" w:hAnsiTheme="majorBidi" w:cstheme="majorBidi"/>
          <w:sz w:val="32"/>
          <w:szCs w:val="32"/>
        </w:rPr>
        <w:t>Fields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23"/>
        <w:gridCol w:w="6553"/>
      </w:tblGrid>
      <w:tr w:rsidR="00923FAC" w:rsidRPr="00AD5BAD" w14:paraId="3702ED70" w14:textId="77777777" w:rsidTr="000915D1">
        <w:trPr>
          <w:trHeight w:val="315"/>
        </w:trPr>
        <w:tc>
          <w:tcPr>
            <w:tcW w:w="0" w:type="auto"/>
            <w:hideMark/>
          </w:tcPr>
          <w:p w14:paraId="7974A7A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LANK</w:t>
            </w:r>
          </w:p>
        </w:tc>
        <w:tc>
          <w:tcPr>
            <w:tcW w:w="6553" w:type="dxa"/>
            <w:hideMark/>
          </w:tcPr>
          <w:p w14:paraId="0B50D4D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String "blank"</w:t>
            </w:r>
          </w:p>
        </w:tc>
      </w:tr>
      <w:tr w:rsidR="00923FAC" w:rsidRPr="00AD5BAD" w14:paraId="0627C07D" w14:textId="77777777" w:rsidTr="000915D1">
        <w:trPr>
          <w:trHeight w:val="315"/>
        </w:trPr>
        <w:tc>
          <w:tcPr>
            <w:tcW w:w="0" w:type="auto"/>
            <w:hideMark/>
          </w:tcPr>
          <w:p w14:paraId="065BC2A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ALKPATH</w:t>
            </w:r>
          </w:p>
        </w:tc>
        <w:tc>
          <w:tcPr>
            <w:tcW w:w="6553" w:type="dxa"/>
            <w:hideMark/>
          </w:tcPr>
          <w:p w14:paraId="09470F6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redDot.png</w:t>
            </w:r>
          </w:p>
        </w:tc>
      </w:tr>
      <w:tr w:rsidR="00923FAC" w:rsidRPr="00AD5BAD" w14:paraId="38B48919" w14:textId="77777777" w:rsidTr="000915D1">
        <w:trPr>
          <w:trHeight w:val="315"/>
        </w:trPr>
        <w:tc>
          <w:tcPr>
            <w:tcW w:w="0" w:type="auto"/>
            <w:hideMark/>
          </w:tcPr>
          <w:p w14:paraId="3E102080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KING</w:t>
            </w:r>
          </w:p>
        </w:tc>
        <w:tc>
          <w:tcPr>
            <w:tcW w:w="6553" w:type="dxa"/>
            <w:hideMark/>
          </w:tcPr>
          <w:p w14:paraId="0BBBA4F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King.png</w:t>
            </w:r>
          </w:p>
        </w:tc>
      </w:tr>
      <w:tr w:rsidR="00923FAC" w:rsidRPr="00AD5BAD" w14:paraId="695DE31F" w14:textId="77777777" w:rsidTr="000915D1">
        <w:trPr>
          <w:trHeight w:val="315"/>
        </w:trPr>
        <w:tc>
          <w:tcPr>
            <w:tcW w:w="0" w:type="auto"/>
            <w:hideMark/>
          </w:tcPr>
          <w:p w14:paraId="00FC571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QUEEN</w:t>
            </w:r>
          </w:p>
        </w:tc>
        <w:tc>
          <w:tcPr>
            <w:tcW w:w="6553" w:type="dxa"/>
            <w:hideMark/>
          </w:tcPr>
          <w:p w14:paraId="6BA6642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Queen.png</w:t>
            </w:r>
          </w:p>
        </w:tc>
      </w:tr>
      <w:tr w:rsidR="00923FAC" w:rsidRPr="00AD5BAD" w14:paraId="78622329" w14:textId="77777777" w:rsidTr="000915D1">
        <w:trPr>
          <w:trHeight w:val="315"/>
        </w:trPr>
        <w:tc>
          <w:tcPr>
            <w:tcW w:w="0" w:type="auto"/>
            <w:hideMark/>
          </w:tcPr>
          <w:p w14:paraId="51DEFA4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BISHOP</w:t>
            </w:r>
          </w:p>
        </w:tc>
        <w:tc>
          <w:tcPr>
            <w:tcW w:w="6553" w:type="dxa"/>
            <w:hideMark/>
          </w:tcPr>
          <w:p w14:paraId="72350DD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Bishop.png</w:t>
            </w:r>
          </w:p>
        </w:tc>
      </w:tr>
      <w:tr w:rsidR="00923FAC" w:rsidRPr="00AD5BAD" w14:paraId="09D4CF9A" w14:textId="77777777" w:rsidTr="000915D1">
        <w:trPr>
          <w:trHeight w:val="315"/>
        </w:trPr>
        <w:tc>
          <w:tcPr>
            <w:tcW w:w="0" w:type="auto"/>
            <w:hideMark/>
          </w:tcPr>
          <w:p w14:paraId="67EBE58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KNIGHT</w:t>
            </w:r>
          </w:p>
        </w:tc>
        <w:tc>
          <w:tcPr>
            <w:tcW w:w="6553" w:type="dxa"/>
            <w:hideMark/>
          </w:tcPr>
          <w:p w14:paraId="5FD1AC8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Knight.png</w:t>
            </w:r>
          </w:p>
        </w:tc>
      </w:tr>
      <w:tr w:rsidR="00923FAC" w:rsidRPr="00AD5BAD" w14:paraId="634CD9BA" w14:textId="77777777" w:rsidTr="000915D1">
        <w:trPr>
          <w:trHeight w:val="315"/>
        </w:trPr>
        <w:tc>
          <w:tcPr>
            <w:tcW w:w="0" w:type="auto"/>
            <w:hideMark/>
          </w:tcPr>
          <w:p w14:paraId="442CF38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ROOK</w:t>
            </w:r>
          </w:p>
        </w:tc>
        <w:tc>
          <w:tcPr>
            <w:tcW w:w="6553" w:type="dxa"/>
            <w:hideMark/>
          </w:tcPr>
          <w:p w14:paraId="0B875EC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Rook.png</w:t>
            </w:r>
          </w:p>
        </w:tc>
      </w:tr>
      <w:tr w:rsidR="00923FAC" w:rsidRPr="00AD5BAD" w14:paraId="1F8F0F99" w14:textId="77777777" w:rsidTr="000915D1">
        <w:trPr>
          <w:trHeight w:val="315"/>
        </w:trPr>
        <w:tc>
          <w:tcPr>
            <w:tcW w:w="0" w:type="auto"/>
            <w:hideMark/>
          </w:tcPr>
          <w:p w14:paraId="1649AD0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W_PAWN</w:t>
            </w:r>
          </w:p>
        </w:tc>
        <w:tc>
          <w:tcPr>
            <w:tcW w:w="6553" w:type="dxa"/>
            <w:hideMark/>
          </w:tcPr>
          <w:p w14:paraId="2380CEE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W_Pawn.png</w:t>
            </w:r>
          </w:p>
        </w:tc>
      </w:tr>
      <w:tr w:rsidR="00923FAC" w:rsidRPr="00AD5BAD" w14:paraId="23C8CCF3" w14:textId="77777777" w:rsidTr="000915D1">
        <w:trPr>
          <w:trHeight w:val="315"/>
        </w:trPr>
        <w:tc>
          <w:tcPr>
            <w:tcW w:w="0" w:type="auto"/>
            <w:hideMark/>
          </w:tcPr>
          <w:p w14:paraId="4E562E9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String B_KING</w:t>
            </w:r>
          </w:p>
        </w:tc>
        <w:tc>
          <w:tcPr>
            <w:tcW w:w="6553" w:type="dxa"/>
            <w:hideMark/>
          </w:tcPr>
          <w:p w14:paraId="5B45E75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King.png</w:t>
            </w:r>
          </w:p>
        </w:tc>
      </w:tr>
      <w:tr w:rsidR="00923FAC" w:rsidRPr="00AD5BAD" w14:paraId="28620FC6" w14:textId="77777777" w:rsidTr="000915D1">
        <w:trPr>
          <w:trHeight w:val="315"/>
        </w:trPr>
        <w:tc>
          <w:tcPr>
            <w:tcW w:w="0" w:type="auto"/>
            <w:hideMark/>
          </w:tcPr>
          <w:p w14:paraId="696B3FA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QUEEN</w:t>
            </w:r>
          </w:p>
        </w:tc>
        <w:tc>
          <w:tcPr>
            <w:tcW w:w="6553" w:type="dxa"/>
            <w:hideMark/>
          </w:tcPr>
          <w:p w14:paraId="52768891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Queen.png</w:t>
            </w:r>
          </w:p>
        </w:tc>
      </w:tr>
      <w:tr w:rsidR="00923FAC" w:rsidRPr="00AD5BAD" w14:paraId="4DC6CE4A" w14:textId="77777777" w:rsidTr="000915D1">
        <w:trPr>
          <w:trHeight w:val="315"/>
        </w:trPr>
        <w:tc>
          <w:tcPr>
            <w:tcW w:w="0" w:type="auto"/>
            <w:hideMark/>
          </w:tcPr>
          <w:p w14:paraId="5503E463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BISHOP</w:t>
            </w:r>
          </w:p>
        </w:tc>
        <w:tc>
          <w:tcPr>
            <w:tcW w:w="6553" w:type="dxa"/>
            <w:hideMark/>
          </w:tcPr>
          <w:p w14:paraId="115D926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Bishop.png</w:t>
            </w:r>
          </w:p>
        </w:tc>
      </w:tr>
      <w:tr w:rsidR="00923FAC" w:rsidRPr="00AD5BAD" w14:paraId="2AF8D8D5" w14:textId="77777777" w:rsidTr="000915D1">
        <w:trPr>
          <w:trHeight w:val="315"/>
        </w:trPr>
        <w:tc>
          <w:tcPr>
            <w:tcW w:w="0" w:type="auto"/>
            <w:hideMark/>
          </w:tcPr>
          <w:p w14:paraId="5EE4C84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KNIGHT</w:t>
            </w:r>
          </w:p>
        </w:tc>
        <w:tc>
          <w:tcPr>
            <w:tcW w:w="6553" w:type="dxa"/>
            <w:hideMark/>
          </w:tcPr>
          <w:p w14:paraId="09E4D62B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Knight.png</w:t>
            </w:r>
          </w:p>
        </w:tc>
      </w:tr>
      <w:tr w:rsidR="00923FAC" w:rsidRPr="00AD5BAD" w14:paraId="3439474F" w14:textId="77777777" w:rsidTr="000915D1">
        <w:trPr>
          <w:trHeight w:val="315"/>
        </w:trPr>
        <w:tc>
          <w:tcPr>
            <w:tcW w:w="0" w:type="auto"/>
            <w:hideMark/>
          </w:tcPr>
          <w:p w14:paraId="27A33979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ROOK</w:t>
            </w:r>
          </w:p>
        </w:tc>
        <w:tc>
          <w:tcPr>
            <w:tcW w:w="6553" w:type="dxa"/>
            <w:hideMark/>
          </w:tcPr>
          <w:p w14:paraId="3BE0A57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Rook.png</w:t>
            </w:r>
          </w:p>
        </w:tc>
      </w:tr>
      <w:tr w:rsidR="00923FAC" w:rsidRPr="00AD5BAD" w14:paraId="2087B087" w14:textId="77777777" w:rsidTr="000915D1">
        <w:trPr>
          <w:trHeight w:val="315"/>
        </w:trPr>
        <w:tc>
          <w:tcPr>
            <w:tcW w:w="0" w:type="auto"/>
            <w:hideMark/>
          </w:tcPr>
          <w:p w14:paraId="1471838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B_PAWN</w:t>
            </w:r>
          </w:p>
        </w:tc>
        <w:tc>
          <w:tcPr>
            <w:tcW w:w="6553" w:type="dxa"/>
            <w:hideMark/>
          </w:tcPr>
          <w:p w14:paraId="61D0C0F7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B_Pawn.png</w:t>
            </w:r>
          </w:p>
        </w:tc>
      </w:tr>
      <w:tr w:rsidR="00923FAC" w:rsidRPr="00AD5BAD" w14:paraId="65AEA2C0" w14:textId="77777777" w:rsidTr="000915D1">
        <w:trPr>
          <w:trHeight w:val="315"/>
        </w:trPr>
        <w:tc>
          <w:tcPr>
            <w:tcW w:w="0" w:type="auto"/>
            <w:hideMark/>
          </w:tcPr>
          <w:p w14:paraId="108BFAF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KING</w:t>
            </w:r>
          </w:p>
        </w:tc>
        <w:tc>
          <w:tcPr>
            <w:tcW w:w="6553" w:type="dxa"/>
            <w:hideMark/>
          </w:tcPr>
          <w:p w14:paraId="6528B4D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King.png</w:t>
            </w:r>
          </w:p>
        </w:tc>
      </w:tr>
      <w:tr w:rsidR="00923FAC" w:rsidRPr="00AD5BAD" w14:paraId="6173F2A7" w14:textId="77777777" w:rsidTr="000915D1">
        <w:trPr>
          <w:trHeight w:val="315"/>
        </w:trPr>
        <w:tc>
          <w:tcPr>
            <w:tcW w:w="0" w:type="auto"/>
            <w:hideMark/>
          </w:tcPr>
          <w:p w14:paraId="77A6893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QUEEN</w:t>
            </w:r>
          </w:p>
        </w:tc>
        <w:tc>
          <w:tcPr>
            <w:tcW w:w="6553" w:type="dxa"/>
            <w:hideMark/>
          </w:tcPr>
          <w:p w14:paraId="4AEC2C7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Queen.png</w:t>
            </w:r>
          </w:p>
        </w:tc>
      </w:tr>
      <w:tr w:rsidR="00923FAC" w:rsidRPr="00AD5BAD" w14:paraId="7E305971" w14:textId="77777777" w:rsidTr="000915D1">
        <w:trPr>
          <w:trHeight w:val="315"/>
        </w:trPr>
        <w:tc>
          <w:tcPr>
            <w:tcW w:w="0" w:type="auto"/>
            <w:hideMark/>
          </w:tcPr>
          <w:p w14:paraId="3830EDCD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BISHOP</w:t>
            </w:r>
          </w:p>
        </w:tc>
        <w:tc>
          <w:tcPr>
            <w:tcW w:w="6553" w:type="dxa"/>
            <w:hideMark/>
          </w:tcPr>
          <w:p w14:paraId="481F91F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Bishop.png</w:t>
            </w:r>
          </w:p>
        </w:tc>
      </w:tr>
      <w:tr w:rsidR="00923FAC" w:rsidRPr="00AD5BAD" w14:paraId="11C2E02A" w14:textId="77777777" w:rsidTr="000915D1">
        <w:trPr>
          <w:trHeight w:val="315"/>
        </w:trPr>
        <w:tc>
          <w:tcPr>
            <w:tcW w:w="0" w:type="auto"/>
            <w:hideMark/>
          </w:tcPr>
          <w:p w14:paraId="1FE44FA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KNIGHT</w:t>
            </w:r>
          </w:p>
        </w:tc>
        <w:tc>
          <w:tcPr>
            <w:tcW w:w="6553" w:type="dxa"/>
            <w:hideMark/>
          </w:tcPr>
          <w:p w14:paraId="14D02FB5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Knight.png</w:t>
            </w:r>
          </w:p>
        </w:tc>
      </w:tr>
      <w:tr w:rsidR="00923FAC" w:rsidRPr="00AD5BAD" w14:paraId="6E557253" w14:textId="77777777" w:rsidTr="000915D1">
        <w:trPr>
          <w:trHeight w:val="315"/>
        </w:trPr>
        <w:tc>
          <w:tcPr>
            <w:tcW w:w="0" w:type="auto"/>
            <w:hideMark/>
          </w:tcPr>
          <w:p w14:paraId="7C1E619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ROOK</w:t>
            </w:r>
          </w:p>
        </w:tc>
        <w:tc>
          <w:tcPr>
            <w:tcW w:w="6553" w:type="dxa"/>
            <w:hideMark/>
          </w:tcPr>
          <w:p w14:paraId="34925F0E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Rook.png</w:t>
            </w:r>
          </w:p>
        </w:tc>
      </w:tr>
      <w:tr w:rsidR="00923FAC" w:rsidRPr="00AD5BAD" w14:paraId="7207673C" w14:textId="77777777" w:rsidTr="000915D1">
        <w:trPr>
          <w:trHeight w:val="315"/>
        </w:trPr>
        <w:tc>
          <w:tcPr>
            <w:tcW w:w="0" w:type="auto"/>
            <w:hideMark/>
          </w:tcPr>
          <w:p w14:paraId="5F0FDCF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W_PAWN</w:t>
            </w:r>
          </w:p>
        </w:tc>
        <w:tc>
          <w:tcPr>
            <w:tcW w:w="6553" w:type="dxa"/>
            <w:hideMark/>
          </w:tcPr>
          <w:p w14:paraId="7E9D425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W_Pawn.png</w:t>
            </w:r>
          </w:p>
        </w:tc>
      </w:tr>
      <w:tr w:rsidR="00923FAC" w:rsidRPr="00AD5BAD" w14:paraId="580A775D" w14:textId="77777777" w:rsidTr="000915D1">
        <w:trPr>
          <w:trHeight w:val="315"/>
        </w:trPr>
        <w:tc>
          <w:tcPr>
            <w:tcW w:w="0" w:type="auto"/>
            <w:hideMark/>
          </w:tcPr>
          <w:p w14:paraId="21106268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KING</w:t>
            </w:r>
          </w:p>
        </w:tc>
        <w:tc>
          <w:tcPr>
            <w:tcW w:w="6553" w:type="dxa"/>
            <w:hideMark/>
          </w:tcPr>
          <w:p w14:paraId="0C9C0222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King.png</w:t>
            </w:r>
          </w:p>
        </w:tc>
      </w:tr>
      <w:tr w:rsidR="00923FAC" w:rsidRPr="00AD5BAD" w14:paraId="0823019C" w14:textId="77777777" w:rsidTr="000915D1">
        <w:trPr>
          <w:trHeight w:val="315"/>
        </w:trPr>
        <w:tc>
          <w:tcPr>
            <w:tcW w:w="0" w:type="auto"/>
            <w:hideMark/>
          </w:tcPr>
          <w:p w14:paraId="249220A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QUEEN</w:t>
            </w:r>
          </w:p>
        </w:tc>
        <w:tc>
          <w:tcPr>
            <w:tcW w:w="6553" w:type="dxa"/>
            <w:hideMark/>
          </w:tcPr>
          <w:p w14:paraId="14FB4F6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Queen.png</w:t>
            </w:r>
          </w:p>
        </w:tc>
      </w:tr>
      <w:tr w:rsidR="00923FAC" w:rsidRPr="00AD5BAD" w14:paraId="7E157C23" w14:textId="77777777" w:rsidTr="000915D1">
        <w:trPr>
          <w:trHeight w:val="315"/>
        </w:trPr>
        <w:tc>
          <w:tcPr>
            <w:tcW w:w="0" w:type="auto"/>
            <w:hideMark/>
          </w:tcPr>
          <w:p w14:paraId="42017E8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lastRenderedPageBreak/>
              <w:t>+ String HIGHLIGHT_B_BISHOP</w:t>
            </w:r>
          </w:p>
        </w:tc>
        <w:tc>
          <w:tcPr>
            <w:tcW w:w="6553" w:type="dxa"/>
            <w:hideMark/>
          </w:tcPr>
          <w:p w14:paraId="4E61195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Bishop.png</w:t>
            </w:r>
          </w:p>
        </w:tc>
      </w:tr>
      <w:tr w:rsidR="00923FAC" w:rsidRPr="00AD5BAD" w14:paraId="3521454F" w14:textId="77777777" w:rsidTr="000915D1">
        <w:trPr>
          <w:trHeight w:val="315"/>
        </w:trPr>
        <w:tc>
          <w:tcPr>
            <w:tcW w:w="0" w:type="auto"/>
            <w:hideMark/>
          </w:tcPr>
          <w:p w14:paraId="194835A4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KNIGHT</w:t>
            </w:r>
          </w:p>
        </w:tc>
        <w:tc>
          <w:tcPr>
            <w:tcW w:w="6553" w:type="dxa"/>
            <w:hideMark/>
          </w:tcPr>
          <w:p w14:paraId="023E8FDA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Knight.png</w:t>
            </w:r>
          </w:p>
        </w:tc>
      </w:tr>
      <w:tr w:rsidR="00923FAC" w:rsidRPr="00AD5BAD" w14:paraId="2BA8FACD" w14:textId="77777777" w:rsidTr="000915D1">
        <w:trPr>
          <w:trHeight w:val="315"/>
        </w:trPr>
        <w:tc>
          <w:tcPr>
            <w:tcW w:w="0" w:type="auto"/>
            <w:hideMark/>
          </w:tcPr>
          <w:p w14:paraId="586CBA7F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ROOK</w:t>
            </w:r>
          </w:p>
        </w:tc>
        <w:tc>
          <w:tcPr>
            <w:tcW w:w="6553" w:type="dxa"/>
            <w:hideMark/>
          </w:tcPr>
          <w:p w14:paraId="5E3B7FF6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Rook.png</w:t>
            </w:r>
          </w:p>
        </w:tc>
      </w:tr>
      <w:tr w:rsidR="00923FAC" w:rsidRPr="00AD5BAD" w14:paraId="0B4E2ED8" w14:textId="77777777" w:rsidTr="000915D1">
        <w:trPr>
          <w:trHeight w:val="315"/>
        </w:trPr>
        <w:tc>
          <w:tcPr>
            <w:tcW w:w="0" w:type="auto"/>
            <w:hideMark/>
          </w:tcPr>
          <w:p w14:paraId="0CAA5CA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u w:val="single"/>
              </w:rPr>
              <w:t>+ String HIGHLIGHT_B_PAWN</w:t>
            </w:r>
          </w:p>
        </w:tc>
        <w:tc>
          <w:tcPr>
            <w:tcW w:w="6553" w:type="dxa"/>
            <w:hideMark/>
          </w:tcPr>
          <w:p w14:paraId="7EB1EFEC" w14:textId="77777777" w:rsidR="00923FAC" w:rsidRPr="00AD5BAD" w:rsidRDefault="00923FAC" w:rsidP="000915D1">
            <w:pPr>
              <w:rPr>
                <w:rFonts w:asciiTheme="majorBidi" w:eastAsia="Times New Roman" w:hAnsiTheme="majorBidi" w:cstheme="majorBidi"/>
                <w:sz w:val="32"/>
                <w:szCs w:val="32"/>
              </w:rPr>
            </w:pP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เก็บ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 xml:space="preserve">path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  <w:cs/>
              </w:rPr>
              <w:t xml:space="preserve">ของ </w:t>
            </w:r>
            <w:r w:rsidRPr="00AD5BAD">
              <w:rPr>
                <w:rFonts w:asciiTheme="majorBidi" w:eastAsia="Times New Roman" w:hAnsiTheme="majorBidi" w:cstheme="majorBidi"/>
                <w:sz w:val="32"/>
                <w:szCs w:val="32"/>
              </w:rPr>
              <w:t>highlight_B_Pawn.png</w:t>
            </w:r>
          </w:p>
        </w:tc>
      </w:tr>
    </w:tbl>
    <w:p w14:paraId="1CA5014C" w14:textId="5167BC8E" w:rsidR="00FB266B" w:rsidRPr="00AD5BAD" w:rsidRDefault="00FB266B" w:rsidP="00FB266B">
      <w:pPr>
        <w:rPr>
          <w:rFonts w:asciiTheme="majorBidi" w:hAnsiTheme="majorBidi" w:cstheme="majorBidi"/>
          <w:sz w:val="32"/>
          <w:szCs w:val="32"/>
        </w:rPr>
      </w:pPr>
    </w:p>
    <w:sectPr w:rsidR="00FB266B" w:rsidRPr="00AD5B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E4A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87B541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8F10610"/>
    <w:multiLevelType w:val="hybridMultilevel"/>
    <w:tmpl w:val="76483450"/>
    <w:lvl w:ilvl="0" w:tplc="FF8A07B8">
      <w:numFmt w:val="bullet"/>
      <w:lvlText w:val="-"/>
      <w:lvlJc w:val="left"/>
      <w:pPr>
        <w:ind w:left="720" w:hanging="360"/>
      </w:pPr>
      <w:rPr>
        <w:rFonts w:ascii="Angsana New" w:eastAsiaTheme="minorHAns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8D2DA9"/>
    <w:multiLevelType w:val="hybridMultilevel"/>
    <w:tmpl w:val="AE32615C"/>
    <w:lvl w:ilvl="0" w:tplc="13B66DAA">
      <w:numFmt w:val="bullet"/>
      <w:lvlText w:val="-"/>
      <w:lvlJc w:val="left"/>
      <w:pPr>
        <w:ind w:left="720" w:hanging="360"/>
      </w:pPr>
      <w:rPr>
        <w:rFonts w:ascii="Angsana New" w:eastAsiaTheme="minorHAnsi" w:hAnsi="Angsana New" w:cs="Angsana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EE6DB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4B069B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652553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A9D7C3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7852C9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B90405C"/>
    <w:multiLevelType w:val="hybridMultilevel"/>
    <w:tmpl w:val="1354E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A46A1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4"/>
  </w:num>
  <w:num w:numId="3">
    <w:abstractNumId w:val="8"/>
  </w:num>
  <w:num w:numId="4">
    <w:abstractNumId w:val="0"/>
  </w:num>
  <w:num w:numId="5">
    <w:abstractNumId w:val="1"/>
  </w:num>
  <w:num w:numId="6">
    <w:abstractNumId w:val="6"/>
  </w:num>
  <w:num w:numId="7">
    <w:abstractNumId w:val="5"/>
  </w:num>
  <w:num w:numId="8">
    <w:abstractNumId w:val="7"/>
  </w:num>
  <w:num w:numId="9">
    <w:abstractNumId w:val="10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M7K0MDAwsrQ0NLBU0lEKTi0uzszPAykwrAUALLTscywAAAA="/>
  </w:docVars>
  <w:rsids>
    <w:rsidRoot w:val="00D53923"/>
    <w:rsid w:val="000915D1"/>
    <w:rsid w:val="00095375"/>
    <w:rsid w:val="001464A5"/>
    <w:rsid w:val="00147832"/>
    <w:rsid w:val="001A55E5"/>
    <w:rsid w:val="00512394"/>
    <w:rsid w:val="00521D67"/>
    <w:rsid w:val="00722183"/>
    <w:rsid w:val="008049A0"/>
    <w:rsid w:val="008249AC"/>
    <w:rsid w:val="00833ABD"/>
    <w:rsid w:val="008D4BC7"/>
    <w:rsid w:val="00923FAC"/>
    <w:rsid w:val="00A03A1D"/>
    <w:rsid w:val="00AA69AB"/>
    <w:rsid w:val="00AD5BAD"/>
    <w:rsid w:val="00CC4F9A"/>
    <w:rsid w:val="00D53923"/>
    <w:rsid w:val="00D8596B"/>
    <w:rsid w:val="00DF143F"/>
    <w:rsid w:val="00F97E8D"/>
    <w:rsid w:val="00FB26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55D049"/>
  <w15:chartTrackingRefBased/>
  <w15:docId w15:val="{C7B5DF03-ADAE-45C0-A7B9-06F8446D70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92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3923"/>
    <w:pPr>
      <w:ind w:left="720"/>
      <w:contextualSpacing/>
    </w:pPr>
  </w:style>
  <w:style w:type="table" w:styleId="TableGrid">
    <w:name w:val="Table Grid"/>
    <w:basedOn w:val="TableNormal"/>
    <w:uiPriority w:val="39"/>
    <w:rsid w:val="00D539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33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36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96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5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478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5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91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44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22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49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01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27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16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82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52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80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58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546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7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54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88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5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86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26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52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43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08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26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6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70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8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57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129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8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3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2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7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64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1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5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44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91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5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8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9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8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894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1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98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9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8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3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38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94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814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2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1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9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8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1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9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2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1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96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43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595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7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6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25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15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44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9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25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82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7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97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29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37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30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9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13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3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2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7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5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50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42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7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15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6780F2-28F1-4CB8-839D-9B71216153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9</Pages>
  <Words>5095</Words>
  <Characters>29043</Characters>
  <Application>Microsoft Office Word</Application>
  <DocSecurity>0</DocSecurity>
  <Lines>242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wadol Vichitbandha</dc:creator>
  <cp:keywords/>
  <dc:description/>
  <cp:lastModifiedBy>Atiwat Deepo</cp:lastModifiedBy>
  <cp:revision>9</cp:revision>
  <dcterms:created xsi:type="dcterms:W3CDTF">2020-05-17T18:24:00Z</dcterms:created>
  <dcterms:modified xsi:type="dcterms:W3CDTF">2020-05-18T09:13:00Z</dcterms:modified>
</cp:coreProperties>
</file>